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839BB1" w14:textId="77777777" w:rsidR="00204C64" w:rsidRDefault="00204C64">
      <w:bookmarkStart w:id="0" w:name="_GoBack"/>
      <w:bookmarkEnd w:id="0"/>
    </w:p>
    <w:p w14:paraId="10B576B4" w14:textId="77777777" w:rsidR="00204C64" w:rsidRDefault="00204C64"/>
    <w:p w14:paraId="7C2A5EA7" w14:textId="77777777" w:rsidR="00204C64" w:rsidRDefault="00204C64"/>
    <w:p w14:paraId="04FF0801" w14:textId="77777777" w:rsidR="00204C64" w:rsidRDefault="00204C64"/>
    <w:p w14:paraId="04F3C99D" w14:textId="77777777" w:rsidR="00204C64" w:rsidRDefault="00204C64"/>
    <w:p w14:paraId="2D8DF7F2" w14:textId="77777777" w:rsidR="00204C64" w:rsidRDefault="00204C64"/>
    <w:p w14:paraId="1F97BE86" w14:textId="77777777" w:rsidR="00204C64" w:rsidRDefault="00204C64"/>
    <w:p w14:paraId="6FD58F7F" w14:textId="77777777" w:rsidR="00204C64" w:rsidRDefault="00204C64"/>
    <w:p w14:paraId="5E950826" w14:textId="77777777" w:rsidR="00204C64" w:rsidRDefault="00204C64"/>
    <w:p w14:paraId="1357544D" w14:textId="77777777" w:rsidR="00204C64" w:rsidRDefault="00204C64" w:rsidP="00204C64">
      <w:pPr>
        <w:pStyle w:val="Title"/>
      </w:pPr>
    </w:p>
    <w:p w14:paraId="623E570C" w14:textId="77777777" w:rsidR="00204C64" w:rsidRDefault="00204C64" w:rsidP="00204C64">
      <w:pPr>
        <w:pStyle w:val="Title"/>
      </w:pPr>
    </w:p>
    <w:p w14:paraId="333FD943" w14:textId="57935C04" w:rsidR="00204C64" w:rsidRDefault="00204C64" w:rsidP="00204C64">
      <w:pPr>
        <w:pStyle w:val="Title"/>
      </w:pPr>
    </w:p>
    <w:p w14:paraId="30F8EC4C" w14:textId="77777777" w:rsidR="007C7F19" w:rsidRPr="007C7F19" w:rsidRDefault="007C7F19" w:rsidP="007C7F19"/>
    <w:p w14:paraId="3A5EDB4E" w14:textId="0EF96EA7" w:rsidR="00204C64" w:rsidRDefault="00204C64" w:rsidP="00204C64">
      <w:pPr>
        <w:pStyle w:val="Title"/>
      </w:pPr>
    </w:p>
    <w:p w14:paraId="1216C115" w14:textId="77777777" w:rsidR="007304BC" w:rsidRPr="007304BC" w:rsidRDefault="007304BC" w:rsidP="007304BC"/>
    <w:p w14:paraId="4A6661E4" w14:textId="64101B6C" w:rsidR="00204C64" w:rsidRDefault="00204C64" w:rsidP="00204C64">
      <w:pPr>
        <w:pStyle w:val="Title"/>
      </w:pPr>
      <w:r>
        <w:t>Khalifa University of Science and Technology</w:t>
      </w:r>
    </w:p>
    <w:p w14:paraId="2BFFDA5C" w14:textId="585226DB" w:rsidR="00204C64" w:rsidRDefault="00204C64" w:rsidP="00204C64">
      <w:r>
        <w:rPr>
          <w:noProof/>
        </w:rPr>
        <mc:AlternateContent>
          <mc:Choice Requires="wps">
            <w:drawing>
              <wp:anchor distT="0" distB="0" distL="114300" distR="114300" simplePos="0" relativeHeight="251659264" behindDoc="0" locked="0" layoutInCell="1" allowOverlap="1" wp14:anchorId="62A99246" wp14:editId="329B07ED">
                <wp:simplePos x="0" y="0"/>
                <wp:positionH relativeFrom="column">
                  <wp:posOffset>31750</wp:posOffset>
                </wp:positionH>
                <wp:positionV relativeFrom="paragraph">
                  <wp:posOffset>126365</wp:posOffset>
                </wp:positionV>
                <wp:extent cx="68199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19900" cy="0"/>
                        </a:xfrm>
                        <a:prstGeom prst="line">
                          <a:avLst/>
                        </a:prstGeom>
                        <a:ln w="12700">
                          <a:solidFill>
                            <a:srgbClr val="00338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4F91D6DE" id="Straight Connector 4"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pt,9.95pt" to="539.5pt,9.95pt" o:gfxdata="UEsDBBQABgAIAAAAIQC2gziS/gAAAOEBAAATAAAAW0NvbnRlbnRfVHlwZXNdLnhtbJSRQU7DMBBF&amp;#xA;90jcwfIWJU67QAgl6YK0S0CoHGBkTxKLZGx5TGhvj5O2G0SRWNoz/78nu9wcxkFMGNg6quQqL6RA&amp;#xA;0s5Y6ir5vt9lD1JwBDIwOMJKHpHlpr69KfdHjyxSmriSfYz+USnWPY7AufNIadK6MEJMx9ApD/oD&amp;#xA;OlTrorhX2lFEilmcO2RdNtjC5xDF9pCuTyYBB5bi6bQ4syoJ3g9WQ0ymaiLzg5KdCXlKLjvcW893&amp;#xA;SUOqXwnz5DrgnHtJTxOsQfEKIT7DmDSUCaxw7Rqn8787ZsmRM9e2VmPeBN4uqYvTtW7jvijg9N/y&amp;#xA;JsXecLq0q+WD6m8AAAD//wMAUEsDBBQABgAIAAAAIQA4/SH/1gAAAJQBAAALAAAAX3JlbHMvLnJl&amp;#xA;bHOkkMFqwzAMhu+DvYPRfXGawxijTi+j0GvpHsDYimMaW0Yy2fr2M4PBMnrbUb/Q94l/f/hMi1qR&amp;#xA;JVI2sOt6UJgd+ZiDgffL8ekFlFSbvV0oo4EbChzGx4f9GRdb25HMsYhqlCwG5lrLq9biZkxWOiqY&amp;#xA;22YiTra2kYMu1l1tQD30/bPm3wwYN0x18gb45AdQl1tp5j/sFB2T0FQ7R0nTNEV3j6o9feQzro1i&amp;#xA;OWA14Fm+Q8a1a8+Bvu/d/dMb2JY5uiPbhG/ktn4cqGU/er3pcvwCAAD//wMAUEsDBBQABgAIAAAA&amp;#xA;IQCnxAlf3QEAAA4EAAAOAAAAZHJzL2Uyb0RvYy54bWysU8tu2zAQvBfoPxC815KcIHUEyznYSC9F&amp;#xA;azTNB9AUKRHgC0vWkv++S0pWgrYI0KIXSkvuzs4Ml9uH0WhyFhCUsw2tViUlwnLXKts19Pn744cN&amp;#xA;JSEy2zLtrGjoRQT6sHv/bjv4Wqxd73QrgCCIDfXgG9rH6OuiCLwXhoWV88LioXRgWMQQuqIFNiC6&amp;#xA;0cW6LO+KwUHrwXERAu4epkO6y/hSCh6/ShlEJLqhyC3mFfJ6Smux27K6A+Z7xWca7B9YGKYsNl2g&amp;#xA;Diwy8gPUb1BGcXDBybjizhROSsVF1oBqqvIXNU898yJrQXOCX2wK/w+Wfzkfgai2obeUWGbwip4i&amp;#xA;MNX1keydtWigA3KbfBp8qDF9b48wR8EfIYkeJZj0RTlkzN5eFm/FGAnHzbtNdX9f4hXw61nxUugh&amp;#xA;xE/CGZJ+GqqVTbJZzc6fQ8RmmHpNSdvakgGHbf0R8VIcnFbto9I6B9Cd9hrImaUrL29uNofEHiFe&amp;#xA;pWGkLW4mTZOK/BcvWkwNvgmJriDvauqQ5lEssIxzYWM142qL2alMIoWlcKb2VuGcn0pFntW/KV4q&amp;#xA;cmdn41JslHXwJ9pxvFKWU/7VgUl3suDk2ku+32wNDl12bn4gaapfx7n85RnvfgIAAP//AwBQSwME&amp;#xA;FAAGAAgAAAAhAM8pZbTbAAAACAEAAA8AAABkcnMvZG93bnJldi54bWxMj81OwzAQhO9IvIO1SL1R&amp;#xA;p5UKJMSpKkQlJLgQOPToxJsfYa/T2E3D27MVBzjuN6PZmXw7OysmHEPvScFqmYBAqr3pqVXw+bG/&amp;#xA;fQARoiajrSdU8I0BtsX1Va4z48/0jlMZW8EhFDKtoItxyKQMdYdOh6UfkFhr/Oh05HNspRn1mcOd&amp;#xA;leskuZNO98QfOj3gU4f1V3lyCp6P2LQrG9/W1aGcX6aDfW3sXqnFzbx7BBFxjn9muNTn6lBwp8qf&amp;#xA;yARhFWx4SWScpiAucnKfMql+iSxy+X9A8QMAAP//AwBQSwECLQAUAAYACAAAACEAtoM4kv4AAADh&amp;#xA;AQAAEwAAAAAAAAAAAAAAAAAAAAAAW0NvbnRlbnRfVHlwZXNdLnhtbFBLAQItABQABgAIAAAAIQA4&amp;#xA;/SH/1gAAAJQBAAALAAAAAAAAAAAAAAAAAC8BAABfcmVscy8ucmVsc1BLAQItABQABgAIAAAAIQCn&amp;#xA;xAlf3QEAAA4EAAAOAAAAAAAAAAAAAAAAAC4CAABkcnMvZTJvRG9jLnhtbFBLAQItABQABgAIAAAA&amp;#xA;IQDPKWW02wAAAAgBAAAPAAAAAAAAAAAAAAAAADcEAABkcnMvZG93bnJldi54bWxQSwUGAAAAAAQA&amp;#xA;BADzAAAAPwUAAAAA&amp;#xA;" strokecolor="#00338d" strokeweight="1pt">
                <v:stroke joinstyle="miter"/>
              </v:line>
            </w:pict>
          </mc:Fallback>
        </mc:AlternateContent>
      </w:r>
    </w:p>
    <w:p w14:paraId="7DB33E0B" w14:textId="499A1F79" w:rsidR="00204C64" w:rsidRPr="002F3D8C" w:rsidRDefault="002F3D8C" w:rsidP="00204C64">
      <w:pPr>
        <w:rPr>
          <w:b/>
          <w:bCs/>
          <w:sz w:val="32"/>
          <w:szCs w:val="32"/>
        </w:rPr>
      </w:pPr>
      <w:r w:rsidRPr="002F3D8C">
        <w:rPr>
          <w:b/>
          <w:bCs/>
          <w:sz w:val="32"/>
          <w:szCs w:val="32"/>
        </w:rPr>
        <w:t>Continuous Auditing and Continuous Monitoring</w:t>
      </w:r>
    </w:p>
    <w:p w14:paraId="36B39DCE" w14:textId="23B9BA56" w:rsidR="002F3D8C" w:rsidRDefault="002F3D8C" w:rsidP="00204C64"/>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59"/>
        <w:gridCol w:w="8700"/>
      </w:tblGrid>
      <w:tr w:rsidR="00204C64" w14:paraId="254D066D" w14:textId="77777777" w:rsidTr="00186AF3">
        <w:trPr>
          <w:trHeight w:val="384"/>
        </w:trPr>
        <w:tc>
          <w:tcPr>
            <w:tcW w:w="2059" w:type="dxa"/>
            <w:shd w:val="clear" w:color="auto" w:fill="00338D"/>
            <w:vAlign w:val="center"/>
          </w:tcPr>
          <w:p w14:paraId="7CEE62E2" w14:textId="680F31D7" w:rsidR="00204C64" w:rsidRPr="00186AF3" w:rsidRDefault="00204C64" w:rsidP="00186AF3">
            <w:pPr>
              <w:rPr>
                <w:color w:val="FFFFFF" w:themeColor="background1"/>
              </w:rPr>
            </w:pPr>
            <w:r w:rsidRPr="00186AF3">
              <w:rPr>
                <w:color w:val="FFFFFF" w:themeColor="background1"/>
              </w:rPr>
              <w:t>Document</w:t>
            </w:r>
          </w:p>
        </w:tc>
        <w:tc>
          <w:tcPr>
            <w:tcW w:w="8700" w:type="dxa"/>
            <w:vAlign w:val="center"/>
          </w:tcPr>
          <w:p w14:paraId="605483B1" w14:textId="6A9DEBC4" w:rsidR="00204C64" w:rsidRDefault="003F474B" w:rsidP="00186AF3">
            <w:r>
              <w:t>Solution Architecture Guidelines</w:t>
            </w:r>
          </w:p>
        </w:tc>
      </w:tr>
      <w:tr w:rsidR="00204C64" w14:paraId="4FA30168" w14:textId="77777777" w:rsidTr="00186AF3">
        <w:trPr>
          <w:trHeight w:val="384"/>
        </w:trPr>
        <w:tc>
          <w:tcPr>
            <w:tcW w:w="2059" w:type="dxa"/>
            <w:shd w:val="clear" w:color="auto" w:fill="00338D"/>
            <w:vAlign w:val="center"/>
          </w:tcPr>
          <w:p w14:paraId="40A6680C" w14:textId="020D2C32" w:rsidR="00204C64" w:rsidRPr="00186AF3" w:rsidRDefault="00204C64" w:rsidP="00186AF3">
            <w:pPr>
              <w:rPr>
                <w:color w:val="FFFFFF" w:themeColor="background1"/>
              </w:rPr>
            </w:pPr>
            <w:r w:rsidRPr="00186AF3">
              <w:rPr>
                <w:color w:val="FFFFFF" w:themeColor="background1"/>
              </w:rPr>
              <w:t>Department</w:t>
            </w:r>
          </w:p>
        </w:tc>
        <w:tc>
          <w:tcPr>
            <w:tcW w:w="8700" w:type="dxa"/>
            <w:vAlign w:val="center"/>
          </w:tcPr>
          <w:p w14:paraId="4AF261E9" w14:textId="1EDEEF7B" w:rsidR="00204C64" w:rsidRDefault="00204C64" w:rsidP="00186AF3">
            <w:r>
              <w:t>Internal Audit Department</w:t>
            </w:r>
          </w:p>
        </w:tc>
      </w:tr>
      <w:tr w:rsidR="00204C64" w14:paraId="62CA0062" w14:textId="77777777" w:rsidTr="00186AF3">
        <w:trPr>
          <w:trHeight w:val="384"/>
        </w:trPr>
        <w:tc>
          <w:tcPr>
            <w:tcW w:w="2059" w:type="dxa"/>
            <w:shd w:val="clear" w:color="auto" w:fill="00338D"/>
            <w:vAlign w:val="center"/>
          </w:tcPr>
          <w:p w14:paraId="3ECECA69" w14:textId="3A82E0AA" w:rsidR="00204C64" w:rsidRPr="00186AF3" w:rsidRDefault="00CE365C" w:rsidP="00186AF3">
            <w:pPr>
              <w:rPr>
                <w:color w:val="FFFFFF" w:themeColor="background1"/>
              </w:rPr>
            </w:pPr>
            <w:r w:rsidRPr="00186AF3">
              <w:rPr>
                <w:color w:val="FFFFFF" w:themeColor="background1"/>
              </w:rPr>
              <w:t>Version</w:t>
            </w:r>
          </w:p>
        </w:tc>
        <w:tc>
          <w:tcPr>
            <w:tcW w:w="8700" w:type="dxa"/>
            <w:vAlign w:val="center"/>
          </w:tcPr>
          <w:p w14:paraId="1E37EE9F" w14:textId="32F4629E" w:rsidR="00204C64" w:rsidRDefault="00CE365C" w:rsidP="00186AF3">
            <w:r>
              <w:t>1.0</w:t>
            </w:r>
          </w:p>
        </w:tc>
      </w:tr>
      <w:tr w:rsidR="00CE365C" w14:paraId="7A98A79E" w14:textId="77777777" w:rsidTr="00186AF3">
        <w:trPr>
          <w:trHeight w:val="384"/>
        </w:trPr>
        <w:tc>
          <w:tcPr>
            <w:tcW w:w="2059" w:type="dxa"/>
            <w:shd w:val="clear" w:color="auto" w:fill="00338D"/>
            <w:vAlign w:val="center"/>
          </w:tcPr>
          <w:p w14:paraId="7477FBD7" w14:textId="099AD5A4" w:rsidR="00CE365C" w:rsidRPr="00186AF3" w:rsidRDefault="00CE365C" w:rsidP="00186AF3">
            <w:pPr>
              <w:rPr>
                <w:color w:val="FFFFFF" w:themeColor="background1"/>
              </w:rPr>
            </w:pPr>
            <w:r w:rsidRPr="00186AF3">
              <w:rPr>
                <w:color w:val="FFFFFF" w:themeColor="background1"/>
              </w:rPr>
              <w:t>Document Reviewer</w:t>
            </w:r>
          </w:p>
        </w:tc>
        <w:tc>
          <w:tcPr>
            <w:tcW w:w="8700" w:type="dxa"/>
            <w:vAlign w:val="center"/>
          </w:tcPr>
          <w:p w14:paraId="3A055B9F" w14:textId="5EF9FB63" w:rsidR="00CE365C" w:rsidRDefault="001C5F95" w:rsidP="00186AF3">
            <w:r>
              <w:t>Internal Audit Team, Khalifa University</w:t>
            </w:r>
          </w:p>
        </w:tc>
      </w:tr>
      <w:tr w:rsidR="00CE365C" w14:paraId="032003BD" w14:textId="77777777" w:rsidTr="002F3D8C">
        <w:trPr>
          <w:trHeight w:val="384"/>
        </w:trPr>
        <w:tc>
          <w:tcPr>
            <w:tcW w:w="2059" w:type="dxa"/>
            <w:shd w:val="clear" w:color="auto" w:fill="00338D"/>
            <w:vAlign w:val="center"/>
          </w:tcPr>
          <w:p w14:paraId="54B209DF" w14:textId="3A25BC48" w:rsidR="00CE365C" w:rsidRDefault="00CE365C" w:rsidP="002F3D8C">
            <w:r>
              <w:t>Document Approver</w:t>
            </w:r>
          </w:p>
        </w:tc>
        <w:tc>
          <w:tcPr>
            <w:tcW w:w="8700" w:type="dxa"/>
            <w:vAlign w:val="center"/>
          </w:tcPr>
          <w:p w14:paraId="4D319B4F" w14:textId="528D85F2" w:rsidR="00CE365C" w:rsidRDefault="00CE365C" w:rsidP="002F3D8C">
            <w:r>
              <w:t>Internal Audit Director, Khalifa University</w:t>
            </w:r>
          </w:p>
        </w:tc>
      </w:tr>
    </w:tbl>
    <w:p w14:paraId="57F9AA13" w14:textId="3E196226" w:rsidR="00D909BD" w:rsidRDefault="00D909BD"/>
    <w:p w14:paraId="6ED7214C" w14:textId="4E25441D" w:rsidR="007304BC" w:rsidRDefault="007304BC">
      <w:r>
        <w:br w:type="page"/>
      </w:r>
    </w:p>
    <w:p w14:paraId="563D250E" w14:textId="77777777" w:rsidR="007304BC" w:rsidRPr="003D7B79" w:rsidRDefault="007304BC" w:rsidP="003D7B79">
      <w:pPr>
        <w:rPr>
          <w:b/>
          <w:bCs/>
          <w:color w:val="00338D"/>
          <w:sz w:val="24"/>
          <w:szCs w:val="28"/>
        </w:rPr>
      </w:pPr>
      <w:r w:rsidRPr="003D7B79">
        <w:rPr>
          <w:b/>
          <w:bCs/>
          <w:color w:val="00338D"/>
          <w:sz w:val="24"/>
          <w:szCs w:val="28"/>
        </w:rPr>
        <w:lastRenderedPageBreak/>
        <w:t>TABLE OF CONTENTS</w:t>
      </w:r>
    </w:p>
    <w:p w14:paraId="63A2EC03" w14:textId="4FB76525" w:rsidR="00E17164" w:rsidRPr="00E17164" w:rsidRDefault="000D0D38">
      <w:pPr>
        <w:pStyle w:val="TOC1"/>
        <w:rPr>
          <w:rFonts w:ascii="Arial" w:eastAsiaTheme="minorEastAsia" w:hAnsi="Arial" w:cs="Arial"/>
          <w:b w:val="0"/>
          <w:bCs w:val="0"/>
          <w:caps w:val="0"/>
          <w:noProof/>
          <w:sz w:val="22"/>
          <w:szCs w:val="22"/>
        </w:rPr>
      </w:pPr>
      <w:r w:rsidRPr="00E17164">
        <w:rPr>
          <w:rFonts w:ascii="Arial" w:hAnsi="Arial" w:cs="Arial"/>
        </w:rPr>
        <w:fldChar w:fldCharType="begin"/>
      </w:r>
      <w:r w:rsidRPr="00E17164">
        <w:rPr>
          <w:rFonts w:ascii="Arial" w:hAnsi="Arial" w:cs="Arial"/>
        </w:rPr>
        <w:instrText xml:space="preserve"> TOC \o "1-2" \h \z \u </w:instrText>
      </w:r>
      <w:r w:rsidRPr="00E17164">
        <w:rPr>
          <w:rFonts w:ascii="Arial" w:hAnsi="Arial" w:cs="Arial"/>
        </w:rPr>
        <w:fldChar w:fldCharType="separate"/>
      </w:r>
      <w:hyperlink w:anchor="_Toc104929939" w:history="1">
        <w:r w:rsidR="00E17164" w:rsidRPr="00E17164">
          <w:rPr>
            <w:rStyle w:val="Hyperlink"/>
            <w:rFonts w:ascii="Arial" w:hAnsi="Arial" w:cs="Arial"/>
            <w:noProof/>
          </w:rPr>
          <w:t>1.0.</w:t>
        </w:r>
        <w:r w:rsidR="00E17164" w:rsidRPr="00E17164">
          <w:rPr>
            <w:rFonts w:ascii="Arial" w:eastAsiaTheme="minorEastAsia" w:hAnsi="Arial" w:cs="Arial"/>
            <w:b w:val="0"/>
            <w:bCs w:val="0"/>
            <w:caps w:val="0"/>
            <w:noProof/>
            <w:sz w:val="22"/>
            <w:szCs w:val="22"/>
          </w:rPr>
          <w:tab/>
        </w:r>
        <w:r w:rsidR="00E17164" w:rsidRPr="00E17164">
          <w:rPr>
            <w:rStyle w:val="Hyperlink"/>
            <w:rFonts w:ascii="Arial" w:hAnsi="Arial" w:cs="Arial"/>
            <w:noProof/>
          </w:rPr>
          <w:t>PURPOSE AND SCOPE</w:t>
        </w:r>
        <w:r w:rsidR="00E17164" w:rsidRPr="00E17164">
          <w:rPr>
            <w:rFonts w:ascii="Arial" w:hAnsi="Arial" w:cs="Arial"/>
            <w:noProof/>
            <w:webHidden/>
          </w:rPr>
          <w:tab/>
        </w:r>
        <w:r w:rsidR="00E17164" w:rsidRPr="00E17164">
          <w:rPr>
            <w:rFonts w:ascii="Arial" w:hAnsi="Arial" w:cs="Arial"/>
            <w:noProof/>
            <w:webHidden/>
          </w:rPr>
          <w:fldChar w:fldCharType="begin"/>
        </w:r>
        <w:r w:rsidR="00E17164" w:rsidRPr="00E17164">
          <w:rPr>
            <w:rFonts w:ascii="Arial" w:hAnsi="Arial" w:cs="Arial"/>
            <w:noProof/>
            <w:webHidden/>
          </w:rPr>
          <w:instrText xml:space="preserve"> PAGEREF _Toc104929939 \h </w:instrText>
        </w:r>
        <w:r w:rsidR="00E17164" w:rsidRPr="00E17164">
          <w:rPr>
            <w:rFonts w:ascii="Arial" w:hAnsi="Arial" w:cs="Arial"/>
            <w:noProof/>
            <w:webHidden/>
          </w:rPr>
        </w:r>
        <w:r w:rsidR="00E17164" w:rsidRPr="00E17164">
          <w:rPr>
            <w:rFonts w:ascii="Arial" w:hAnsi="Arial" w:cs="Arial"/>
            <w:noProof/>
            <w:webHidden/>
          </w:rPr>
          <w:fldChar w:fldCharType="separate"/>
        </w:r>
        <w:r w:rsidR="00E17164" w:rsidRPr="00E17164">
          <w:rPr>
            <w:rFonts w:ascii="Arial" w:hAnsi="Arial" w:cs="Arial"/>
            <w:noProof/>
            <w:webHidden/>
          </w:rPr>
          <w:t>3</w:t>
        </w:r>
        <w:r w:rsidR="00E17164" w:rsidRPr="00E17164">
          <w:rPr>
            <w:rFonts w:ascii="Arial" w:hAnsi="Arial" w:cs="Arial"/>
            <w:noProof/>
            <w:webHidden/>
          </w:rPr>
          <w:fldChar w:fldCharType="end"/>
        </w:r>
      </w:hyperlink>
    </w:p>
    <w:p w14:paraId="7C450EEB" w14:textId="6D402888" w:rsidR="00E17164" w:rsidRPr="00E17164" w:rsidRDefault="009B7216">
      <w:pPr>
        <w:pStyle w:val="TOC1"/>
        <w:rPr>
          <w:rFonts w:ascii="Arial" w:eastAsiaTheme="minorEastAsia" w:hAnsi="Arial" w:cs="Arial"/>
          <w:b w:val="0"/>
          <w:bCs w:val="0"/>
          <w:caps w:val="0"/>
          <w:noProof/>
          <w:sz w:val="22"/>
          <w:szCs w:val="22"/>
        </w:rPr>
      </w:pPr>
      <w:hyperlink w:anchor="_Toc104929940" w:history="1">
        <w:r w:rsidR="00E17164" w:rsidRPr="00E17164">
          <w:rPr>
            <w:rStyle w:val="Hyperlink"/>
            <w:rFonts w:ascii="Arial" w:hAnsi="Arial" w:cs="Arial"/>
            <w:noProof/>
          </w:rPr>
          <w:t>2.0.</w:t>
        </w:r>
        <w:r w:rsidR="00E17164" w:rsidRPr="00E17164">
          <w:rPr>
            <w:rFonts w:ascii="Arial" w:eastAsiaTheme="minorEastAsia" w:hAnsi="Arial" w:cs="Arial"/>
            <w:b w:val="0"/>
            <w:bCs w:val="0"/>
            <w:caps w:val="0"/>
            <w:noProof/>
            <w:sz w:val="22"/>
            <w:szCs w:val="22"/>
          </w:rPr>
          <w:tab/>
        </w:r>
        <w:r w:rsidR="00E17164" w:rsidRPr="00E17164">
          <w:rPr>
            <w:rStyle w:val="Hyperlink"/>
            <w:rFonts w:ascii="Arial" w:hAnsi="Arial" w:cs="Arial"/>
            <w:noProof/>
          </w:rPr>
          <w:t>RESPONSIBILITY AND ACCOUNTABILITY</w:t>
        </w:r>
        <w:r w:rsidR="00E17164" w:rsidRPr="00E17164">
          <w:rPr>
            <w:rFonts w:ascii="Arial" w:hAnsi="Arial" w:cs="Arial"/>
            <w:noProof/>
            <w:webHidden/>
          </w:rPr>
          <w:tab/>
        </w:r>
        <w:r w:rsidR="00E17164" w:rsidRPr="00E17164">
          <w:rPr>
            <w:rFonts w:ascii="Arial" w:hAnsi="Arial" w:cs="Arial"/>
            <w:noProof/>
            <w:webHidden/>
          </w:rPr>
          <w:fldChar w:fldCharType="begin"/>
        </w:r>
        <w:r w:rsidR="00E17164" w:rsidRPr="00E17164">
          <w:rPr>
            <w:rFonts w:ascii="Arial" w:hAnsi="Arial" w:cs="Arial"/>
            <w:noProof/>
            <w:webHidden/>
          </w:rPr>
          <w:instrText xml:space="preserve"> PAGEREF _Toc104929940 \h </w:instrText>
        </w:r>
        <w:r w:rsidR="00E17164" w:rsidRPr="00E17164">
          <w:rPr>
            <w:rFonts w:ascii="Arial" w:hAnsi="Arial" w:cs="Arial"/>
            <w:noProof/>
            <w:webHidden/>
          </w:rPr>
        </w:r>
        <w:r w:rsidR="00E17164" w:rsidRPr="00E17164">
          <w:rPr>
            <w:rFonts w:ascii="Arial" w:hAnsi="Arial" w:cs="Arial"/>
            <w:noProof/>
            <w:webHidden/>
          </w:rPr>
          <w:fldChar w:fldCharType="separate"/>
        </w:r>
        <w:r w:rsidR="00E17164" w:rsidRPr="00E17164">
          <w:rPr>
            <w:rFonts w:ascii="Arial" w:hAnsi="Arial" w:cs="Arial"/>
            <w:noProof/>
            <w:webHidden/>
          </w:rPr>
          <w:t>3</w:t>
        </w:r>
        <w:r w:rsidR="00E17164" w:rsidRPr="00E17164">
          <w:rPr>
            <w:rFonts w:ascii="Arial" w:hAnsi="Arial" w:cs="Arial"/>
            <w:noProof/>
            <w:webHidden/>
          </w:rPr>
          <w:fldChar w:fldCharType="end"/>
        </w:r>
      </w:hyperlink>
    </w:p>
    <w:p w14:paraId="005A59CA" w14:textId="5C5D0693" w:rsidR="00E17164" w:rsidRPr="00E17164" w:rsidRDefault="009B7216">
      <w:pPr>
        <w:pStyle w:val="TOC1"/>
        <w:rPr>
          <w:rFonts w:ascii="Arial" w:eastAsiaTheme="minorEastAsia" w:hAnsi="Arial" w:cs="Arial"/>
          <w:b w:val="0"/>
          <w:bCs w:val="0"/>
          <w:caps w:val="0"/>
          <w:noProof/>
          <w:sz w:val="22"/>
          <w:szCs w:val="22"/>
        </w:rPr>
      </w:pPr>
      <w:hyperlink w:anchor="_Toc104929941" w:history="1">
        <w:r w:rsidR="00E17164" w:rsidRPr="00E17164">
          <w:rPr>
            <w:rStyle w:val="Hyperlink"/>
            <w:rFonts w:ascii="Arial" w:hAnsi="Arial" w:cs="Arial"/>
            <w:noProof/>
          </w:rPr>
          <w:t>3.0.</w:t>
        </w:r>
        <w:r w:rsidR="00E17164" w:rsidRPr="00E17164">
          <w:rPr>
            <w:rFonts w:ascii="Arial" w:eastAsiaTheme="minorEastAsia" w:hAnsi="Arial" w:cs="Arial"/>
            <w:b w:val="0"/>
            <w:bCs w:val="0"/>
            <w:caps w:val="0"/>
            <w:noProof/>
            <w:sz w:val="22"/>
            <w:szCs w:val="22"/>
          </w:rPr>
          <w:tab/>
        </w:r>
        <w:r w:rsidR="00E17164" w:rsidRPr="00E17164">
          <w:rPr>
            <w:rStyle w:val="Hyperlink"/>
            <w:rFonts w:ascii="Arial" w:hAnsi="Arial" w:cs="Arial"/>
            <w:noProof/>
          </w:rPr>
          <w:t>SOLUTION ARCHITECTURE</w:t>
        </w:r>
        <w:r w:rsidR="00E17164" w:rsidRPr="00E17164">
          <w:rPr>
            <w:rFonts w:ascii="Arial" w:hAnsi="Arial" w:cs="Arial"/>
            <w:noProof/>
            <w:webHidden/>
          </w:rPr>
          <w:tab/>
        </w:r>
        <w:r w:rsidR="00E17164" w:rsidRPr="00E17164">
          <w:rPr>
            <w:rFonts w:ascii="Arial" w:hAnsi="Arial" w:cs="Arial"/>
            <w:noProof/>
            <w:webHidden/>
          </w:rPr>
          <w:fldChar w:fldCharType="begin"/>
        </w:r>
        <w:r w:rsidR="00E17164" w:rsidRPr="00E17164">
          <w:rPr>
            <w:rFonts w:ascii="Arial" w:hAnsi="Arial" w:cs="Arial"/>
            <w:noProof/>
            <w:webHidden/>
          </w:rPr>
          <w:instrText xml:space="preserve"> PAGEREF _Toc104929941 \h </w:instrText>
        </w:r>
        <w:r w:rsidR="00E17164" w:rsidRPr="00E17164">
          <w:rPr>
            <w:rFonts w:ascii="Arial" w:hAnsi="Arial" w:cs="Arial"/>
            <w:noProof/>
            <w:webHidden/>
          </w:rPr>
        </w:r>
        <w:r w:rsidR="00E17164" w:rsidRPr="00E17164">
          <w:rPr>
            <w:rFonts w:ascii="Arial" w:hAnsi="Arial" w:cs="Arial"/>
            <w:noProof/>
            <w:webHidden/>
          </w:rPr>
          <w:fldChar w:fldCharType="separate"/>
        </w:r>
        <w:r w:rsidR="00E17164" w:rsidRPr="00E17164">
          <w:rPr>
            <w:rFonts w:ascii="Arial" w:hAnsi="Arial" w:cs="Arial"/>
            <w:noProof/>
            <w:webHidden/>
          </w:rPr>
          <w:t>4</w:t>
        </w:r>
        <w:r w:rsidR="00E17164" w:rsidRPr="00E17164">
          <w:rPr>
            <w:rFonts w:ascii="Arial" w:hAnsi="Arial" w:cs="Arial"/>
            <w:noProof/>
            <w:webHidden/>
          </w:rPr>
          <w:fldChar w:fldCharType="end"/>
        </w:r>
      </w:hyperlink>
    </w:p>
    <w:p w14:paraId="25335D25" w14:textId="2ED2597A" w:rsidR="00E17164" w:rsidRPr="00E17164" w:rsidRDefault="009B7216">
      <w:pPr>
        <w:pStyle w:val="TOC1"/>
        <w:rPr>
          <w:rFonts w:ascii="Arial" w:eastAsiaTheme="minorEastAsia" w:hAnsi="Arial" w:cs="Arial"/>
          <w:b w:val="0"/>
          <w:bCs w:val="0"/>
          <w:caps w:val="0"/>
          <w:noProof/>
          <w:sz w:val="22"/>
          <w:szCs w:val="22"/>
        </w:rPr>
      </w:pPr>
      <w:hyperlink w:anchor="_Toc104929942" w:history="1">
        <w:r w:rsidR="00E17164" w:rsidRPr="00E17164">
          <w:rPr>
            <w:rStyle w:val="Hyperlink"/>
            <w:rFonts w:ascii="Arial" w:hAnsi="Arial" w:cs="Arial"/>
            <w:noProof/>
          </w:rPr>
          <w:t>4.0.</w:t>
        </w:r>
        <w:r w:rsidR="00E17164" w:rsidRPr="00E17164">
          <w:rPr>
            <w:rFonts w:ascii="Arial" w:eastAsiaTheme="minorEastAsia" w:hAnsi="Arial" w:cs="Arial"/>
            <w:b w:val="0"/>
            <w:bCs w:val="0"/>
            <w:caps w:val="0"/>
            <w:noProof/>
            <w:sz w:val="22"/>
            <w:szCs w:val="22"/>
          </w:rPr>
          <w:tab/>
        </w:r>
        <w:r w:rsidR="00E17164" w:rsidRPr="00E17164">
          <w:rPr>
            <w:rStyle w:val="Hyperlink"/>
            <w:rFonts w:ascii="Arial" w:hAnsi="Arial" w:cs="Arial"/>
            <w:noProof/>
          </w:rPr>
          <w:t>RISK CATEGORIZATION FOR CACM</w:t>
        </w:r>
        <w:r w:rsidR="00E17164" w:rsidRPr="00E17164">
          <w:rPr>
            <w:rFonts w:ascii="Arial" w:hAnsi="Arial" w:cs="Arial"/>
            <w:noProof/>
            <w:webHidden/>
          </w:rPr>
          <w:tab/>
        </w:r>
        <w:r w:rsidR="00E17164" w:rsidRPr="00E17164">
          <w:rPr>
            <w:rFonts w:ascii="Arial" w:hAnsi="Arial" w:cs="Arial"/>
            <w:noProof/>
            <w:webHidden/>
          </w:rPr>
          <w:fldChar w:fldCharType="begin"/>
        </w:r>
        <w:r w:rsidR="00E17164" w:rsidRPr="00E17164">
          <w:rPr>
            <w:rFonts w:ascii="Arial" w:hAnsi="Arial" w:cs="Arial"/>
            <w:noProof/>
            <w:webHidden/>
          </w:rPr>
          <w:instrText xml:space="preserve"> PAGEREF _Toc104929942 \h </w:instrText>
        </w:r>
        <w:r w:rsidR="00E17164" w:rsidRPr="00E17164">
          <w:rPr>
            <w:rFonts w:ascii="Arial" w:hAnsi="Arial" w:cs="Arial"/>
            <w:noProof/>
            <w:webHidden/>
          </w:rPr>
        </w:r>
        <w:r w:rsidR="00E17164" w:rsidRPr="00E17164">
          <w:rPr>
            <w:rFonts w:ascii="Arial" w:hAnsi="Arial" w:cs="Arial"/>
            <w:noProof/>
            <w:webHidden/>
          </w:rPr>
          <w:fldChar w:fldCharType="separate"/>
        </w:r>
        <w:r w:rsidR="00E17164" w:rsidRPr="00E17164">
          <w:rPr>
            <w:rFonts w:ascii="Arial" w:hAnsi="Arial" w:cs="Arial"/>
            <w:noProof/>
            <w:webHidden/>
          </w:rPr>
          <w:t>5</w:t>
        </w:r>
        <w:r w:rsidR="00E17164" w:rsidRPr="00E17164">
          <w:rPr>
            <w:rFonts w:ascii="Arial" w:hAnsi="Arial" w:cs="Arial"/>
            <w:noProof/>
            <w:webHidden/>
          </w:rPr>
          <w:fldChar w:fldCharType="end"/>
        </w:r>
      </w:hyperlink>
    </w:p>
    <w:p w14:paraId="3E892837" w14:textId="24B6178E" w:rsidR="00E17164" w:rsidRPr="00E17164" w:rsidRDefault="009B7216">
      <w:pPr>
        <w:pStyle w:val="TOC1"/>
        <w:rPr>
          <w:rFonts w:ascii="Arial" w:eastAsiaTheme="minorEastAsia" w:hAnsi="Arial" w:cs="Arial"/>
          <w:b w:val="0"/>
          <w:bCs w:val="0"/>
          <w:caps w:val="0"/>
          <w:noProof/>
          <w:sz w:val="22"/>
          <w:szCs w:val="22"/>
        </w:rPr>
      </w:pPr>
      <w:hyperlink w:anchor="_Toc104929943" w:history="1">
        <w:r w:rsidR="00E17164" w:rsidRPr="00E17164">
          <w:rPr>
            <w:rStyle w:val="Hyperlink"/>
            <w:rFonts w:ascii="Arial" w:hAnsi="Arial" w:cs="Arial"/>
            <w:noProof/>
          </w:rPr>
          <w:t>5.0.</w:t>
        </w:r>
        <w:r w:rsidR="00E17164" w:rsidRPr="00E17164">
          <w:rPr>
            <w:rFonts w:ascii="Arial" w:eastAsiaTheme="minorEastAsia" w:hAnsi="Arial" w:cs="Arial"/>
            <w:b w:val="0"/>
            <w:bCs w:val="0"/>
            <w:caps w:val="0"/>
            <w:noProof/>
            <w:sz w:val="22"/>
            <w:szCs w:val="22"/>
          </w:rPr>
          <w:tab/>
        </w:r>
        <w:r w:rsidR="00E17164" w:rsidRPr="00E17164">
          <w:rPr>
            <w:rStyle w:val="Hyperlink"/>
            <w:rFonts w:ascii="Arial" w:hAnsi="Arial" w:cs="Arial"/>
            <w:noProof/>
          </w:rPr>
          <w:t>DATA MANAGEMENT</w:t>
        </w:r>
        <w:r w:rsidR="00E17164" w:rsidRPr="00E17164">
          <w:rPr>
            <w:rFonts w:ascii="Arial" w:hAnsi="Arial" w:cs="Arial"/>
            <w:noProof/>
            <w:webHidden/>
          </w:rPr>
          <w:tab/>
        </w:r>
        <w:r w:rsidR="00E17164" w:rsidRPr="00E17164">
          <w:rPr>
            <w:rFonts w:ascii="Arial" w:hAnsi="Arial" w:cs="Arial"/>
            <w:noProof/>
            <w:webHidden/>
          </w:rPr>
          <w:fldChar w:fldCharType="begin"/>
        </w:r>
        <w:r w:rsidR="00E17164" w:rsidRPr="00E17164">
          <w:rPr>
            <w:rFonts w:ascii="Arial" w:hAnsi="Arial" w:cs="Arial"/>
            <w:noProof/>
            <w:webHidden/>
          </w:rPr>
          <w:instrText xml:space="preserve"> PAGEREF _Toc104929943 \h </w:instrText>
        </w:r>
        <w:r w:rsidR="00E17164" w:rsidRPr="00E17164">
          <w:rPr>
            <w:rFonts w:ascii="Arial" w:hAnsi="Arial" w:cs="Arial"/>
            <w:noProof/>
            <w:webHidden/>
          </w:rPr>
        </w:r>
        <w:r w:rsidR="00E17164" w:rsidRPr="00E17164">
          <w:rPr>
            <w:rFonts w:ascii="Arial" w:hAnsi="Arial" w:cs="Arial"/>
            <w:noProof/>
            <w:webHidden/>
          </w:rPr>
          <w:fldChar w:fldCharType="separate"/>
        </w:r>
        <w:r w:rsidR="00E17164" w:rsidRPr="00E17164">
          <w:rPr>
            <w:rFonts w:ascii="Arial" w:hAnsi="Arial" w:cs="Arial"/>
            <w:noProof/>
            <w:webHidden/>
          </w:rPr>
          <w:t>5</w:t>
        </w:r>
        <w:r w:rsidR="00E17164" w:rsidRPr="00E17164">
          <w:rPr>
            <w:rFonts w:ascii="Arial" w:hAnsi="Arial" w:cs="Arial"/>
            <w:noProof/>
            <w:webHidden/>
          </w:rPr>
          <w:fldChar w:fldCharType="end"/>
        </w:r>
      </w:hyperlink>
    </w:p>
    <w:p w14:paraId="2ED88AB1" w14:textId="6B8BA234" w:rsidR="00E17164" w:rsidRPr="00E17164" w:rsidRDefault="009B7216">
      <w:pPr>
        <w:pStyle w:val="TOC1"/>
        <w:rPr>
          <w:rFonts w:ascii="Arial" w:eastAsiaTheme="minorEastAsia" w:hAnsi="Arial" w:cs="Arial"/>
          <w:b w:val="0"/>
          <w:bCs w:val="0"/>
          <w:caps w:val="0"/>
          <w:noProof/>
          <w:sz w:val="22"/>
          <w:szCs w:val="22"/>
        </w:rPr>
      </w:pPr>
      <w:hyperlink w:anchor="_Toc104929944" w:history="1">
        <w:r w:rsidR="00E17164" w:rsidRPr="00E17164">
          <w:rPr>
            <w:rStyle w:val="Hyperlink"/>
            <w:rFonts w:ascii="Arial" w:hAnsi="Arial" w:cs="Arial"/>
            <w:noProof/>
          </w:rPr>
          <w:t>6.0.</w:t>
        </w:r>
        <w:r w:rsidR="00E17164" w:rsidRPr="00E17164">
          <w:rPr>
            <w:rFonts w:ascii="Arial" w:eastAsiaTheme="minorEastAsia" w:hAnsi="Arial" w:cs="Arial"/>
            <w:b w:val="0"/>
            <w:bCs w:val="0"/>
            <w:caps w:val="0"/>
            <w:noProof/>
            <w:sz w:val="22"/>
            <w:szCs w:val="22"/>
          </w:rPr>
          <w:tab/>
        </w:r>
        <w:r w:rsidR="00E17164" w:rsidRPr="00E17164">
          <w:rPr>
            <w:rStyle w:val="Hyperlink"/>
            <w:rFonts w:ascii="Arial" w:hAnsi="Arial" w:cs="Arial"/>
            <w:noProof/>
          </w:rPr>
          <w:t>SCRIPTING FOR CACM ANALYSIS</w:t>
        </w:r>
        <w:r w:rsidR="00E17164" w:rsidRPr="00E17164">
          <w:rPr>
            <w:rFonts w:ascii="Arial" w:hAnsi="Arial" w:cs="Arial"/>
            <w:noProof/>
            <w:webHidden/>
          </w:rPr>
          <w:tab/>
        </w:r>
        <w:r w:rsidR="00E17164" w:rsidRPr="00E17164">
          <w:rPr>
            <w:rFonts w:ascii="Arial" w:hAnsi="Arial" w:cs="Arial"/>
            <w:noProof/>
            <w:webHidden/>
          </w:rPr>
          <w:fldChar w:fldCharType="begin"/>
        </w:r>
        <w:r w:rsidR="00E17164" w:rsidRPr="00E17164">
          <w:rPr>
            <w:rFonts w:ascii="Arial" w:hAnsi="Arial" w:cs="Arial"/>
            <w:noProof/>
            <w:webHidden/>
          </w:rPr>
          <w:instrText xml:space="preserve"> PAGEREF _Toc104929944 \h </w:instrText>
        </w:r>
        <w:r w:rsidR="00E17164" w:rsidRPr="00E17164">
          <w:rPr>
            <w:rFonts w:ascii="Arial" w:hAnsi="Arial" w:cs="Arial"/>
            <w:noProof/>
            <w:webHidden/>
          </w:rPr>
        </w:r>
        <w:r w:rsidR="00E17164" w:rsidRPr="00E17164">
          <w:rPr>
            <w:rFonts w:ascii="Arial" w:hAnsi="Arial" w:cs="Arial"/>
            <w:noProof/>
            <w:webHidden/>
          </w:rPr>
          <w:fldChar w:fldCharType="separate"/>
        </w:r>
        <w:r w:rsidR="00E17164" w:rsidRPr="00E17164">
          <w:rPr>
            <w:rFonts w:ascii="Arial" w:hAnsi="Arial" w:cs="Arial"/>
            <w:noProof/>
            <w:webHidden/>
          </w:rPr>
          <w:t>6</w:t>
        </w:r>
        <w:r w:rsidR="00E17164" w:rsidRPr="00E17164">
          <w:rPr>
            <w:rFonts w:ascii="Arial" w:hAnsi="Arial" w:cs="Arial"/>
            <w:noProof/>
            <w:webHidden/>
          </w:rPr>
          <w:fldChar w:fldCharType="end"/>
        </w:r>
      </w:hyperlink>
    </w:p>
    <w:p w14:paraId="444D716E" w14:textId="2B531BB6" w:rsidR="00E17164" w:rsidRPr="00E17164" w:rsidRDefault="009B7216">
      <w:pPr>
        <w:pStyle w:val="TOC1"/>
        <w:rPr>
          <w:rFonts w:ascii="Arial" w:eastAsiaTheme="minorEastAsia" w:hAnsi="Arial" w:cs="Arial"/>
          <w:b w:val="0"/>
          <w:bCs w:val="0"/>
          <w:caps w:val="0"/>
          <w:noProof/>
          <w:sz w:val="22"/>
          <w:szCs w:val="22"/>
        </w:rPr>
      </w:pPr>
      <w:hyperlink w:anchor="_Toc104929945" w:history="1">
        <w:r w:rsidR="00E17164" w:rsidRPr="00E17164">
          <w:rPr>
            <w:rStyle w:val="Hyperlink"/>
            <w:rFonts w:ascii="Arial" w:hAnsi="Arial" w:cs="Arial"/>
            <w:noProof/>
          </w:rPr>
          <w:t>7.0.</w:t>
        </w:r>
        <w:r w:rsidR="00E17164" w:rsidRPr="00E17164">
          <w:rPr>
            <w:rFonts w:ascii="Arial" w:eastAsiaTheme="minorEastAsia" w:hAnsi="Arial" w:cs="Arial"/>
            <w:b w:val="0"/>
            <w:bCs w:val="0"/>
            <w:caps w:val="0"/>
            <w:noProof/>
            <w:sz w:val="22"/>
            <w:szCs w:val="22"/>
          </w:rPr>
          <w:tab/>
        </w:r>
        <w:r w:rsidR="00E17164" w:rsidRPr="00E17164">
          <w:rPr>
            <w:rStyle w:val="Hyperlink"/>
            <w:rFonts w:ascii="Arial" w:hAnsi="Arial" w:cs="Arial"/>
            <w:noProof/>
          </w:rPr>
          <w:t>DEPARTMENTAL VALIDATION</w:t>
        </w:r>
        <w:r w:rsidR="00E17164" w:rsidRPr="00E17164">
          <w:rPr>
            <w:rFonts w:ascii="Arial" w:hAnsi="Arial" w:cs="Arial"/>
            <w:noProof/>
            <w:webHidden/>
          </w:rPr>
          <w:tab/>
        </w:r>
        <w:r w:rsidR="00E17164" w:rsidRPr="00E17164">
          <w:rPr>
            <w:rFonts w:ascii="Arial" w:hAnsi="Arial" w:cs="Arial"/>
            <w:noProof/>
            <w:webHidden/>
          </w:rPr>
          <w:fldChar w:fldCharType="begin"/>
        </w:r>
        <w:r w:rsidR="00E17164" w:rsidRPr="00E17164">
          <w:rPr>
            <w:rFonts w:ascii="Arial" w:hAnsi="Arial" w:cs="Arial"/>
            <w:noProof/>
            <w:webHidden/>
          </w:rPr>
          <w:instrText xml:space="preserve"> PAGEREF _Toc104929945 \h </w:instrText>
        </w:r>
        <w:r w:rsidR="00E17164" w:rsidRPr="00E17164">
          <w:rPr>
            <w:rFonts w:ascii="Arial" w:hAnsi="Arial" w:cs="Arial"/>
            <w:noProof/>
            <w:webHidden/>
          </w:rPr>
        </w:r>
        <w:r w:rsidR="00E17164" w:rsidRPr="00E17164">
          <w:rPr>
            <w:rFonts w:ascii="Arial" w:hAnsi="Arial" w:cs="Arial"/>
            <w:noProof/>
            <w:webHidden/>
          </w:rPr>
          <w:fldChar w:fldCharType="separate"/>
        </w:r>
        <w:r w:rsidR="00E17164" w:rsidRPr="00E17164">
          <w:rPr>
            <w:rFonts w:ascii="Arial" w:hAnsi="Arial" w:cs="Arial"/>
            <w:noProof/>
            <w:webHidden/>
          </w:rPr>
          <w:t>6</w:t>
        </w:r>
        <w:r w:rsidR="00E17164" w:rsidRPr="00E17164">
          <w:rPr>
            <w:rFonts w:ascii="Arial" w:hAnsi="Arial" w:cs="Arial"/>
            <w:noProof/>
            <w:webHidden/>
          </w:rPr>
          <w:fldChar w:fldCharType="end"/>
        </w:r>
      </w:hyperlink>
    </w:p>
    <w:p w14:paraId="6A056D96" w14:textId="6A75C1EA" w:rsidR="00E17164" w:rsidRPr="00E17164" w:rsidRDefault="009B7216">
      <w:pPr>
        <w:pStyle w:val="TOC1"/>
        <w:rPr>
          <w:rFonts w:ascii="Arial" w:eastAsiaTheme="minorEastAsia" w:hAnsi="Arial" w:cs="Arial"/>
          <w:b w:val="0"/>
          <w:bCs w:val="0"/>
          <w:caps w:val="0"/>
          <w:noProof/>
          <w:sz w:val="22"/>
          <w:szCs w:val="22"/>
        </w:rPr>
      </w:pPr>
      <w:hyperlink w:anchor="_Toc104929946" w:history="1">
        <w:r w:rsidR="00E17164" w:rsidRPr="00E17164">
          <w:rPr>
            <w:rStyle w:val="Hyperlink"/>
            <w:rFonts w:ascii="Arial" w:hAnsi="Arial" w:cs="Arial"/>
            <w:noProof/>
          </w:rPr>
          <w:t>8.0.</w:t>
        </w:r>
        <w:r w:rsidR="00E17164" w:rsidRPr="00E17164">
          <w:rPr>
            <w:rFonts w:ascii="Arial" w:eastAsiaTheme="minorEastAsia" w:hAnsi="Arial" w:cs="Arial"/>
            <w:b w:val="0"/>
            <w:bCs w:val="0"/>
            <w:caps w:val="0"/>
            <w:noProof/>
            <w:sz w:val="22"/>
            <w:szCs w:val="22"/>
          </w:rPr>
          <w:tab/>
        </w:r>
        <w:r w:rsidR="00E17164" w:rsidRPr="00E17164">
          <w:rPr>
            <w:rStyle w:val="Hyperlink"/>
            <w:rFonts w:ascii="Arial" w:hAnsi="Arial" w:cs="Arial"/>
            <w:noProof/>
          </w:rPr>
          <w:t>DIGITAL REPORTING</w:t>
        </w:r>
        <w:r w:rsidR="00E17164" w:rsidRPr="00E17164">
          <w:rPr>
            <w:rFonts w:ascii="Arial" w:hAnsi="Arial" w:cs="Arial"/>
            <w:noProof/>
            <w:webHidden/>
          </w:rPr>
          <w:tab/>
        </w:r>
        <w:r w:rsidR="00E17164" w:rsidRPr="00E17164">
          <w:rPr>
            <w:rFonts w:ascii="Arial" w:hAnsi="Arial" w:cs="Arial"/>
            <w:noProof/>
            <w:webHidden/>
          </w:rPr>
          <w:fldChar w:fldCharType="begin"/>
        </w:r>
        <w:r w:rsidR="00E17164" w:rsidRPr="00E17164">
          <w:rPr>
            <w:rFonts w:ascii="Arial" w:hAnsi="Arial" w:cs="Arial"/>
            <w:noProof/>
            <w:webHidden/>
          </w:rPr>
          <w:instrText xml:space="preserve"> PAGEREF _Toc104929946 \h </w:instrText>
        </w:r>
        <w:r w:rsidR="00E17164" w:rsidRPr="00E17164">
          <w:rPr>
            <w:rFonts w:ascii="Arial" w:hAnsi="Arial" w:cs="Arial"/>
            <w:noProof/>
            <w:webHidden/>
          </w:rPr>
        </w:r>
        <w:r w:rsidR="00E17164" w:rsidRPr="00E17164">
          <w:rPr>
            <w:rFonts w:ascii="Arial" w:hAnsi="Arial" w:cs="Arial"/>
            <w:noProof/>
            <w:webHidden/>
          </w:rPr>
          <w:fldChar w:fldCharType="separate"/>
        </w:r>
        <w:r w:rsidR="00E17164" w:rsidRPr="00E17164">
          <w:rPr>
            <w:rFonts w:ascii="Arial" w:hAnsi="Arial" w:cs="Arial"/>
            <w:noProof/>
            <w:webHidden/>
          </w:rPr>
          <w:t>6</w:t>
        </w:r>
        <w:r w:rsidR="00E17164" w:rsidRPr="00E17164">
          <w:rPr>
            <w:rFonts w:ascii="Arial" w:hAnsi="Arial" w:cs="Arial"/>
            <w:noProof/>
            <w:webHidden/>
          </w:rPr>
          <w:fldChar w:fldCharType="end"/>
        </w:r>
      </w:hyperlink>
    </w:p>
    <w:p w14:paraId="6D4A1185" w14:textId="5BAFDDF8" w:rsidR="00E17164" w:rsidRPr="00E17164" w:rsidRDefault="009B7216">
      <w:pPr>
        <w:pStyle w:val="TOC1"/>
        <w:rPr>
          <w:rFonts w:ascii="Arial" w:eastAsiaTheme="minorEastAsia" w:hAnsi="Arial" w:cs="Arial"/>
          <w:b w:val="0"/>
          <w:bCs w:val="0"/>
          <w:caps w:val="0"/>
          <w:noProof/>
          <w:sz w:val="22"/>
          <w:szCs w:val="22"/>
        </w:rPr>
      </w:pPr>
      <w:hyperlink w:anchor="_Toc104929947" w:history="1">
        <w:r w:rsidR="00E17164" w:rsidRPr="00E17164">
          <w:rPr>
            <w:rStyle w:val="Hyperlink"/>
            <w:rFonts w:ascii="Arial" w:hAnsi="Arial" w:cs="Arial"/>
            <w:noProof/>
          </w:rPr>
          <w:t>9.0.</w:t>
        </w:r>
        <w:r w:rsidR="00E17164" w:rsidRPr="00E17164">
          <w:rPr>
            <w:rFonts w:ascii="Arial" w:eastAsiaTheme="minorEastAsia" w:hAnsi="Arial" w:cs="Arial"/>
            <w:b w:val="0"/>
            <w:bCs w:val="0"/>
            <w:caps w:val="0"/>
            <w:noProof/>
            <w:sz w:val="22"/>
            <w:szCs w:val="22"/>
          </w:rPr>
          <w:tab/>
        </w:r>
        <w:r w:rsidR="00E17164" w:rsidRPr="00E17164">
          <w:rPr>
            <w:rStyle w:val="Hyperlink"/>
            <w:rFonts w:ascii="Arial" w:hAnsi="Arial" w:cs="Arial"/>
            <w:noProof/>
          </w:rPr>
          <w:t>MAINTENANCE AND UPDATES</w:t>
        </w:r>
        <w:r w:rsidR="00E17164" w:rsidRPr="00E17164">
          <w:rPr>
            <w:rFonts w:ascii="Arial" w:hAnsi="Arial" w:cs="Arial"/>
            <w:noProof/>
            <w:webHidden/>
          </w:rPr>
          <w:tab/>
        </w:r>
        <w:r w:rsidR="00E17164" w:rsidRPr="00E17164">
          <w:rPr>
            <w:rFonts w:ascii="Arial" w:hAnsi="Arial" w:cs="Arial"/>
            <w:noProof/>
            <w:webHidden/>
          </w:rPr>
          <w:fldChar w:fldCharType="begin"/>
        </w:r>
        <w:r w:rsidR="00E17164" w:rsidRPr="00E17164">
          <w:rPr>
            <w:rFonts w:ascii="Arial" w:hAnsi="Arial" w:cs="Arial"/>
            <w:noProof/>
            <w:webHidden/>
          </w:rPr>
          <w:instrText xml:space="preserve"> PAGEREF _Toc104929947 \h </w:instrText>
        </w:r>
        <w:r w:rsidR="00E17164" w:rsidRPr="00E17164">
          <w:rPr>
            <w:rFonts w:ascii="Arial" w:hAnsi="Arial" w:cs="Arial"/>
            <w:noProof/>
            <w:webHidden/>
          </w:rPr>
        </w:r>
        <w:r w:rsidR="00E17164" w:rsidRPr="00E17164">
          <w:rPr>
            <w:rFonts w:ascii="Arial" w:hAnsi="Arial" w:cs="Arial"/>
            <w:noProof/>
            <w:webHidden/>
          </w:rPr>
          <w:fldChar w:fldCharType="separate"/>
        </w:r>
        <w:r w:rsidR="00E17164" w:rsidRPr="00E17164">
          <w:rPr>
            <w:rFonts w:ascii="Arial" w:hAnsi="Arial" w:cs="Arial"/>
            <w:noProof/>
            <w:webHidden/>
          </w:rPr>
          <w:t>7</w:t>
        </w:r>
        <w:r w:rsidR="00E17164" w:rsidRPr="00E17164">
          <w:rPr>
            <w:rFonts w:ascii="Arial" w:hAnsi="Arial" w:cs="Arial"/>
            <w:noProof/>
            <w:webHidden/>
          </w:rPr>
          <w:fldChar w:fldCharType="end"/>
        </w:r>
      </w:hyperlink>
    </w:p>
    <w:p w14:paraId="4D8F0916" w14:textId="0B8B0A3F" w:rsidR="00E17164" w:rsidRPr="00E17164" w:rsidRDefault="009B7216">
      <w:pPr>
        <w:pStyle w:val="TOC1"/>
        <w:rPr>
          <w:rFonts w:ascii="Arial" w:eastAsiaTheme="minorEastAsia" w:hAnsi="Arial" w:cs="Arial"/>
          <w:b w:val="0"/>
          <w:bCs w:val="0"/>
          <w:caps w:val="0"/>
          <w:noProof/>
          <w:sz w:val="22"/>
          <w:szCs w:val="22"/>
        </w:rPr>
      </w:pPr>
      <w:hyperlink w:anchor="_Toc104929948" w:history="1">
        <w:r w:rsidR="00E17164" w:rsidRPr="00E17164">
          <w:rPr>
            <w:rStyle w:val="Hyperlink"/>
            <w:rFonts w:ascii="Arial" w:hAnsi="Arial" w:cs="Arial"/>
            <w:noProof/>
          </w:rPr>
          <w:t>DEFINITIONS</w:t>
        </w:r>
        <w:r w:rsidR="00E17164" w:rsidRPr="00E17164">
          <w:rPr>
            <w:rFonts w:ascii="Arial" w:hAnsi="Arial" w:cs="Arial"/>
            <w:noProof/>
            <w:webHidden/>
          </w:rPr>
          <w:tab/>
        </w:r>
        <w:r w:rsidR="00E17164" w:rsidRPr="00E17164">
          <w:rPr>
            <w:rFonts w:ascii="Arial" w:hAnsi="Arial" w:cs="Arial"/>
            <w:noProof/>
            <w:webHidden/>
          </w:rPr>
          <w:fldChar w:fldCharType="begin"/>
        </w:r>
        <w:r w:rsidR="00E17164" w:rsidRPr="00E17164">
          <w:rPr>
            <w:rFonts w:ascii="Arial" w:hAnsi="Arial" w:cs="Arial"/>
            <w:noProof/>
            <w:webHidden/>
          </w:rPr>
          <w:instrText xml:space="preserve"> PAGEREF _Toc104929948 \h </w:instrText>
        </w:r>
        <w:r w:rsidR="00E17164" w:rsidRPr="00E17164">
          <w:rPr>
            <w:rFonts w:ascii="Arial" w:hAnsi="Arial" w:cs="Arial"/>
            <w:noProof/>
            <w:webHidden/>
          </w:rPr>
        </w:r>
        <w:r w:rsidR="00E17164" w:rsidRPr="00E17164">
          <w:rPr>
            <w:rFonts w:ascii="Arial" w:hAnsi="Arial" w:cs="Arial"/>
            <w:noProof/>
            <w:webHidden/>
          </w:rPr>
          <w:fldChar w:fldCharType="separate"/>
        </w:r>
        <w:r w:rsidR="00E17164" w:rsidRPr="00E17164">
          <w:rPr>
            <w:rFonts w:ascii="Arial" w:hAnsi="Arial" w:cs="Arial"/>
            <w:noProof/>
            <w:webHidden/>
          </w:rPr>
          <w:t>8</w:t>
        </w:r>
        <w:r w:rsidR="00E17164" w:rsidRPr="00E17164">
          <w:rPr>
            <w:rFonts w:ascii="Arial" w:hAnsi="Arial" w:cs="Arial"/>
            <w:noProof/>
            <w:webHidden/>
          </w:rPr>
          <w:fldChar w:fldCharType="end"/>
        </w:r>
      </w:hyperlink>
    </w:p>
    <w:p w14:paraId="1DB20334" w14:textId="035C6EE2" w:rsidR="007304BC" w:rsidRPr="00E17164" w:rsidRDefault="000D0D38" w:rsidP="00153FC0">
      <w:pPr>
        <w:spacing w:before="120" w:after="120" w:line="240" w:lineRule="auto"/>
        <w:rPr>
          <w:rFonts w:cs="Arial"/>
          <w:szCs w:val="20"/>
        </w:rPr>
      </w:pPr>
      <w:r w:rsidRPr="00E17164">
        <w:rPr>
          <w:rFonts w:cs="Arial"/>
          <w:szCs w:val="20"/>
        </w:rPr>
        <w:fldChar w:fldCharType="end"/>
      </w:r>
    </w:p>
    <w:p w14:paraId="06B2EEC5" w14:textId="02C36979" w:rsidR="007304BC" w:rsidRPr="007304BC" w:rsidRDefault="007304BC">
      <w:pPr>
        <w:rPr>
          <w:b/>
          <w:bCs/>
        </w:rPr>
      </w:pPr>
      <w:r w:rsidRPr="007304BC">
        <w:rPr>
          <w:b/>
          <w:bCs/>
        </w:rPr>
        <w:br w:type="page"/>
      </w:r>
    </w:p>
    <w:p w14:paraId="702EE7AE" w14:textId="093A80A1" w:rsidR="009F7D95" w:rsidRDefault="009F7D95" w:rsidP="00AF62D0">
      <w:pPr>
        <w:pStyle w:val="Heading1"/>
        <w:numPr>
          <w:ilvl w:val="0"/>
          <w:numId w:val="1"/>
        </w:numPr>
        <w:spacing w:before="120" w:after="120" w:line="240" w:lineRule="auto"/>
        <w:contextualSpacing/>
      </w:pPr>
      <w:bookmarkStart w:id="1" w:name="_Toc104929939"/>
      <w:r>
        <w:lastRenderedPageBreak/>
        <w:t>PURPOSE AND SCOPE</w:t>
      </w:r>
      <w:bookmarkEnd w:id="1"/>
    </w:p>
    <w:p w14:paraId="2465443B" w14:textId="37BEA861" w:rsidR="009F7D95" w:rsidRDefault="000227F4" w:rsidP="00AF62D0">
      <w:pPr>
        <w:pStyle w:val="ListParagraph"/>
        <w:numPr>
          <w:ilvl w:val="1"/>
          <w:numId w:val="1"/>
        </w:numPr>
        <w:spacing w:before="120" w:after="120" w:line="240" w:lineRule="auto"/>
        <w:ind w:left="720"/>
        <w:contextualSpacing w:val="0"/>
        <w:jc w:val="both"/>
      </w:pPr>
      <w:r>
        <w:t>The purpose o</w:t>
      </w:r>
      <w:r w:rsidR="00CD5C1B">
        <w:t>f</w:t>
      </w:r>
      <w:r>
        <w:t xml:space="preserve"> this document is to </w:t>
      </w:r>
      <w:r w:rsidR="00CD5C1B">
        <w:t xml:space="preserve">provide guidance on the </w:t>
      </w:r>
      <w:r w:rsidR="00972391">
        <w:t xml:space="preserve">roles and responsibilities of the </w:t>
      </w:r>
      <w:r w:rsidR="00426926">
        <w:t xml:space="preserve">Process Owners, </w:t>
      </w:r>
      <w:r w:rsidR="00972391">
        <w:t xml:space="preserve">Internal Audit </w:t>
      </w:r>
      <w:r w:rsidR="008A36D0">
        <w:t>department</w:t>
      </w:r>
      <w:r w:rsidR="00A07672">
        <w:t>,</w:t>
      </w:r>
      <w:r w:rsidR="008A36D0">
        <w:t xml:space="preserve"> </w:t>
      </w:r>
      <w:r w:rsidR="00972391">
        <w:t>and Information Technology department at Khalifa University</w:t>
      </w:r>
      <w:r w:rsidR="00426926">
        <w:t xml:space="preserve"> in regard to </w:t>
      </w:r>
      <w:r w:rsidR="00A07672">
        <w:t xml:space="preserve">the </w:t>
      </w:r>
      <w:r w:rsidR="00426926">
        <w:t xml:space="preserve">deployment, management, and update of Continuous Auditing and Continuous Monitoring </w:t>
      </w:r>
      <w:r w:rsidR="008A36D0">
        <w:t xml:space="preserve">(CACM) </w:t>
      </w:r>
      <w:r w:rsidR="00426926">
        <w:t xml:space="preserve">solution deployed within Khalifa University. </w:t>
      </w:r>
      <w:r w:rsidR="008A36D0">
        <w:t>The oversight responsibilities include the following:</w:t>
      </w:r>
    </w:p>
    <w:p w14:paraId="784E2ABB" w14:textId="77777777" w:rsidR="003E1CFA" w:rsidRDefault="00567D2D" w:rsidP="00AF62D0">
      <w:pPr>
        <w:pStyle w:val="ListParagraph"/>
        <w:numPr>
          <w:ilvl w:val="2"/>
          <w:numId w:val="1"/>
        </w:numPr>
        <w:spacing w:before="120" w:after="120" w:line="240" w:lineRule="auto"/>
        <w:ind w:left="1440"/>
        <w:contextualSpacing w:val="0"/>
        <w:jc w:val="both"/>
      </w:pPr>
      <w:r>
        <w:t>effectiveness of the solution to identify and report the exceptions and/or instances identified;</w:t>
      </w:r>
    </w:p>
    <w:p w14:paraId="6F10DEB8" w14:textId="77777777" w:rsidR="003E1CFA" w:rsidRDefault="00567D2D" w:rsidP="00AF62D0">
      <w:pPr>
        <w:pStyle w:val="ListParagraph"/>
        <w:numPr>
          <w:ilvl w:val="2"/>
          <w:numId w:val="1"/>
        </w:numPr>
        <w:spacing w:before="120" w:after="120" w:line="240" w:lineRule="auto"/>
        <w:ind w:left="1440"/>
        <w:contextualSpacing w:val="0"/>
        <w:jc w:val="both"/>
      </w:pPr>
      <w:r>
        <w:t>controls-in-place to ensure the data and solution is governed as per industry best-practices;</w:t>
      </w:r>
    </w:p>
    <w:p w14:paraId="6DF62102" w14:textId="77777777" w:rsidR="003E1CFA" w:rsidRDefault="00567D2D" w:rsidP="00AF62D0">
      <w:pPr>
        <w:pStyle w:val="ListParagraph"/>
        <w:numPr>
          <w:ilvl w:val="2"/>
          <w:numId w:val="1"/>
        </w:numPr>
        <w:spacing w:before="120" w:after="120" w:line="240" w:lineRule="auto"/>
        <w:ind w:left="1440"/>
        <w:contextualSpacing w:val="0"/>
        <w:jc w:val="both"/>
      </w:pPr>
      <w:r>
        <w:t>compliance with local a</w:t>
      </w:r>
      <w:r w:rsidR="00E467BD">
        <w:t>n</w:t>
      </w:r>
      <w:r>
        <w:t>d regulatory requirements;</w:t>
      </w:r>
      <w:r w:rsidR="00514759">
        <w:t xml:space="preserve"> and</w:t>
      </w:r>
    </w:p>
    <w:p w14:paraId="0A9A162B" w14:textId="56D8ADB0" w:rsidR="00E467BD" w:rsidRDefault="00567D2D" w:rsidP="00AF62D0">
      <w:pPr>
        <w:pStyle w:val="ListParagraph"/>
        <w:numPr>
          <w:ilvl w:val="2"/>
          <w:numId w:val="1"/>
        </w:numPr>
        <w:spacing w:before="120" w:after="120" w:line="240" w:lineRule="auto"/>
        <w:ind w:left="1440"/>
        <w:contextualSpacing w:val="0"/>
        <w:jc w:val="both"/>
      </w:pPr>
      <w:r>
        <w:t xml:space="preserve">reporting protocols in-place to ensure </w:t>
      </w:r>
      <w:r w:rsidR="00514759">
        <w:t>exceptions and/or instances identified are notified, rectified and mitigated.</w:t>
      </w:r>
    </w:p>
    <w:p w14:paraId="518C285B" w14:textId="345CE6C7" w:rsidR="00114CB0" w:rsidRDefault="00F05EEA" w:rsidP="00AF62D0">
      <w:pPr>
        <w:pStyle w:val="ListParagraph"/>
        <w:numPr>
          <w:ilvl w:val="1"/>
          <w:numId w:val="1"/>
        </w:numPr>
        <w:spacing w:before="120" w:after="120" w:line="240" w:lineRule="auto"/>
        <w:ind w:left="720"/>
      </w:pPr>
      <w:r>
        <w:t xml:space="preserve">The Internal Audit department must ensure the solution deployed is </w:t>
      </w:r>
      <w:r w:rsidR="003814FE">
        <w:t xml:space="preserve">in collaboration </w:t>
      </w:r>
      <w:r>
        <w:t>of the Information Technology department</w:t>
      </w:r>
      <w:r w:rsidR="003814FE">
        <w:t xml:space="preserve"> to ensure adequate security measures and privilege user access management is maintained.</w:t>
      </w:r>
    </w:p>
    <w:p w14:paraId="60ED21DA" w14:textId="4C510918" w:rsidR="00C402EA" w:rsidRDefault="00C402EA" w:rsidP="00AF62D0">
      <w:pPr>
        <w:pStyle w:val="Heading1"/>
        <w:numPr>
          <w:ilvl w:val="0"/>
          <w:numId w:val="1"/>
        </w:numPr>
        <w:spacing w:before="120" w:after="120" w:line="240" w:lineRule="auto"/>
        <w:contextualSpacing/>
      </w:pPr>
      <w:bookmarkStart w:id="2" w:name="_Toc104929940"/>
      <w:r>
        <w:t>RESPONSIBILITY AND ACCOUNTABILITY</w:t>
      </w:r>
      <w:bookmarkEnd w:id="2"/>
    </w:p>
    <w:p w14:paraId="393DAEAE" w14:textId="0929423C" w:rsidR="00C402EA" w:rsidRDefault="007F7850" w:rsidP="00AF62D0">
      <w:pPr>
        <w:pStyle w:val="ListParagraph"/>
        <w:spacing w:before="120" w:after="120" w:line="240" w:lineRule="auto"/>
        <w:contextualSpacing w:val="0"/>
      </w:pPr>
      <w:r>
        <w:rPr>
          <w:noProof/>
        </w:rPr>
        <w:drawing>
          <wp:inline distT="0" distB="0" distL="0" distR="0" wp14:anchorId="0EDE9B17" wp14:editId="18678F8F">
            <wp:extent cx="6381750" cy="24085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97617" cy="2414508"/>
                    </a:xfrm>
                    <a:prstGeom prst="rect">
                      <a:avLst/>
                    </a:prstGeom>
                  </pic:spPr>
                </pic:pic>
              </a:graphicData>
            </a:graphic>
          </wp:inline>
        </w:drawing>
      </w:r>
    </w:p>
    <w:p w14:paraId="46ECB836" w14:textId="51B7AA99" w:rsidR="0036352B" w:rsidRPr="006478AC" w:rsidRDefault="00AC3E1B" w:rsidP="00AF62D0">
      <w:pPr>
        <w:pStyle w:val="ListParagraph"/>
        <w:numPr>
          <w:ilvl w:val="1"/>
          <w:numId w:val="1"/>
        </w:numPr>
        <w:spacing w:before="120" w:after="120" w:line="240" w:lineRule="auto"/>
        <w:ind w:left="720"/>
        <w:contextualSpacing w:val="0"/>
        <w:jc w:val="both"/>
        <w:rPr>
          <w:b/>
          <w:bCs/>
        </w:rPr>
      </w:pPr>
      <w:r w:rsidRPr="00AC3E1B">
        <w:rPr>
          <w:b/>
          <w:bCs/>
        </w:rPr>
        <w:t>Database Management</w:t>
      </w:r>
      <w:r w:rsidR="00EF303B">
        <w:rPr>
          <w:b/>
          <w:bCs/>
        </w:rPr>
        <w:t xml:space="preserve">: </w:t>
      </w:r>
      <w:r w:rsidR="00EF303B">
        <w:t xml:space="preserve">Database Management refers to the availability, scheduling, and </w:t>
      </w:r>
      <w:r w:rsidR="0066013B">
        <w:t xml:space="preserve">maintenance of the SQL database within Khalifa University. Information Technology department </w:t>
      </w:r>
      <w:r w:rsidR="00481B08">
        <w:t>is</w:t>
      </w:r>
      <w:r w:rsidR="0066013B">
        <w:t xml:space="preserve"> the owner of the SQL database within Khalifa University and </w:t>
      </w:r>
      <w:r w:rsidR="00481B08">
        <w:t>is</w:t>
      </w:r>
      <w:r w:rsidR="0066013B">
        <w:t xml:space="preserve"> responsible </w:t>
      </w:r>
      <w:r w:rsidR="00D4614F">
        <w:t>for ensuring</w:t>
      </w:r>
      <w:r w:rsidR="0066013B">
        <w:t xml:space="preserve"> adequate controls and/or security measures are-in-place</w:t>
      </w:r>
      <w:r w:rsidR="006478AC">
        <w:t>.</w:t>
      </w:r>
    </w:p>
    <w:p w14:paraId="5D1DF709" w14:textId="40CE8631" w:rsidR="00506C10" w:rsidRPr="00506C10" w:rsidRDefault="009B5FB9" w:rsidP="00AF62D0">
      <w:pPr>
        <w:pStyle w:val="ListParagraph"/>
        <w:numPr>
          <w:ilvl w:val="1"/>
          <w:numId w:val="1"/>
        </w:numPr>
        <w:spacing w:before="120" w:after="120" w:line="240" w:lineRule="auto"/>
        <w:ind w:left="720"/>
        <w:contextualSpacing w:val="0"/>
        <w:jc w:val="both"/>
        <w:rPr>
          <w:b/>
          <w:bCs/>
        </w:rPr>
      </w:pPr>
      <w:r>
        <w:rPr>
          <w:b/>
          <w:bCs/>
        </w:rPr>
        <w:t xml:space="preserve">Risk Categorization: </w:t>
      </w:r>
      <w:r>
        <w:t xml:space="preserve">Risk categorization refers to the categorization of the risks </w:t>
      </w:r>
      <w:r w:rsidR="00B62B67">
        <w:t xml:space="preserve">(Active Monitoring, Continuous Review, Periodic Monitoring, and No Major Concern) </w:t>
      </w:r>
      <w:r w:rsidR="00203DAB">
        <w:t xml:space="preserve">as High, Medium and/or Low based on the </w:t>
      </w:r>
      <w:r w:rsidR="00F059E9">
        <w:t>maturity of CACM implementation at Khalifa University</w:t>
      </w:r>
      <w:r>
        <w:t>.</w:t>
      </w:r>
      <w:r w:rsidR="00F059E9">
        <w:t xml:space="preserve"> Internal Audit department </w:t>
      </w:r>
      <w:r w:rsidR="00D4614F">
        <w:t>is</w:t>
      </w:r>
      <w:r w:rsidR="00F059E9">
        <w:t xml:space="preserve"> responsible </w:t>
      </w:r>
      <w:r w:rsidR="00D4614F">
        <w:t>for categorizing</w:t>
      </w:r>
      <w:r w:rsidR="00F059E9">
        <w:t xml:space="preserve"> the risks based on the assessment of </w:t>
      </w:r>
      <w:r w:rsidR="00D4614F">
        <w:t xml:space="preserve">the </w:t>
      </w:r>
      <w:r w:rsidR="00F059E9">
        <w:t>implementation of CACM</w:t>
      </w:r>
      <w:r w:rsidR="00506C10">
        <w:t xml:space="preserve"> as per the availability, integrity, and quality of the data. Below are the details for risk categorization:</w:t>
      </w:r>
    </w:p>
    <w:p w14:paraId="38CA78F9" w14:textId="4DFED825" w:rsidR="006478AC" w:rsidRDefault="00506C10" w:rsidP="00AF62D0">
      <w:pPr>
        <w:pStyle w:val="ListParagraph"/>
        <w:numPr>
          <w:ilvl w:val="2"/>
          <w:numId w:val="1"/>
        </w:numPr>
        <w:spacing w:before="120" w:after="120" w:line="240" w:lineRule="auto"/>
        <w:ind w:left="1440"/>
        <w:contextualSpacing w:val="0"/>
        <w:jc w:val="both"/>
      </w:pPr>
      <w:r w:rsidRPr="00506C10">
        <w:t>High</w:t>
      </w:r>
      <w:r>
        <w:t xml:space="preserve"> refers to the </w:t>
      </w:r>
      <w:r w:rsidR="00B92E81">
        <w:t xml:space="preserve">risks that can be automated based on the data availability, integrity, and quality as per </w:t>
      </w:r>
      <w:r w:rsidR="00D4614F">
        <w:t xml:space="preserve">the </w:t>
      </w:r>
      <w:r w:rsidR="00B92E81">
        <w:t>initial assessment</w:t>
      </w:r>
      <w:r w:rsidR="004035B5">
        <w:t>;</w:t>
      </w:r>
    </w:p>
    <w:p w14:paraId="5F54869C" w14:textId="353C6587" w:rsidR="004035B5" w:rsidRDefault="004035B5" w:rsidP="00AF62D0">
      <w:pPr>
        <w:pStyle w:val="ListParagraph"/>
        <w:numPr>
          <w:ilvl w:val="2"/>
          <w:numId w:val="1"/>
        </w:numPr>
        <w:spacing w:before="120" w:after="120" w:line="240" w:lineRule="auto"/>
        <w:ind w:left="1440"/>
        <w:contextualSpacing w:val="0"/>
        <w:jc w:val="both"/>
      </w:pPr>
      <w:r>
        <w:t xml:space="preserve">Medium refers to the risks that can be automated based on enhancements to the availability, integrity and/or quality of data </w:t>
      </w:r>
      <w:r w:rsidR="00692BD7">
        <w:t xml:space="preserve">as per initial assessment and recommendation to </w:t>
      </w:r>
      <w:r w:rsidR="00D4614F">
        <w:t xml:space="preserve">the </w:t>
      </w:r>
      <w:r w:rsidR="00692BD7">
        <w:t>Information Technology department and/or Process Owners;</w:t>
      </w:r>
    </w:p>
    <w:p w14:paraId="32E4777B" w14:textId="39E8DB93" w:rsidR="00692BD7" w:rsidRDefault="00692BD7" w:rsidP="00AF62D0">
      <w:pPr>
        <w:pStyle w:val="ListParagraph"/>
        <w:numPr>
          <w:ilvl w:val="2"/>
          <w:numId w:val="1"/>
        </w:numPr>
        <w:spacing w:before="120" w:after="120" w:line="240" w:lineRule="auto"/>
        <w:ind w:left="1440"/>
        <w:contextualSpacing w:val="0"/>
        <w:jc w:val="both"/>
      </w:pPr>
      <w:r>
        <w:t xml:space="preserve">Low refers to the risks that </w:t>
      </w:r>
      <w:r w:rsidR="00B61E05">
        <w:t xml:space="preserve">can be automated based on significant enhancements to the availability, integrity, and/or quality of data as per </w:t>
      </w:r>
      <w:r w:rsidR="00D4614F">
        <w:t xml:space="preserve">the </w:t>
      </w:r>
      <w:r w:rsidR="00B61E05">
        <w:t xml:space="preserve">initial assessment to </w:t>
      </w:r>
      <w:r w:rsidR="00D4614F">
        <w:t xml:space="preserve">the </w:t>
      </w:r>
      <w:r w:rsidR="00B61E05">
        <w:t>Information Technology department and Process Owners.</w:t>
      </w:r>
    </w:p>
    <w:p w14:paraId="0E7DE74D" w14:textId="5E474403" w:rsidR="00B61E05" w:rsidRPr="00F2360E" w:rsidRDefault="00B61E05" w:rsidP="00AF62D0">
      <w:pPr>
        <w:pStyle w:val="ListParagraph"/>
        <w:numPr>
          <w:ilvl w:val="1"/>
          <w:numId w:val="1"/>
        </w:numPr>
        <w:spacing w:before="120" w:after="120" w:line="240" w:lineRule="auto"/>
        <w:ind w:left="720"/>
        <w:contextualSpacing w:val="0"/>
        <w:jc w:val="both"/>
        <w:rPr>
          <w:b/>
          <w:bCs/>
        </w:rPr>
      </w:pPr>
      <w:r w:rsidRPr="00B61E05">
        <w:rPr>
          <w:b/>
          <w:bCs/>
        </w:rPr>
        <w:t>Scripting:</w:t>
      </w:r>
      <w:r>
        <w:rPr>
          <w:b/>
          <w:bCs/>
        </w:rPr>
        <w:t xml:space="preserve"> </w:t>
      </w:r>
      <w:r>
        <w:t xml:space="preserve">Scripting refers to the </w:t>
      </w:r>
      <w:r w:rsidR="003B52EC">
        <w:t>development of the scripts (python, R and/or as per the Internal Audit team</w:t>
      </w:r>
      <w:r w:rsidR="00740F1D">
        <w:t xml:space="preserve"> assessment of scripting language</w:t>
      </w:r>
      <w:r w:rsidR="003B52EC">
        <w:t>)</w:t>
      </w:r>
      <w:r w:rsidR="00740F1D">
        <w:t xml:space="preserve"> to identify exceptions and/or instances </w:t>
      </w:r>
      <w:r w:rsidR="00D4614F">
        <w:t>of</w:t>
      </w:r>
      <w:r w:rsidR="00CA67B4">
        <w:t xml:space="preserve"> non-compliance to Khalifa University’s </w:t>
      </w:r>
      <w:r w:rsidR="00CA67B4">
        <w:lastRenderedPageBreak/>
        <w:t xml:space="preserve">governance documents, policies, procedures and/or </w:t>
      </w:r>
      <w:r w:rsidR="00F2360E">
        <w:t xml:space="preserve">guidelines. </w:t>
      </w:r>
      <w:r w:rsidR="00C006D7">
        <w:t>The Internal Audit department is responsible for developing, managing, updating, and maintaining</w:t>
      </w:r>
      <w:r w:rsidR="00F2360E">
        <w:t xml:space="preserve"> the scripts.</w:t>
      </w:r>
    </w:p>
    <w:p w14:paraId="0DF22E48" w14:textId="46FCC190" w:rsidR="00F2360E" w:rsidRPr="0024540F" w:rsidRDefault="00F2360E" w:rsidP="00AF62D0">
      <w:pPr>
        <w:pStyle w:val="ListParagraph"/>
        <w:numPr>
          <w:ilvl w:val="1"/>
          <w:numId w:val="1"/>
        </w:numPr>
        <w:spacing w:before="120" w:after="120" w:line="240" w:lineRule="auto"/>
        <w:ind w:left="720"/>
        <w:contextualSpacing w:val="0"/>
        <w:jc w:val="both"/>
        <w:rPr>
          <w:b/>
          <w:bCs/>
        </w:rPr>
      </w:pPr>
      <w:r>
        <w:rPr>
          <w:b/>
          <w:bCs/>
        </w:rPr>
        <w:t xml:space="preserve">Department Validation: </w:t>
      </w:r>
      <w:r>
        <w:t xml:space="preserve">Department validation refers to the validation of the exceptions and/or instances identified by the Process Owners through the implementation of the scripts. Process Owners </w:t>
      </w:r>
      <w:r w:rsidR="00EF0715">
        <w:t xml:space="preserve">of the risks (based on the risk categorization) are responsible </w:t>
      </w:r>
      <w:r w:rsidR="00C006D7">
        <w:t>for validating</w:t>
      </w:r>
      <w:r w:rsidR="00EF0715">
        <w:t xml:space="preserve"> the exceptions and/or instances. Further, Process Owners must provide mitigation action plans and/or justifications for validated exceptions and/or instances.</w:t>
      </w:r>
    </w:p>
    <w:p w14:paraId="0AEEF0D5" w14:textId="7C85FED7" w:rsidR="0024540F" w:rsidRPr="00346C03" w:rsidRDefault="0024540F" w:rsidP="00AF62D0">
      <w:pPr>
        <w:pStyle w:val="ListParagraph"/>
        <w:numPr>
          <w:ilvl w:val="1"/>
          <w:numId w:val="1"/>
        </w:numPr>
        <w:spacing w:before="120" w:after="120" w:line="240" w:lineRule="auto"/>
        <w:ind w:left="720"/>
        <w:contextualSpacing w:val="0"/>
        <w:jc w:val="both"/>
        <w:rPr>
          <w:b/>
          <w:bCs/>
        </w:rPr>
      </w:pPr>
      <w:r>
        <w:rPr>
          <w:b/>
          <w:bCs/>
        </w:rPr>
        <w:t xml:space="preserve">Digital Reporting: </w:t>
      </w:r>
      <w:r>
        <w:t xml:space="preserve">Digital reporting refers to </w:t>
      </w:r>
      <w:r w:rsidR="00C006D7">
        <w:t>developing</w:t>
      </w:r>
      <w:r>
        <w:t xml:space="preserve"> the digital reports in data visualization software (PowerBI, Tableau, etc.) as per the Internal Audit department </w:t>
      </w:r>
      <w:r w:rsidR="009C7F8B">
        <w:t xml:space="preserve">tool </w:t>
      </w:r>
      <w:r>
        <w:t xml:space="preserve">assessment. </w:t>
      </w:r>
      <w:r w:rsidR="009C7F8B">
        <w:t xml:space="preserve">Internal Audit department </w:t>
      </w:r>
      <w:r w:rsidR="00C006D7">
        <w:t>is</w:t>
      </w:r>
      <w:r w:rsidR="009C7F8B">
        <w:t xml:space="preserve"> responsible </w:t>
      </w:r>
      <w:r w:rsidR="00C006D7">
        <w:t>for collaborating</w:t>
      </w:r>
      <w:r w:rsidR="009C7F8B">
        <w:t xml:space="preserve"> with the Information Technology department to ensure </w:t>
      </w:r>
      <w:r w:rsidR="00346C03">
        <w:t xml:space="preserve">compliance </w:t>
      </w:r>
      <w:r w:rsidR="00C006D7">
        <w:t>with</w:t>
      </w:r>
      <w:r w:rsidR="00346C03">
        <w:t xml:space="preserve"> UAE’s GDPR requirements on </w:t>
      </w:r>
      <w:r w:rsidR="00C006D7">
        <w:t xml:space="preserve">the </w:t>
      </w:r>
      <w:r w:rsidR="00346C03">
        <w:t>implementation of data visualization software which may require cloud support.</w:t>
      </w:r>
    </w:p>
    <w:p w14:paraId="3B9A9EFA" w14:textId="39F8F3F2" w:rsidR="00346C03" w:rsidRPr="00B61E05" w:rsidRDefault="00DF0C1F" w:rsidP="00AF62D0">
      <w:pPr>
        <w:pStyle w:val="ListParagraph"/>
        <w:numPr>
          <w:ilvl w:val="1"/>
          <w:numId w:val="1"/>
        </w:numPr>
        <w:spacing w:before="120" w:after="120" w:line="240" w:lineRule="auto"/>
        <w:ind w:left="720"/>
        <w:contextualSpacing w:val="0"/>
        <w:jc w:val="both"/>
        <w:rPr>
          <w:b/>
          <w:bCs/>
        </w:rPr>
      </w:pPr>
      <w:r>
        <w:rPr>
          <w:b/>
          <w:bCs/>
        </w:rPr>
        <w:t xml:space="preserve">Maintenance and Updates: </w:t>
      </w:r>
      <w:r>
        <w:t xml:space="preserve">Internal Audit department are responsible </w:t>
      </w:r>
      <w:r w:rsidR="00C006D7">
        <w:t>for collaborating</w:t>
      </w:r>
      <w:r>
        <w:t xml:space="preserve"> with the Information Technology department to </w:t>
      </w:r>
      <w:r w:rsidR="00297CDB">
        <w:t xml:space="preserve">maintain the SQL database and </w:t>
      </w:r>
      <w:r w:rsidR="00980E7F">
        <w:t xml:space="preserve">corresponding tables required to maintain the scripts. Information Technology department </w:t>
      </w:r>
      <w:r w:rsidR="00C006D7">
        <w:t>is</w:t>
      </w:r>
      <w:r w:rsidR="00980E7F">
        <w:t xml:space="preserve"> responsible </w:t>
      </w:r>
      <w:r w:rsidR="00C006D7">
        <w:t>for maintaining</w:t>
      </w:r>
      <w:r w:rsidR="00980E7F">
        <w:t xml:space="preserve"> the privilege user access management </w:t>
      </w:r>
      <w:r w:rsidR="0051453B">
        <w:t xml:space="preserve">and data integrity and/or quality </w:t>
      </w:r>
      <w:r w:rsidR="00980E7F">
        <w:t>for the SQL database in collaboration with the Internal Audit department</w:t>
      </w:r>
      <w:r w:rsidR="0051453B">
        <w:t>.</w:t>
      </w:r>
    </w:p>
    <w:p w14:paraId="686EB799" w14:textId="109B2E3A" w:rsidR="003E373A" w:rsidRDefault="003E373A" w:rsidP="00AF62D0">
      <w:pPr>
        <w:pStyle w:val="Heading1"/>
        <w:numPr>
          <w:ilvl w:val="0"/>
          <w:numId w:val="1"/>
        </w:numPr>
        <w:spacing w:before="120" w:after="120" w:line="240" w:lineRule="auto"/>
        <w:contextualSpacing/>
      </w:pPr>
      <w:bookmarkStart w:id="3" w:name="_Toc104929941"/>
      <w:r>
        <w:t>SOLUTION ARCHITECTURE</w:t>
      </w:r>
      <w:bookmarkEnd w:id="3"/>
    </w:p>
    <w:p w14:paraId="2C49147A" w14:textId="376F25E3" w:rsidR="00DB28C7" w:rsidRPr="00DB28C7" w:rsidRDefault="00B40003" w:rsidP="00AF62D0">
      <w:pPr>
        <w:spacing w:line="240" w:lineRule="auto"/>
        <w:ind w:left="720"/>
      </w:pPr>
      <w:r>
        <w:pict w14:anchorId="53FE2E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75pt;height:369pt" o:bordertopcolor="this" o:borderleftcolor="this" o:borderbottomcolor="this" o:borderrightcolor="this">
            <v:imagedata r:id="rId9" o:title=""/>
            <w10:bordertop type="single" width="4"/>
            <w10:borderleft type="single" width="4"/>
            <w10:borderbottom type="single" width="4"/>
            <w10:borderright type="single" width="4"/>
          </v:shape>
        </w:pict>
      </w:r>
    </w:p>
    <w:p w14:paraId="68877C1E" w14:textId="1EB34CDA" w:rsidR="009C2147" w:rsidRDefault="00671BDA" w:rsidP="00AF62D0">
      <w:pPr>
        <w:pStyle w:val="ListParagraph"/>
        <w:numPr>
          <w:ilvl w:val="1"/>
          <w:numId w:val="1"/>
        </w:numPr>
        <w:spacing w:before="120" w:after="120" w:line="240" w:lineRule="auto"/>
        <w:ind w:left="720"/>
        <w:contextualSpacing w:val="0"/>
        <w:jc w:val="both"/>
      </w:pPr>
      <w:r>
        <w:t xml:space="preserve">The solution architecture at Khalifa University </w:t>
      </w:r>
      <w:r w:rsidR="00CC141F">
        <w:t xml:space="preserve">is managed by </w:t>
      </w:r>
      <w:r w:rsidR="00C006D7">
        <w:t xml:space="preserve">the </w:t>
      </w:r>
      <w:r w:rsidR="00CC141F">
        <w:t>Internal Audit department in collaboration with the Information Technology department.</w:t>
      </w:r>
      <w:r w:rsidR="007F7E5E">
        <w:t xml:space="preserve"> </w:t>
      </w:r>
    </w:p>
    <w:p w14:paraId="3C14DFD8" w14:textId="0C9B68AD" w:rsidR="008A5798" w:rsidRDefault="00363304" w:rsidP="00AF62D0">
      <w:pPr>
        <w:pStyle w:val="Heading1"/>
        <w:numPr>
          <w:ilvl w:val="0"/>
          <w:numId w:val="1"/>
        </w:numPr>
        <w:spacing w:before="120" w:after="120" w:line="240" w:lineRule="auto"/>
        <w:contextualSpacing/>
      </w:pPr>
      <w:bookmarkStart w:id="4" w:name="_Toc104929942"/>
      <w:r>
        <w:lastRenderedPageBreak/>
        <w:t>RISK CATEGORIZATION FOR CACM</w:t>
      </w:r>
      <w:bookmarkEnd w:id="4"/>
    </w:p>
    <w:p w14:paraId="410B72BD" w14:textId="4B82F14B" w:rsidR="00363304" w:rsidRDefault="002629D1" w:rsidP="00AF62D0">
      <w:pPr>
        <w:pStyle w:val="ListParagraph"/>
        <w:numPr>
          <w:ilvl w:val="1"/>
          <w:numId w:val="1"/>
        </w:numPr>
        <w:spacing w:before="120" w:after="120" w:line="240" w:lineRule="auto"/>
        <w:ind w:left="720"/>
        <w:contextualSpacing w:val="0"/>
        <w:jc w:val="both"/>
      </w:pPr>
      <w:r>
        <w:t>Internal Audit department at Khalifa University conduct</w:t>
      </w:r>
      <w:r w:rsidR="00F01CB8">
        <w:t>s</w:t>
      </w:r>
      <w:r>
        <w:t xml:space="preserve"> a Risk Assessment exercise for all departments to identify the </w:t>
      </w:r>
      <w:r w:rsidR="00F01CB8">
        <w:t>key risks in alignment with the business plan and objectives of the organization.</w:t>
      </w:r>
    </w:p>
    <w:p w14:paraId="796F95A0" w14:textId="34F82996" w:rsidR="00F01CB8" w:rsidRDefault="00EF113A" w:rsidP="00AF62D0">
      <w:pPr>
        <w:pStyle w:val="ListParagraph"/>
        <w:numPr>
          <w:ilvl w:val="1"/>
          <w:numId w:val="1"/>
        </w:numPr>
        <w:spacing w:before="120" w:after="120" w:line="240" w:lineRule="auto"/>
        <w:ind w:left="720"/>
        <w:contextualSpacing w:val="0"/>
        <w:jc w:val="both"/>
      </w:pPr>
      <w:r>
        <w:t>All risks identified a</w:t>
      </w:r>
      <w:r w:rsidR="0033047C">
        <w:t xml:space="preserve">s part of the Risk Assessment exercise are tested against controls-in-place to </w:t>
      </w:r>
      <w:r w:rsidR="00BC3A53">
        <w:t>estimate the residual risk rating as Active Management, Continuous Review, Periodic Monitoring</w:t>
      </w:r>
      <w:r w:rsidR="008550AB">
        <w:t>,</w:t>
      </w:r>
      <w:r w:rsidR="00BC3A53">
        <w:t xml:space="preserve"> and No Major Concern.</w:t>
      </w:r>
    </w:p>
    <w:p w14:paraId="40F6CE5C" w14:textId="0263426E" w:rsidR="00BC3A53" w:rsidRDefault="00BC3A53" w:rsidP="00AF62D0">
      <w:pPr>
        <w:pStyle w:val="ListParagraph"/>
        <w:numPr>
          <w:ilvl w:val="1"/>
          <w:numId w:val="1"/>
        </w:numPr>
        <w:spacing w:before="120" w:after="120" w:line="240" w:lineRule="auto"/>
        <w:ind w:left="720"/>
        <w:contextualSpacing w:val="0"/>
        <w:jc w:val="both"/>
      </w:pPr>
      <w:r>
        <w:t xml:space="preserve">As part of the </w:t>
      </w:r>
      <w:r w:rsidR="00FC1565">
        <w:t xml:space="preserve">deployment of Continuous Auditing and Continuous Monitoring, the Internal Audit department identified the key risks </w:t>
      </w:r>
      <w:r w:rsidR="0097442E">
        <w:t xml:space="preserve">that </w:t>
      </w:r>
      <w:r w:rsidR="008550AB">
        <w:t>can be</w:t>
      </w:r>
      <w:r w:rsidR="0097442E">
        <w:t xml:space="preserve"> automate</w:t>
      </w:r>
      <w:r w:rsidR="008550AB">
        <w:t>d based on the</w:t>
      </w:r>
      <w:r w:rsidR="0097442E">
        <w:t xml:space="preserve"> residual risk rating and data availability.</w:t>
      </w:r>
    </w:p>
    <w:p w14:paraId="4B010D2D" w14:textId="616163CC" w:rsidR="008550AB" w:rsidRDefault="008550AB" w:rsidP="00AF62D0">
      <w:pPr>
        <w:pStyle w:val="ListParagraph"/>
        <w:numPr>
          <w:ilvl w:val="1"/>
          <w:numId w:val="1"/>
        </w:numPr>
        <w:spacing w:before="120" w:after="120" w:line="240" w:lineRule="auto"/>
        <w:ind w:left="720"/>
        <w:contextualSpacing w:val="0"/>
        <w:jc w:val="both"/>
      </w:pPr>
      <w:r>
        <w:t>Each risk identified for automation is categorized as follows:</w:t>
      </w:r>
    </w:p>
    <w:p w14:paraId="38ABDCFB" w14:textId="77777777" w:rsidR="008550AB" w:rsidRDefault="008550AB" w:rsidP="00AF62D0">
      <w:pPr>
        <w:pStyle w:val="ListParagraph"/>
        <w:numPr>
          <w:ilvl w:val="2"/>
          <w:numId w:val="1"/>
        </w:numPr>
        <w:spacing w:before="120" w:after="120" w:line="240" w:lineRule="auto"/>
        <w:ind w:left="1440"/>
        <w:contextualSpacing w:val="0"/>
        <w:jc w:val="both"/>
      </w:pPr>
      <w:r w:rsidRPr="00506C10">
        <w:t>High</w:t>
      </w:r>
      <w:r>
        <w:t xml:space="preserve"> refers to the risks that can be automated based on the data availability, integrity, and quality as per the initial assessment;</w:t>
      </w:r>
    </w:p>
    <w:p w14:paraId="344968A5" w14:textId="77777777" w:rsidR="008550AB" w:rsidRDefault="008550AB" w:rsidP="00AF62D0">
      <w:pPr>
        <w:pStyle w:val="ListParagraph"/>
        <w:numPr>
          <w:ilvl w:val="2"/>
          <w:numId w:val="1"/>
        </w:numPr>
        <w:spacing w:before="120" w:after="120" w:line="240" w:lineRule="auto"/>
        <w:ind w:left="1440"/>
        <w:contextualSpacing w:val="0"/>
        <w:jc w:val="both"/>
      </w:pPr>
      <w:r>
        <w:t>Medium refers to the risks that can be automated based on enhancements to the availability, integrity and/or quality of data as per initial assessment and recommendation to the Information Technology department and/or Process Owners;</w:t>
      </w:r>
    </w:p>
    <w:p w14:paraId="7F404526" w14:textId="77777777" w:rsidR="008550AB" w:rsidRDefault="008550AB" w:rsidP="00AF62D0">
      <w:pPr>
        <w:pStyle w:val="ListParagraph"/>
        <w:numPr>
          <w:ilvl w:val="2"/>
          <w:numId w:val="1"/>
        </w:numPr>
        <w:spacing w:before="120" w:after="120" w:line="240" w:lineRule="auto"/>
        <w:ind w:left="1440"/>
        <w:contextualSpacing w:val="0"/>
        <w:jc w:val="both"/>
      </w:pPr>
      <w:r>
        <w:t>Low refers to the risks that can be automated based on significant enhancements to the availability, integrity, and/or quality of data as per the initial assessment to the Information Technology department and Process Owners.</w:t>
      </w:r>
    </w:p>
    <w:p w14:paraId="703E61F9" w14:textId="505C9763" w:rsidR="008550AB" w:rsidRDefault="008550AB" w:rsidP="00AF62D0">
      <w:pPr>
        <w:pStyle w:val="ListParagraph"/>
        <w:numPr>
          <w:ilvl w:val="1"/>
          <w:numId w:val="1"/>
        </w:numPr>
        <w:spacing w:before="120" w:after="120" w:line="240" w:lineRule="auto"/>
        <w:ind w:left="720"/>
        <w:contextualSpacing w:val="0"/>
        <w:jc w:val="both"/>
      </w:pPr>
      <w:r>
        <w:t xml:space="preserve">On finalization of the risks, </w:t>
      </w:r>
      <w:r w:rsidR="00C97262">
        <w:t xml:space="preserve">the </w:t>
      </w:r>
      <w:r w:rsidR="0024121A">
        <w:t>Internal Audit department request</w:t>
      </w:r>
      <w:r w:rsidR="0073388C">
        <w:t>s</w:t>
      </w:r>
      <w:r w:rsidR="0024121A">
        <w:t xml:space="preserve"> </w:t>
      </w:r>
      <w:r w:rsidR="0073388C">
        <w:t xml:space="preserve">the </w:t>
      </w:r>
      <w:r w:rsidR="0024121A">
        <w:t xml:space="preserve">Information Technology department to access the </w:t>
      </w:r>
      <w:r w:rsidR="005A7C33">
        <w:t>relevant data to identify the Data Management requirements.</w:t>
      </w:r>
    </w:p>
    <w:p w14:paraId="559F28EA" w14:textId="2581F920" w:rsidR="008766D8" w:rsidRDefault="00773681" w:rsidP="006F78DA">
      <w:pPr>
        <w:pStyle w:val="Heading1"/>
        <w:numPr>
          <w:ilvl w:val="0"/>
          <w:numId w:val="1"/>
        </w:numPr>
        <w:spacing w:before="120" w:after="120" w:line="240" w:lineRule="auto"/>
        <w:contextualSpacing/>
      </w:pPr>
      <w:bookmarkStart w:id="5" w:name="_Toc104929943"/>
      <w:r>
        <w:t>DATA MANAGEMENT</w:t>
      </w:r>
      <w:bookmarkEnd w:id="5"/>
    </w:p>
    <w:p w14:paraId="7A532754" w14:textId="42D08C32" w:rsidR="00773681" w:rsidRDefault="00B24F69" w:rsidP="00AF62D0">
      <w:pPr>
        <w:pStyle w:val="ListParagraph"/>
        <w:numPr>
          <w:ilvl w:val="1"/>
          <w:numId w:val="1"/>
        </w:numPr>
        <w:spacing w:before="120" w:after="120" w:line="240" w:lineRule="auto"/>
        <w:ind w:left="720"/>
        <w:contextualSpacing w:val="0"/>
        <w:jc w:val="both"/>
      </w:pPr>
      <w:r>
        <w:t>The Information Technology department manages all data within Khalifa University</w:t>
      </w:r>
      <w:r w:rsidR="00773681">
        <w:t xml:space="preserve"> at Khalifa University through SQL database management. </w:t>
      </w:r>
    </w:p>
    <w:p w14:paraId="6318AE3C" w14:textId="6EE1C133" w:rsidR="00773681" w:rsidRDefault="00773681" w:rsidP="00AF62D0">
      <w:pPr>
        <w:pStyle w:val="ListParagraph"/>
        <w:numPr>
          <w:ilvl w:val="1"/>
          <w:numId w:val="1"/>
        </w:numPr>
        <w:spacing w:before="120" w:after="120" w:line="240" w:lineRule="auto"/>
        <w:ind w:left="720"/>
        <w:contextualSpacing w:val="0"/>
        <w:jc w:val="both"/>
      </w:pPr>
      <w:r>
        <w:t xml:space="preserve">Information Technology department provides </w:t>
      </w:r>
      <w:r w:rsidR="00B24F69">
        <w:t xml:space="preserve">the </w:t>
      </w:r>
      <w:r>
        <w:t xml:space="preserve">Internal Audit department access to the data through a separate CACM database instance created for </w:t>
      </w:r>
      <w:r w:rsidR="00B24F69">
        <w:t xml:space="preserve">the </w:t>
      </w:r>
      <w:r>
        <w:t>Internal Audit department.</w:t>
      </w:r>
    </w:p>
    <w:p w14:paraId="44E12337" w14:textId="77777777" w:rsidR="00773681" w:rsidRDefault="00773681" w:rsidP="00AF62D0">
      <w:pPr>
        <w:pStyle w:val="ListParagraph"/>
        <w:numPr>
          <w:ilvl w:val="1"/>
          <w:numId w:val="1"/>
        </w:numPr>
        <w:spacing w:before="120" w:after="120" w:line="240" w:lineRule="auto"/>
        <w:ind w:left="720"/>
        <w:contextualSpacing w:val="0"/>
        <w:jc w:val="both"/>
      </w:pPr>
      <w:r>
        <w:t xml:space="preserve">Internal Audit department requests the Information Technology department to provide access to the CACM database for relevant personnel through the user access management established within Khalifa University. </w:t>
      </w:r>
    </w:p>
    <w:p w14:paraId="0C10D2A5" w14:textId="65BDA57B" w:rsidR="00773681" w:rsidRDefault="00773681" w:rsidP="00AF62D0">
      <w:pPr>
        <w:pStyle w:val="ListParagraph"/>
        <w:numPr>
          <w:ilvl w:val="1"/>
          <w:numId w:val="1"/>
        </w:numPr>
        <w:spacing w:before="120" w:after="120" w:line="240" w:lineRule="auto"/>
        <w:ind w:left="720"/>
        <w:contextualSpacing w:val="0"/>
        <w:jc w:val="both"/>
      </w:pPr>
      <w:r>
        <w:t xml:space="preserve">Based on the authorized approval as per the user access management, </w:t>
      </w:r>
      <w:r w:rsidR="00B24F69">
        <w:t xml:space="preserve">the </w:t>
      </w:r>
      <w:r>
        <w:t>Information Technology department creates a user id for the Internal Audit personnel, through which the data can be accessed.</w:t>
      </w:r>
    </w:p>
    <w:p w14:paraId="7C6DB95D" w14:textId="37824583" w:rsidR="00773681" w:rsidRDefault="00773681" w:rsidP="00AF62D0">
      <w:pPr>
        <w:pStyle w:val="ListParagraph"/>
        <w:numPr>
          <w:ilvl w:val="1"/>
          <w:numId w:val="1"/>
        </w:numPr>
        <w:spacing w:before="120" w:after="120" w:line="240" w:lineRule="auto"/>
        <w:ind w:left="720"/>
        <w:contextualSpacing w:val="0"/>
        <w:jc w:val="both"/>
      </w:pPr>
      <w:r>
        <w:t xml:space="preserve">In addition, </w:t>
      </w:r>
      <w:r w:rsidR="00B24F69">
        <w:t xml:space="preserve">the </w:t>
      </w:r>
      <w:r>
        <w:t>Information Technology department created tables within the CACM database for the Internal Audit department based on the requirements of the Internal Audit department.</w:t>
      </w:r>
    </w:p>
    <w:p w14:paraId="186D122F" w14:textId="77777777" w:rsidR="00773681" w:rsidRDefault="00773681" w:rsidP="00AF62D0">
      <w:pPr>
        <w:pStyle w:val="ListParagraph"/>
        <w:numPr>
          <w:ilvl w:val="1"/>
          <w:numId w:val="1"/>
        </w:numPr>
        <w:spacing w:before="120" w:after="120" w:line="240" w:lineRule="auto"/>
        <w:ind w:left="720"/>
        <w:contextualSpacing w:val="0"/>
        <w:jc w:val="both"/>
      </w:pPr>
      <w:r>
        <w:t>All users with authorized access can connect to the SQL database and extract information as required through SQL Management Tool via a server connection.</w:t>
      </w:r>
    </w:p>
    <w:p w14:paraId="2B5F500B" w14:textId="77777777" w:rsidR="00773681" w:rsidRDefault="00773681" w:rsidP="00AF62D0">
      <w:pPr>
        <w:pStyle w:val="ListParagraph"/>
        <w:numPr>
          <w:ilvl w:val="1"/>
          <w:numId w:val="1"/>
        </w:numPr>
        <w:spacing w:before="120" w:after="120" w:line="240" w:lineRule="auto"/>
        <w:ind w:left="720"/>
        <w:contextualSpacing w:val="0"/>
        <w:jc w:val="both"/>
      </w:pPr>
      <w:r>
        <w:t>Below are the details of the CACM database and the available data sources:</w:t>
      </w:r>
    </w:p>
    <w:tbl>
      <w:tblPr>
        <w:tblStyle w:val="TableGrid"/>
        <w:tblW w:w="0" w:type="auto"/>
        <w:tblInd w:w="720" w:type="dxa"/>
        <w:tblLook w:val="04A0" w:firstRow="1" w:lastRow="0" w:firstColumn="1" w:lastColumn="0" w:noHBand="0" w:noVBand="1"/>
      </w:tblPr>
      <w:tblGrid>
        <w:gridCol w:w="3775"/>
        <w:gridCol w:w="6295"/>
      </w:tblGrid>
      <w:tr w:rsidR="00773681" w:rsidRPr="00AE7731" w14:paraId="51BE22A2" w14:textId="77777777" w:rsidTr="00E91AD6">
        <w:trPr>
          <w:trHeight w:val="274"/>
        </w:trPr>
        <w:tc>
          <w:tcPr>
            <w:tcW w:w="3775" w:type="dxa"/>
            <w:shd w:val="clear" w:color="auto" w:fill="00338D"/>
          </w:tcPr>
          <w:p w14:paraId="028E8DF7"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CACM database</w:t>
            </w:r>
            <w:r>
              <w:rPr>
                <w:sz w:val="16"/>
                <w:szCs w:val="18"/>
              </w:rPr>
              <w:t xml:space="preserve"> (server connection)</w:t>
            </w:r>
          </w:p>
        </w:tc>
        <w:tc>
          <w:tcPr>
            <w:tcW w:w="6295" w:type="dxa"/>
          </w:tcPr>
          <w:p w14:paraId="31E8F9A6"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PRDSQL16BADBE.kunet.ae</w:t>
            </w:r>
          </w:p>
        </w:tc>
      </w:tr>
      <w:tr w:rsidR="00773681" w:rsidRPr="00AE7731" w14:paraId="6614467B" w14:textId="77777777" w:rsidTr="00E91AD6">
        <w:trPr>
          <w:trHeight w:val="274"/>
        </w:trPr>
        <w:tc>
          <w:tcPr>
            <w:tcW w:w="10070" w:type="dxa"/>
            <w:gridSpan w:val="2"/>
          </w:tcPr>
          <w:p w14:paraId="06437CB8" w14:textId="77777777" w:rsidR="00773681" w:rsidRPr="00AE7731" w:rsidRDefault="00773681" w:rsidP="00AF62D0">
            <w:pPr>
              <w:pStyle w:val="ListParagraph"/>
              <w:spacing w:before="120" w:after="120"/>
              <w:ind w:left="0"/>
              <w:contextualSpacing w:val="0"/>
              <w:jc w:val="both"/>
              <w:rPr>
                <w:b/>
                <w:bCs/>
                <w:sz w:val="16"/>
                <w:szCs w:val="18"/>
              </w:rPr>
            </w:pPr>
            <w:r w:rsidRPr="00AE7731">
              <w:rPr>
                <w:b/>
                <w:bCs/>
                <w:sz w:val="16"/>
                <w:szCs w:val="18"/>
              </w:rPr>
              <w:t>Tables available in the CACM database</w:t>
            </w:r>
          </w:p>
        </w:tc>
      </w:tr>
      <w:tr w:rsidR="00773681" w:rsidRPr="00AE7731" w14:paraId="5D5F672A" w14:textId="77777777" w:rsidTr="00E91AD6">
        <w:trPr>
          <w:trHeight w:val="274"/>
        </w:trPr>
        <w:tc>
          <w:tcPr>
            <w:tcW w:w="3775" w:type="dxa"/>
          </w:tcPr>
          <w:p w14:paraId="32E0B9E5"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df_AP_invoices</w:t>
            </w:r>
          </w:p>
        </w:tc>
        <w:tc>
          <w:tcPr>
            <w:tcW w:w="6295" w:type="dxa"/>
          </w:tcPr>
          <w:p w14:paraId="72485E87"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Information related to the invoices at Khalifa University</w:t>
            </w:r>
          </w:p>
        </w:tc>
      </w:tr>
      <w:tr w:rsidR="00773681" w:rsidRPr="00AE7731" w14:paraId="2909EDA2" w14:textId="77777777" w:rsidTr="00E91AD6">
        <w:trPr>
          <w:trHeight w:val="274"/>
        </w:trPr>
        <w:tc>
          <w:tcPr>
            <w:tcW w:w="3775" w:type="dxa"/>
          </w:tcPr>
          <w:p w14:paraId="3005957E"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df_AP_employee_bank_details</w:t>
            </w:r>
          </w:p>
        </w:tc>
        <w:tc>
          <w:tcPr>
            <w:tcW w:w="6295" w:type="dxa"/>
          </w:tcPr>
          <w:p w14:paraId="6144D771" w14:textId="1BB186A9" w:rsidR="00773681" w:rsidRPr="00AE7731" w:rsidRDefault="00773681" w:rsidP="00AF62D0">
            <w:pPr>
              <w:pStyle w:val="ListParagraph"/>
              <w:spacing w:before="120" w:after="120"/>
              <w:ind w:left="0"/>
              <w:contextualSpacing w:val="0"/>
              <w:jc w:val="both"/>
              <w:rPr>
                <w:sz w:val="16"/>
                <w:szCs w:val="18"/>
              </w:rPr>
            </w:pPr>
            <w:r w:rsidRPr="00AE7731">
              <w:rPr>
                <w:sz w:val="16"/>
                <w:szCs w:val="18"/>
              </w:rPr>
              <w:t>Information related to employee bank details</w:t>
            </w:r>
            <w:r w:rsidR="00B24F69">
              <w:rPr>
                <w:sz w:val="16"/>
                <w:szCs w:val="18"/>
              </w:rPr>
              <w:t>,</w:t>
            </w:r>
            <w:r w:rsidRPr="00AE7731">
              <w:rPr>
                <w:sz w:val="16"/>
                <w:szCs w:val="18"/>
              </w:rPr>
              <w:t xml:space="preserve"> including IBAN</w:t>
            </w:r>
          </w:p>
        </w:tc>
      </w:tr>
      <w:tr w:rsidR="00773681" w:rsidRPr="00AE7731" w14:paraId="0F15897E" w14:textId="77777777" w:rsidTr="00E91AD6">
        <w:trPr>
          <w:trHeight w:val="274"/>
        </w:trPr>
        <w:tc>
          <w:tcPr>
            <w:tcW w:w="3775" w:type="dxa"/>
          </w:tcPr>
          <w:p w14:paraId="7CEE22AF"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df_AP_employee_leaves</w:t>
            </w:r>
          </w:p>
        </w:tc>
        <w:tc>
          <w:tcPr>
            <w:tcW w:w="6295" w:type="dxa"/>
          </w:tcPr>
          <w:p w14:paraId="56B594AD" w14:textId="0487D398" w:rsidR="00773681" w:rsidRPr="00AE7731" w:rsidRDefault="00773681" w:rsidP="00AF62D0">
            <w:pPr>
              <w:pStyle w:val="ListParagraph"/>
              <w:spacing w:before="120" w:after="120"/>
              <w:ind w:left="0"/>
              <w:contextualSpacing w:val="0"/>
              <w:jc w:val="both"/>
              <w:rPr>
                <w:sz w:val="16"/>
                <w:szCs w:val="18"/>
              </w:rPr>
            </w:pPr>
            <w:r w:rsidRPr="00AE7731">
              <w:rPr>
                <w:sz w:val="16"/>
                <w:szCs w:val="18"/>
              </w:rPr>
              <w:t>Information related to employee leaves</w:t>
            </w:r>
            <w:r w:rsidR="00B24F69">
              <w:rPr>
                <w:sz w:val="16"/>
                <w:szCs w:val="18"/>
              </w:rPr>
              <w:t>,</w:t>
            </w:r>
            <w:r w:rsidRPr="00AE7731">
              <w:rPr>
                <w:sz w:val="16"/>
                <w:szCs w:val="18"/>
              </w:rPr>
              <w:t xml:space="preserve"> including sick, unpaid, annual leaves, etc.</w:t>
            </w:r>
          </w:p>
        </w:tc>
      </w:tr>
      <w:tr w:rsidR="00773681" w:rsidRPr="00AE7731" w14:paraId="503D6DCB" w14:textId="77777777" w:rsidTr="00E91AD6">
        <w:trPr>
          <w:trHeight w:val="274"/>
        </w:trPr>
        <w:tc>
          <w:tcPr>
            <w:tcW w:w="3775" w:type="dxa"/>
          </w:tcPr>
          <w:p w14:paraId="484855AE"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df_AP_employee_master</w:t>
            </w:r>
          </w:p>
        </w:tc>
        <w:tc>
          <w:tcPr>
            <w:tcW w:w="6295" w:type="dxa"/>
          </w:tcPr>
          <w:p w14:paraId="1A0BC2D0" w14:textId="191D384D" w:rsidR="00773681" w:rsidRPr="00AE7731" w:rsidRDefault="00773681" w:rsidP="00AF62D0">
            <w:pPr>
              <w:pStyle w:val="ListParagraph"/>
              <w:spacing w:before="120" w:after="120"/>
              <w:ind w:left="0"/>
              <w:contextualSpacing w:val="0"/>
              <w:jc w:val="both"/>
              <w:rPr>
                <w:sz w:val="16"/>
                <w:szCs w:val="18"/>
              </w:rPr>
            </w:pPr>
            <w:r w:rsidRPr="00AE7731">
              <w:rPr>
                <w:sz w:val="16"/>
                <w:szCs w:val="18"/>
              </w:rPr>
              <w:t xml:space="preserve">Information related to </w:t>
            </w:r>
            <w:r w:rsidR="00B24F69">
              <w:rPr>
                <w:sz w:val="16"/>
                <w:szCs w:val="18"/>
              </w:rPr>
              <w:t xml:space="preserve">an </w:t>
            </w:r>
            <w:r w:rsidRPr="00AE7731">
              <w:rPr>
                <w:sz w:val="16"/>
                <w:szCs w:val="18"/>
              </w:rPr>
              <w:t>employee</w:t>
            </w:r>
            <w:r w:rsidR="00B24F69">
              <w:rPr>
                <w:sz w:val="16"/>
                <w:szCs w:val="18"/>
              </w:rPr>
              <w:t>,</w:t>
            </w:r>
            <w:r w:rsidRPr="00AE7731">
              <w:rPr>
                <w:sz w:val="16"/>
                <w:szCs w:val="18"/>
              </w:rPr>
              <w:t xml:space="preserve"> including department, designation, contract, etc.</w:t>
            </w:r>
          </w:p>
        </w:tc>
      </w:tr>
      <w:tr w:rsidR="00773681" w:rsidRPr="00AE7731" w14:paraId="41C090F6" w14:textId="77777777" w:rsidTr="00E91AD6">
        <w:trPr>
          <w:trHeight w:val="274"/>
        </w:trPr>
        <w:tc>
          <w:tcPr>
            <w:tcW w:w="3775" w:type="dxa"/>
          </w:tcPr>
          <w:p w14:paraId="5FA9E27B"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df_AP_it_tickets</w:t>
            </w:r>
          </w:p>
        </w:tc>
        <w:tc>
          <w:tcPr>
            <w:tcW w:w="6295" w:type="dxa"/>
          </w:tcPr>
          <w:p w14:paraId="13626B71" w14:textId="7F10CA22" w:rsidR="00773681" w:rsidRPr="00AE7731" w:rsidRDefault="00773681" w:rsidP="00AF62D0">
            <w:pPr>
              <w:pStyle w:val="ListParagraph"/>
              <w:spacing w:before="120" w:after="120"/>
              <w:ind w:left="0"/>
              <w:contextualSpacing w:val="0"/>
              <w:jc w:val="both"/>
              <w:rPr>
                <w:sz w:val="16"/>
                <w:szCs w:val="18"/>
              </w:rPr>
            </w:pPr>
            <w:r w:rsidRPr="00AE7731">
              <w:rPr>
                <w:sz w:val="16"/>
                <w:szCs w:val="18"/>
              </w:rPr>
              <w:t>Information related to IT incidents and closure</w:t>
            </w:r>
            <w:r w:rsidR="00B24F69">
              <w:rPr>
                <w:sz w:val="16"/>
                <w:szCs w:val="18"/>
              </w:rPr>
              <w:t>,</w:t>
            </w:r>
            <w:r w:rsidRPr="00AE7731">
              <w:rPr>
                <w:sz w:val="16"/>
                <w:szCs w:val="18"/>
              </w:rPr>
              <w:t xml:space="preserve"> including students related tickets</w:t>
            </w:r>
          </w:p>
        </w:tc>
      </w:tr>
      <w:tr w:rsidR="00773681" w:rsidRPr="00AE7731" w14:paraId="41CEC502" w14:textId="77777777" w:rsidTr="00E91AD6">
        <w:trPr>
          <w:trHeight w:val="274"/>
        </w:trPr>
        <w:tc>
          <w:tcPr>
            <w:tcW w:w="3775" w:type="dxa"/>
          </w:tcPr>
          <w:p w14:paraId="13860F14"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lastRenderedPageBreak/>
              <w:t>df_AP_POs</w:t>
            </w:r>
          </w:p>
        </w:tc>
        <w:tc>
          <w:tcPr>
            <w:tcW w:w="6295" w:type="dxa"/>
          </w:tcPr>
          <w:p w14:paraId="18FD2059" w14:textId="3A3112D6" w:rsidR="00773681" w:rsidRPr="00AE7731" w:rsidRDefault="00773681" w:rsidP="00AF62D0">
            <w:pPr>
              <w:pStyle w:val="ListParagraph"/>
              <w:spacing w:before="120" w:after="120"/>
              <w:ind w:left="0"/>
              <w:contextualSpacing w:val="0"/>
              <w:jc w:val="both"/>
              <w:rPr>
                <w:sz w:val="16"/>
                <w:szCs w:val="18"/>
              </w:rPr>
            </w:pPr>
            <w:r w:rsidRPr="00AE7731">
              <w:rPr>
                <w:sz w:val="16"/>
                <w:szCs w:val="18"/>
              </w:rPr>
              <w:t>Information related to purchase orders</w:t>
            </w:r>
            <w:r w:rsidR="00B24F69">
              <w:rPr>
                <w:sz w:val="16"/>
                <w:szCs w:val="18"/>
              </w:rPr>
              <w:t>,</w:t>
            </w:r>
            <w:r w:rsidRPr="00AE7731">
              <w:rPr>
                <w:sz w:val="16"/>
                <w:szCs w:val="18"/>
              </w:rPr>
              <w:t xml:space="preserve"> including </w:t>
            </w:r>
            <w:r w:rsidR="00B24F69">
              <w:rPr>
                <w:sz w:val="16"/>
                <w:szCs w:val="18"/>
              </w:rPr>
              <w:t xml:space="preserve">the </w:t>
            </w:r>
            <w:r w:rsidRPr="00AE7731">
              <w:rPr>
                <w:sz w:val="16"/>
                <w:szCs w:val="18"/>
              </w:rPr>
              <w:t>value of purchase order</w:t>
            </w:r>
          </w:p>
        </w:tc>
      </w:tr>
      <w:tr w:rsidR="00773681" w:rsidRPr="00AE7731" w14:paraId="6AB2FE3F" w14:textId="77777777" w:rsidTr="00E91AD6">
        <w:trPr>
          <w:trHeight w:val="274"/>
        </w:trPr>
        <w:tc>
          <w:tcPr>
            <w:tcW w:w="3775" w:type="dxa"/>
          </w:tcPr>
          <w:p w14:paraId="3468ACED"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df_AP_PRs</w:t>
            </w:r>
          </w:p>
        </w:tc>
        <w:tc>
          <w:tcPr>
            <w:tcW w:w="6295" w:type="dxa"/>
          </w:tcPr>
          <w:p w14:paraId="2EBED9B7" w14:textId="7DDD9F31" w:rsidR="00773681" w:rsidRPr="00AE7731" w:rsidRDefault="00773681" w:rsidP="00AF62D0">
            <w:pPr>
              <w:pStyle w:val="ListParagraph"/>
              <w:spacing w:before="120" w:after="120"/>
              <w:ind w:left="0"/>
              <w:contextualSpacing w:val="0"/>
              <w:jc w:val="both"/>
              <w:rPr>
                <w:sz w:val="16"/>
                <w:szCs w:val="18"/>
              </w:rPr>
            </w:pPr>
            <w:r w:rsidRPr="00AE7731">
              <w:rPr>
                <w:sz w:val="16"/>
                <w:szCs w:val="18"/>
              </w:rPr>
              <w:t>Information related to purchase requests</w:t>
            </w:r>
            <w:r w:rsidR="00B24F69">
              <w:rPr>
                <w:sz w:val="16"/>
                <w:szCs w:val="18"/>
              </w:rPr>
              <w:t>,</w:t>
            </w:r>
            <w:r w:rsidRPr="00AE7731">
              <w:rPr>
                <w:sz w:val="16"/>
                <w:szCs w:val="18"/>
              </w:rPr>
              <w:t xml:space="preserve"> including quantity ordered</w:t>
            </w:r>
          </w:p>
        </w:tc>
      </w:tr>
      <w:tr w:rsidR="00773681" w:rsidRPr="00AE7731" w14:paraId="35F1459B" w14:textId="77777777" w:rsidTr="00E91AD6">
        <w:trPr>
          <w:trHeight w:val="274"/>
        </w:trPr>
        <w:tc>
          <w:tcPr>
            <w:tcW w:w="3775" w:type="dxa"/>
          </w:tcPr>
          <w:p w14:paraId="6FD09CA3"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df_AP_student_attendance</w:t>
            </w:r>
          </w:p>
        </w:tc>
        <w:tc>
          <w:tcPr>
            <w:tcW w:w="6295" w:type="dxa"/>
          </w:tcPr>
          <w:p w14:paraId="31160CAE"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Information related to student attendance across courses</w:t>
            </w:r>
          </w:p>
        </w:tc>
      </w:tr>
      <w:tr w:rsidR="00773681" w:rsidRPr="00AE7731" w14:paraId="1EF66787" w14:textId="77777777" w:rsidTr="00E91AD6">
        <w:trPr>
          <w:trHeight w:val="274"/>
        </w:trPr>
        <w:tc>
          <w:tcPr>
            <w:tcW w:w="3775" w:type="dxa"/>
          </w:tcPr>
          <w:p w14:paraId="04080F59"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df_AP_student_courses</w:t>
            </w:r>
          </w:p>
        </w:tc>
        <w:tc>
          <w:tcPr>
            <w:tcW w:w="6295" w:type="dxa"/>
          </w:tcPr>
          <w:p w14:paraId="44417A1C"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Information related to student courses registered in each semester</w:t>
            </w:r>
          </w:p>
        </w:tc>
      </w:tr>
      <w:tr w:rsidR="00773681" w:rsidRPr="00AE7731" w14:paraId="2DC43369" w14:textId="77777777" w:rsidTr="00E91AD6">
        <w:trPr>
          <w:trHeight w:val="274"/>
        </w:trPr>
        <w:tc>
          <w:tcPr>
            <w:tcW w:w="3775" w:type="dxa"/>
          </w:tcPr>
          <w:p w14:paraId="6DEE7A56"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df_AP_student_master</w:t>
            </w:r>
          </w:p>
        </w:tc>
        <w:tc>
          <w:tcPr>
            <w:tcW w:w="6295" w:type="dxa"/>
          </w:tcPr>
          <w:p w14:paraId="70D81C57" w14:textId="0363878A" w:rsidR="00773681" w:rsidRPr="00AE7731" w:rsidRDefault="00773681" w:rsidP="00AF62D0">
            <w:pPr>
              <w:pStyle w:val="ListParagraph"/>
              <w:spacing w:before="120" w:after="120"/>
              <w:ind w:left="0"/>
              <w:contextualSpacing w:val="0"/>
              <w:jc w:val="both"/>
              <w:rPr>
                <w:sz w:val="16"/>
                <w:szCs w:val="18"/>
              </w:rPr>
            </w:pPr>
            <w:r w:rsidRPr="00AE7731">
              <w:rPr>
                <w:sz w:val="16"/>
                <w:szCs w:val="18"/>
              </w:rPr>
              <w:t>Information related to students</w:t>
            </w:r>
            <w:r w:rsidR="00B24F69">
              <w:rPr>
                <w:sz w:val="16"/>
                <w:szCs w:val="18"/>
              </w:rPr>
              <w:t>,</w:t>
            </w:r>
            <w:r w:rsidRPr="00AE7731">
              <w:rPr>
                <w:sz w:val="16"/>
                <w:szCs w:val="18"/>
              </w:rPr>
              <w:t xml:space="preserve"> including high school information, IELT</w:t>
            </w:r>
            <w:r w:rsidR="008802FA">
              <w:rPr>
                <w:sz w:val="16"/>
                <w:szCs w:val="18"/>
              </w:rPr>
              <w:t>S</w:t>
            </w:r>
            <w:r w:rsidRPr="00AE7731">
              <w:rPr>
                <w:sz w:val="16"/>
                <w:szCs w:val="18"/>
              </w:rPr>
              <w:t>, EmSAT, etc.</w:t>
            </w:r>
          </w:p>
        </w:tc>
      </w:tr>
      <w:tr w:rsidR="00773681" w:rsidRPr="00AE7731" w14:paraId="1765640C" w14:textId="77777777" w:rsidTr="00E91AD6">
        <w:trPr>
          <w:trHeight w:val="274"/>
        </w:trPr>
        <w:tc>
          <w:tcPr>
            <w:tcW w:w="3775" w:type="dxa"/>
          </w:tcPr>
          <w:p w14:paraId="5AF51C15" w14:textId="77777777" w:rsidR="00773681" w:rsidRPr="00AE7731" w:rsidRDefault="00773681" w:rsidP="00AF62D0">
            <w:pPr>
              <w:pStyle w:val="ListParagraph"/>
              <w:spacing w:before="120" w:after="120"/>
              <w:ind w:left="0"/>
              <w:contextualSpacing w:val="0"/>
              <w:jc w:val="both"/>
              <w:rPr>
                <w:sz w:val="16"/>
                <w:szCs w:val="18"/>
              </w:rPr>
            </w:pPr>
            <w:r w:rsidRPr="00AE7731">
              <w:rPr>
                <w:sz w:val="16"/>
                <w:szCs w:val="18"/>
              </w:rPr>
              <w:t>df_AP_supplier_master</w:t>
            </w:r>
          </w:p>
        </w:tc>
        <w:tc>
          <w:tcPr>
            <w:tcW w:w="6295" w:type="dxa"/>
          </w:tcPr>
          <w:p w14:paraId="084342C6" w14:textId="7E1C2751" w:rsidR="00773681" w:rsidRPr="00AE7731" w:rsidRDefault="00773681" w:rsidP="00AF62D0">
            <w:pPr>
              <w:pStyle w:val="ListParagraph"/>
              <w:spacing w:before="120" w:after="120"/>
              <w:ind w:left="0"/>
              <w:contextualSpacing w:val="0"/>
              <w:jc w:val="both"/>
              <w:rPr>
                <w:sz w:val="16"/>
                <w:szCs w:val="18"/>
              </w:rPr>
            </w:pPr>
            <w:r w:rsidRPr="00AE7731">
              <w:rPr>
                <w:sz w:val="16"/>
                <w:szCs w:val="18"/>
              </w:rPr>
              <w:t>Information related to vendors</w:t>
            </w:r>
            <w:r w:rsidR="00B24F69">
              <w:rPr>
                <w:sz w:val="16"/>
                <w:szCs w:val="18"/>
              </w:rPr>
              <w:t>,</w:t>
            </w:r>
            <w:r w:rsidRPr="00AE7731">
              <w:rPr>
                <w:sz w:val="16"/>
                <w:szCs w:val="18"/>
              </w:rPr>
              <w:t xml:space="preserve"> including vendor address, TRN, etc.</w:t>
            </w:r>
          </w:p>
        </w:tc>
      </w:tr>
    </w:tbl>
    <w:p w14:paraId="182E0429" w14:textId="2617C49A" w:rsidR="006903E5" w:rsidRDefault="006903E5" w:rsidP="00AF62D0">
      <w:pPr>
        <w:pStyle w:val="ListParagraph"/>
        <w:numPr>
          <w:ilvl w:val="1"/>
          <w:numId w:val="1"/>
        </w:numPr>
        <w:spacing w:before="120" w:after="120" w:line="240" w:lineRule="auto"/>
        <w:ind w:left="720"/>
        <w:contextualSpacing w:val="0"/>
        <w:jc w:val="both"/>
      </w:pPr>
      <w:r>
        <w:t>On finaliz</w:t>
      </w:r>
      <w:r w:rsidR="008C622D">
        <w:t>ing the data requirements, the Internal Audit department identified the scripting language to be utilized to develop</w:t>
      </w:r>
      <w:r w:rsidR="003355B6">
        <w:t xml:space="preserve"> the</w:t>
      </w:r>
      <w:r w:rsidR="0023101D">
        <w:t xml:space="preserve"> scripts for exception analysis.</w:t>
      </w:r>
    </w:p>
    <w:p w14:paraId="28F73BD9" w14:textId="20DB4D37" w:rsidR="00363304" w:rsidRDefault="00F52350" w:rsidP="00AF62D0">
      <w:pPr>
        <w:pStyle w:val="Heading1"/>
        <w:numPr>
          <w:ilvl w:val="0"/>
          <w:numId w:val="1"/>
        </w:numPr>
        <w:spacing w:before="120" w:after="120" w:line="240" w:lineRule="auto"/>
        <w:contextualSpacing/>
      </w:pPr>
      <w:bookmarkStart w:id="6" w:name="_Toc104929944"/>
      <w:r>
        <w:t>SCRIPTING</w:t>
      </w:r>
      <w:r w:rsidR="009D3547">
        <w:t xml:space="preserve"> FOR CACM ANALYSIS</w:t>
      </w:r>
      <w:bookmarkEnd w:id="6"/>
    </w:p>
    <w:p w14:paraId="5E8EA5D3" w14:textId="7FBD4D2E" w:rsidR="009D3547" w:rsidRDefault="005D3F83" w:rsidP="00AF62D0">
      <w:pPr>
        <w:pStyle w:val="ListParagraph"/>
        <w:numPr>
          <w:ilvl w:val="1"/>
          <w:numId w:val="1"/>
        </w:numPr>
        <w:spacing w:before="120" w:after="120" w:line="240" w:lineRule="auto"/>
        <w:ind w:left="720"/>
        <w:contextualSpacing w:val="0"/>
        <w:jc w:val="both"/>
      </w:pPr>
      <w:r>
        <w:t xml:space="preserve">Internal Audit department </w:t>
      </w:r>
      <w:r w:rsidR="0020009F">
        <w:t>deployed Jupyter Notebook in Khalifa University to utilize the Python language</w:t>
      </w:r>
      <w:r w:rsidR="00F83AC6">
        <w:t xml:space="preserve"> for developing scripts.</w:t>
      </w:r>
      <w:r w:rsidR="00F3004E">
        <w:t xml:space="preserve"> Below are the details for Jupyter Notebook and Python:</w:t>
      </w:r>
    </w:p>
    <w:p w14:paraId="2B3BEF7C" w14:textId="403CA683" w:rsidR="00763AA7" w:rsidRDefault="00F83AC6" w:rsidP="00AF62D0">
      <w:pPr>
        <w:pStyle w:val="ListParagraph"/>
        <w:numPr>
          <w:ilvl w:val="2"/>
          <w:numId w:val="1"/>
        </w:numPr>
        <w:spacing w:before="120" w:after="120" w:line="240" w:lineRule="auto"/>
        <w:ind w:left="1440"/>
        <w:contextualSpacing w:val="0"/>
        <w:jc w:val="both"/>
      </w:pPr>
      <w:r w:rsidRPr="009B00B9">
        <w:rPr>
          <w:b/>
          <w:bCs/>
        </w:rPr>
        <w:t>Jupyter Notebook</w:t>
      </w:r>
      <w:r w:rsidR="00AA7DC3">
        <w:t xml:space="preserve"> refers to a </w:t>
      </w:r>
      <w:r w:rsidR="009B00B9" w:rsidRPr="009B00B9">
        <w:t>web-based interactive development environment for notebooks, code, and data. Its flexible interface allows users to configure and arrange workflows in data science, scientific computing, computational journalism, and machine learning.</w:t>
      </w:r>
    </w:p>
    <w:p w14:paraId="71CCCF1F" w14:textId="7BFA243E" w:rsidR="009B00B9" w:rsidRDefault="009B00B9" w:rsidP="00AF62D0">
      <w:pPr>
        <w:pStyle w:val="ListParagraph"/>
        <w:numPr>
          <w:ilvl w:val="2"/>
          <w:numId w:val="1"/>
        </w:numPr>
        <w:spacing w:before="120" w:after="120" w:line="240" w:lineRule="auto"/>
        <w:ind w:left="1440"/>
        <w:contextualSpacing w:val="0"/>
        <w:jc w:val="both"/>
      </w:pPr>
      <w:r w:rsidRPr="00C70176">
        <w:rPr>
          <w:b/>
          <w:bCs/>
        </w:rPr>
        <w:t>Python</w:t>
      </w:r>
      <w:r>
        <w:t xml:space="preserve"> </w:t>
      </w:r>
      <w:r w:rsidR="00C70176">
        <w:t xml:space="preserve">refers to </w:t>
      </w:r>
      <w:r w:rsidR="00C70176" w:rsidRPr="00C70176">
        <w:t>a computer programming language often used to build software, automate tasks, and conduct data analysis. Python is a general-purpose language, meaning it can be used to create a variety of different programs and is</w:t>
      </w:r>
      <w:r w:rsidR="008C622D">
        <w:t xml:space="preserve"> no</w:t>
      </w:r>
      <w:r w:rsidR="00C70176" w:rsidRPr="00C70176">
        <w:t>t specialized for any specific problems.</w:t>
      </w:r>
    </w:p>
    <w:p w14:paraId="6EEE93B4" w14:textId="7FD362B2" w:rsidR="00C70176" w:rsidRDefault="006E6191" w:rsidP="00AF62D0">
      <w:pPr>
        <w:pStyle w:val="ListParagraph"/>
        <w:numPr>
          <w:ilvl w:val="1"/>
          <w:numId w:val="1"/>
        </w:numPr>
        <w:spacing w:before="120" w:after="120" w:line="240" w:lineRule="auto"/>
        <w:ind w:left="720"/>
        <w:contextualSpacing w:val="0"/>
        <w:jc w:val="both"/>
      </w:pPr>
      <w:r>
        <w:t xml:space="preserve">Based on the risks identified and the data extracted from the SQL database, the scripts are scheduled and automated to run a batch process to identify the exceptions and/or instances </w:t>
      </w:r>
      <w:r w:rsidR="003D78F9" w:rsidRPr="003D78F9">
        <w:t>of non-compliance to Khalifa University’s governance documents, policies, procedures and/or guidelines.</w:t>
      </w:r>
    </w:p>
    <w:p w14:paraId="6B7E5374" w14:textId="38537388" w:rsidR="009A7FE3" w:rsidRDefault="009A7FE3" w:rsidP="00AF62D0">
      <w:pPr>
        <w:pStyle w:val="ListParagraph"/>
        <w:numPr>
          <w:ilvl w:val="1"/>
          <w:numId w:val="1"/>
        </w:numPr>
        <w:spacing w:before="120" w:after="120" w:line="240" w:lineRule="auto"/>
        <w:ind w:left="720"/>
        <w:contextualSpacing w:val="0"/>
        <w:jc w:val="both"/>
      </w:pPr>
      <w:r>
        <w:t xml:space="preserve">Exception and/or instance log created for each risk is </w:t>
      </w:r>
      <w:r w:rsidR="00936437">
        <w:t xml:space="preserve">written back into the SQL database to create a digital report of the exceptions and/or instances on </w:t>
      </w:r>
      <w:r w:rsidR="002F6978">
        <w:t>re-iteration of the script</w:t>
      </w:r>
      <w:r w:rsidR="00936437">
        <w:t>.</w:t>
      </w:r>
    </w:p>
    <w:p w14:paraId="3DD94D95" w14:textId="1178203E" w:rsidR="009D3547" w:rsidRDefault="009D3547" w:rsidP="00AF62D0">
      <w:pPr>
        <w:pStyle w:val="Heading1"/>
        <w:numPr>
          <w:ilvl w:val="0"/>
          <w:numId w:val="1"/>
        </w:numPr>
        <w:spacing w:before="120" w:after="120" w:line="240" w:lineRule="auto"/>
        <w:contextualSpacing/>
      </w:pPr>
      <w:bookmarkStart w:id="7" w:name="_Toc104929945"/>
      <w:r>
        <w:t>DEPARTMENTAL VALIDATION</w:t>
      </w:r>
      <w:bookmarkEnd w:id="7"/>
      <w:r>
        <w:t xml:space="preserve"> </w:t>
      </w:r>
    </w:p>
    <w:p w14:paraId="487992AF" w14:textId="1EF8F12F" w:rsidR="009D3547" w:rsidRDefault="00540634" w:rsidP="00AF62D0">
      <w:pPr>
        <w:pStyle w:val="ListParagraph"/>
        <w:numPr>
          <w:ilvl w:val="1"/>
          <w:numId w:val="1"/>
        </w:numPr>
        <w:spacing w:before="120" w:after="120" w:line="240" w:lineRule="auto"/>
        <w:ind w:left="720"/>
        <w:contextualSpacing w:val="0"/>
        <w:jc w:val="both"/>
      </w:pPr>
      <w:r>
        <w:t xml:space="preserve">Internal Audit department </w:t>
      </w:r>
      <w:r w:rsidR="003E16E0">
        <w:t xml:space="preserve">is responsible </w:t>
      </w:r>
      <w:r w:rsidR="008C622D">
        <w:t>for sharing</w:t>
      </w:r>
      <w:r w:rsidR="00090589">
        <w:t xml:space="preserve"> </w:t>
      </w:r>
      <w:r w:rsidR="003E16E0">
        <w:t>the exceptions and/or instances identified as part of the scripting exercise with the Process Owners of the respective department (if applicable).</w:t>
      </w:r>
    </w:p>
    <w:p w14:paraId="049ECEAA" w14:textId="207F88F5" w:rsidR="003E16E0" w:rsidRDefault="003E16E0" w:rsidP="00AF62D0">
      <w:pPr>
        <w:pStyle w:val="ListParagraph"/>
        <w:numPr>
          <w:ilvl w:val="1"/>
          <w:numId w:val="1"/>
        </w:numPr>
        <w:spacing w:before="120" w:after="120" w:line="240" w:lineRule="auto"/>
        <w:ind w:left="720"/>
        <w:contextualSpacing w:val="0"/>
        <w:jc w:val="both"/>
      </w:pPr>
      <w:r>
        <w:t xml:space="preserve">Process Owners </w:t>
      </w:r>
      <w:r w:rsidR="00090589">
        <w:t xml:space="preserve">are responsible </w:t>
      </w:r>
      <w:r w:rsidR="008C622D">
        <w:t>for providing</w:t>
      </w:r>
      <w:r w:rsidR="00090589">
        <w:t xml:space="preserve"> feedback to </w:t>
      </w:r>
      <w:r>
        <w:t xml:space="preserve">the Internal Audit department on the </w:t>
      </w:r>
      <w:r w:rsidR="00593EBE">
        <w:t xml:space="preserve">accuracy of the exceptions and/or instances identified. In the case of </w:t>
      </w:r>
      <w:r w:rsidR="00C50417">
        <w:t xml:space="preserve">false-positives, the Internal Audit department </w:t>
      </w:r>
      <w:r w:rsidR="00090589">
        <w:t xml:space="preserve">shall </w:t>
      </w:r>
      <w:r w:rsidR="00C50417">
        <w:t xml:space="preserve">edit and update the relevant script to ensure </w:t>
      </w:r>
      <w:r w:rsidR="008C622D">
        <w:t xml:space="preserve">the </w:t>
      </w:r>
      <w:r w:rsidR="00C50417">
        <w:t>accuracy of the exceptions and/or instances.</w:t>
      </w:r>
    </w:p>
    <w:p w14:paraId="574DF824" w14:textId="2D9997AA" w:rsidR="00D57B34" w:rsidRDefault="00090589" w:rsidP="00AF62D0">
      <w:pPr>
        <w:pStyle w:val="ListParagraph"/>
        <w:numPr>
          <w:ilvl w:val="1"/>
          <w:numId w:val="1"/>
        </w:numPr>
        <w:spacing w:before="120" w:after="120" w:line="240" w:lineRule="auto"/>
        <w:ind w:left="720"/>
        <w:contextualSpacing w:val="0"/>
        <w:jc w:val="both"/>
      </w:pPr>
      <w:r>
        <w:t>In addition, o</w:t>
      </w:r>
      <w:r w:rsidR="00C50417">
        <w:t>n validation of the exceptions and/or instances, the Process Owners shall provide the mitigation action plan to the Internal Audit department</w:t>
      </w:r>
      <w:r w:rsidR="00D57B34">
        <w:t xml:space="preserve">, including but not limited to, the management action plan, responsible owner, and date of </w:t>
      </w:r>
      <w:r w:rsidR="008C622D">
        <w:t xml:space="preserve">the mitigation </w:t>
      </w:r>
      <w:r w:rsidR="00D57B34">
        <w:t>action.</w:t>
      </w:r>
    </w:p>
    <w:p w14:paraId="4D82C9AC" w14:textId="2CFC88F0" w:rsidR="008B67EB" w:rsidRDefault="00EB042B" w:rsidP="00AF62D0">
      <w:pPr>
        <w:pStyle w:val="ListParagraph"/>
        <w:numPr>
          <w:ilvl w:val="1"/>
          <w:numId w:val="1"/>
        </w:numPr>
        <w:spacing w:before="120" w:after="120" w:line="240" w:lineRule="auto"/>
        <w:ind w:left="720"/>
        <w:contextualSpacing w:val="0"/>
        <w:jc w:val="both"/>
      </w:pPr>
      <w:r>
        <w:t xml:space="preserve">On verification of the exceptions and/or instances from the Process Owners, the Internal Audit department shall develop the digital report on a data visualization software as available within Khalifa University. </w:t>
      </w:r>
    </w:p>
    <w:p w14:paraId="7AD7F48D" w14:textId="3B758C5B" w:rsidR="000846B1" w:rsidRDefault="009D3547" w:rsidP="00AF62D0">
      <w:pPr>
        <w:pStyle w:val="Heading1"/>
        <w:numPr>
          <w:ilvl w:val="0"/>
          <w:numId w:val="1"/>
        </w:numPr>
        <w:spacing w:before="120" w:after="120" w:line="240" w:lineRule="auto"/>
        <w:contextualSpacing/>
      </w:pPr>
      <w:bookmarkStart w:id="8" w:name="_Toc104929946"/>
      <w:r>
        <w:t>DIGITAL REPORTING</w:t>
      </w:r>
      <w:bookmarkEnd w:id="8"/>
    </w:p>
    <w:p w14:paraId="27964378" w14:textId="73FEC44D" w:rsidR="00F10E62" w:rsidRDefault="00C55D89" w:rsidP="00AF62D0">
      <w:pPr>
        <w:pStyle w:val="ListParagraph"/>
        <w:numPr>
          <w:ilvl w:val="1"/>
          <w:numId w:val="1"/>
        </w:numPr>
        <w:spacing w:before="120" w:after="120" w:line="240" w:lineRule="auto"/>
        <w:ind w:left="720"/>
        <w:contextualSpacing w:val="0"/>
      </w:pPr>
      <w:r>
        <w:t xml:space="preserve">Internal Audit department </w:t>
      </w:r>
      <w:r w:rsidR="00151CEB">
        <w:t>collaborated with the Information Technology department to identify a data visualization software to develop the digital reports at Khalifa University in line with the UAE GDPR requirements.</w:t>
      </w:r>
    </w:p>
    <w:p w14:paraId="730472FC" w14:textId="0CB610EF" w:rsidR="00AF62D0" w:rsidRDefault="008802FA" w:rsidP="006735F9">
      <w:pPr>
        <w:pStyle w:val="ListParagraph"/>
        <w:numPr>
          <w:ilvl w:val="1"/>
          <w:numId w:val="1"/>
        </w:numPr>
        <w:spacing w:before="120" w:after="120" w:line="240" w:lineRule="auto"/>
        <w:ind w:left="720"/>
        <w:contextualSpacing w:val="0"/>
        <w:jc w:val="both"/>
      </w:pPr>
      <w:r>
        <w:t>Information Technology department is responsible for implementing the Microsoft PowerBI solution within Khalifa University and ensuring compliance with</w:t>
      </w:r>
      <w:r w:rsidR="004E6AFF">
        <w:t xml:space="preserve"> UAE GDPR requirements. In addition, Information Technology department provide the software to all relevant departments within Khalifa University including Internal Audit department and </w:t>
      </w:r>
      <w:r w:rsidR="006735F9">
        <w:t>is responsible to maintain, update, and patch the software as required.</w:t>
      </w:r>
    </w:p>
    <w:p w14:paraId="28496EE6" w14:textId="445E079F" w:rsidR="006735F9" w:rsidRDefault="006735F9" w:rsidP="00BF187F">
      <w:pPr>
        <w:pStyle w:val="ListParagraph"/>
        <w:numPr>
          <w:ilvl w:val="1"/>
          <w:numId w:val="1"/>
        </w:numPr>
        <w:spacing w:before="120" w:after="120" w:line="240" w:lineRule="auto"/>
        <w:ind w:left="720"/>
        <w:contextualSpacing w:val="0"/>
        <w:jc w:val="both"/>
      </w:pPr>
      <w:r>
        <w:lastRenderedPageBreak/>
        <w:t xml:space="preserve">Internal Audit department utilize the </w:t>
      </w:r>
      <w:r w:rsidR="00135E40">
        <w:t>exception and/or instance log written in to the SQL database to develop the automated digital report.</w:t>
      </w:r>
    </w:p>
    <w:p w14:paraId="66574231" w14:textId="238DD4FC" w:rsidR="00135E40" w:rsidRDefault="00135E40" w:rsidP="00BF187F">
      <w:pPr>
        <w:pStyle w:val="ListParagraph"/>
        <w:numPr>
          <w:ilvl w:val="1"/>
          <w:numId w:val="1"/>
        </w:numPr>
        <w:spacing w:before="120" w:after="120" w:line="240" w:lineRule="auto"/>
        <w:ind w:left="720"/>
        <w:contextualSpacing w:val="0"/>
        <w:jc w:val="both"/>
      </w:pPr>
      <w:r>
        <w:t xml:space="preserve">The report is circulated to the Senior Management and Audit &amp; Risk Committee within Khalifa University for inputs and </w:t>
      </w:r>
      <w:r w:rsidR="00BF187F">
        <w:t>continuous monitoring.</w:t>
      </w:r>
    </w:p>
    <w:p w14:paraId="13307AE0" w14:textId="1DD0D469" w:rsidR="00BF187F" w:rsidRDefault="00BF187F" w:rsidP="00BF187F">
      <w:pPr>
        <w:pStyle w:val="ListParagraph"/>
        <w:numPr>
          <w:ilvl w:val="1"/>
          <w:numId w:val="1"/>
        </w:numPr>
        <w:spacing w:before="120" w:after="120" w:line="240" w:lineRule="auto"/>
        <w:ind w:left="720"/>
        <w:contextualSpacing w:val="0"/>
      </w:pPr>
      <w:r>
        <w:t xml:space="preserve">Further, Internal Audit department identify the frequency to run the scripts based on Khalifa University’s policies, procedures and guidelines to continuous monitor the </w:t>
      </w:r>
      <w:r w:rsidR="00D349EC">
        <w:t>exception and/or instance log generated.</w:t>
      </w:r>
    </w:p>
    <w:p w14:paraId="0971DABC" w14:textId="2F08301C" w:rsidR="00F10E62" w:rsidRDefault="00F10E62" w:rsidP="00AF62D0">
      <w:pPr>
        <w:pStyle w:val="Heading1"/>
        <w:numPr>
          <w:ilvl w:val="0"/>
          <w:numId w:val="1"/>
        </w:numPr>
        <w:spacing w:before="120" w:after="120" w:line="240" w:lineRule="auto"/>
      </w:pPr>
      <w:bookmarkStart w:id="9" w:name="_Toc104929947"/>
      <w:r>
        <w:t xml:space="preserve">MAINTENANCE </w:t>
      </w:r>
      <w:r w:rsidR="003F474B">
        <w:t>AND UPDATES</w:t>
      </w:r>
      <w:bookmarkEnd w:id="9"/>
    </w:p>
    <w:p w14:paraId="699F2CA9" w14:textId="3B5FBEE0" w:rsidR="0018107B" w:rsidRDefault="00D349EC" w:rsidP="00D349EC">
      <w:pPr>
        <w:pStyle w:val="ListParagraph"/>
        <w:numPr>
          <w:ilvl w:val="1"/>
          <w:numId w:val="1"/>
        </w:numPr>
        <w:spacing w:before="120" w:after="120" w:line="240" w:lineRule="auto"/>
        <w:ind w:left="720"/>
        <w:contextualSpacing w:val="0"/>
        <w:jc w:val="both"/>
      </w:pPr>
      <w:r>
        <w:t xml:space="preserve">Information Technology department is responsible </w:t>
      </w:r>
      <w:r w:rsidR="00A307EB">
        <w:t>for maintaining</w:t>
      </w:r>
      <w:r>
        <w:t xml:space="preserve"> and updat</w:t>
      </w:r>
      <w:r w:rsidR="00A307EB">
        <w:t>ing</w:t>
      </w:r>
      <w:r>
        <w:t xml:space="preserve"> the SQL database as per the Internal Audit department directives.</w:t>
      </w:r>
    </w:p>
    <w:p w14:paraId="44609634" w14:textId="632A78A1" w:rsidR="00D349EC" w:rsidRDefault="00C70A55" w:rsidP="00C70A55">
      <w:pPr>
        <w:pStyle w:val="ListParagraph"/>
        <w:numPr>
          <w:ilvl w:val="1"/>
          <w:numId w:val="1"/>
        </w:numPr>
        <w:spacing w:before="120" w:after="120" w:line="240" w:lineRule="auto"/>
        <w:ind w:left="720"/>
        <w:contextualSpacing w:val="0"/>
        <w:jc w:val="both"/>
      </w:pPr>
      <w:r>
        <w:t xml:space="preserve">Internal Audit department is responsible </w:t>
      </w:r>
      <w:r w:rsidR="00A307EB">
        <w:t>for maintaining</w:t>
      </w:r>
      <w:r>
        <w:t xml:space="preserve"> and updat</w:t>
      </w:r>
      <w:r w:rsidR="00A307EB">
        <w:t>ing</w:t>
      </w:r>
      <w:r>
        <w:t xml:space="preserve"> the scripts and digital report</w:t>
      </w:r>
      <w:r w:rsidR="00A307EB">
        <w:t>s</w:t>
      </w:r>
      <w:r>
        <w:t xml:space="preserve"> for the risks automated within Khalifa University for CACM.</w:t>
      </w:r>
    </w:p>
    <w:p w14:paraId="3A55641F" w14:textId="241B2722" w:rsidR="00C70A55" w:rsidRDefault="001F042B" w:rsidP="00C70A55">
      <w:pPr>
        <w:pStyle w:val="ListParagraph"/>
        <w:numPr>
          <w:ilvl w:val="1"/>
          <w:numId w:val="1"/>
        </w:numPr>
        <w:spacing w:before="120" w:after="120" w:line="240" w:lineRule="auto"/>
        <w:ind w:left="720"/>
        <w:contextualSpacing w:val="0"/>
        <w:jc w:val="both"/>
      </w:pPr>
      <w:r>
        <w:t xml:space="preserve">In addition, Internal Audit department is responsible </w:t>
      </w:r>
      <w:r w:rsidR="00A307EB">
        <w:t>for maintaining</w:t>
      </w:r>
      <w:r>
        <w:t xml:space="preserve"> and updat</w:t>
      </w:r>
      <w:r w:rsidR="00A307EB">
        <w:t>ing</w:t>
      </w:r>
      <w:r>
        <w:t xml:space="preserve"> any additional risks automated for CACM in collaboration with the Information Technology department in case </w:t>
      </w:r>
      <w:r w:rsidR="00272891">
        <w:t>any additional user access or data is required for scripting purposes.</w:t>
      </w:r>
    </w:p>
    <w:p w14:paraId="652F47AF" w14:textId="77777777" w:rsidR="00EC05AF" w:rsidRPr="00EC05AF" w:rsidRDefault="00EC05AF" w:rsidP="00AF62D0">
      <w:pPr>
        <w:spacing w:line="240" w:lineRule="auto"/>
      </w:pPr>
    </w:p>
    <w:p w14:paraId="4DF64A3F" w14:textId="5B68114D" w:rsidR="00C402EA" w:rsidRDefault="00C402EA" w:rsidP="00AF62D0">
      <w:pPr>
        <w:spacing w:line="240" w:lineRule="auto"/>
      </w:pPr>
      <w:r>
        <w:br w:type="page"/>
      </w:r>
    </w:p>
    <w:p w14:paraId="426CA112" w14:textId="40B908A9" w:rsidR="00C402EA" w:rsidRDefault="00C402EA" w:rsidP="00A307EB">
      <w:pPr>
        <w:pStyle w:val="Heading1"/>
        <w:spacing w:before="120" w:after="120" w:line="240" w:lineRule="auto"/>
      </w:pPr>
      <w:bookmarkStart w:id="10" w:name="_Toc104929948"/>
      <w:r>
        <w:lastRenderedPageBreak/>
        <w:t>DEFINITIONS</w:t>
      </w:r>
      <w:bookmarkEnd w:id="10"/>
    </w:p>
    <w:p w14:paraId="158E15E9" w14:textId="0B182BFD" w:rsidR="00A307EB" w:rsidRDefault="00A307EB" w:rsidP="00F57C0D">
      <w:pPr>
        <w:jc w:val="both"/>
      </w:pPr>
      <w:r>
        <w:t>Below are key definitions as part of the document:</w:t>
      </w:r>
    </w:p>
    <w:p w14:paraId="155970F0" w14:textId="05EF6C3C" w:rsidR="00CB0217" w:rsidRDefault="00CB0217" w:rsidP="00F57C0D">
      <w:pPr>
        <w:jc w:val="both"/>
      </w:pPr>
      <w:r w:rsidRPr="0008055F">
        <w:rPr>
          <w:b/>
          <w:bCs/>
        </w:rPr>
        <w:t>Active Monitoring</w:t>
      </w:r>
      <w:r w:rsidR="00261ECE">
        <w:t xml:space="preserve"> </w:t>
      </w:r>
      <w:r w:rsidR="0008055F">
        <w:t xml:space="preserve">refers to the </w:t>
      </w:r>
      <w:r w:rsidR="00ED6B8B">
        <w:t xml:space="preserve">highest risk rating for </w:t>
      </w:r>
      <w:r w:rsidR="0008055F">
        <w:t xml:space="preserve">risks that require </w:t>
      </w:r>
      <w:r w:rsidR="00DC593C">
        <w:t>active</w:t>
      </w:r>
      <w:r w:rsidR="0008055F">
        <w:t xml:space="preserve"> monitoring due to the high residual risk rating based on the key controls-in-place and/or the risk impact</w:t>
      </w:r>
      <w:r w:rsidR="00ED6B8B">
        <w:t>.</w:t>
      </w:r>
    </w:p>
    <w:p w14:paraId="4166BD77" w14:textId="1AA39214" w:rsidR="0033319A" w:rsidRPr="00ED6B8B" w:rsidRDefault="0033319A" w:rsidP="00F57C0D">
      <w:pPr>
        <w:jc w:val="both"/>
      </w:pPr>
      <w:r w:rsidRPr="00ED6B8B">
        <w:rPr>
          <w:b/>
          <w:bCs/>
        </w:rPr>
        <w:t>Continuous Auditing and Continuous Monitoring</w:t>
      </w:r>
      <w:r w:rsidR="00ED6B8B">
        <w:t xml:space="preserve"> refers to the solution deployed at Khalifa University to continuous audit and monitor the key risks automated using database management techniques, scripting and data visualization software</w:t>
      </w:r>
    </w:p>
    <w:p w14:paraId="7210F3D4" w14:textId="319475E8" w:rsidR="00473A81" w:rsidRPr="00ED6B8B" w:rsidRDefault="00CB0217" w:rsidP="00F57C0D">
      <w:pPr>
        <w:jc w:val="both"/>
      </w:pPr>
      <w:r w:rsidRPr="00ED6B8B">
        <w:rPr>
          <w:b/>
          <w:bCs/>
        </w:rPr>
        <w:t>Continuous Review</w:t>
      </w:r>
      <w:r w:rsidR="00ED6B8B">
        <w:rPr>
          <w:b/>
          <w:bCs/>
        </w:rPr>
        <w:t xml:space="preserve"> </w:t>
      </w:r>
      <w:r w:rsidR="00ED6B8B">
        <w:t xml:space="preserve">refers to the </w:t>
      </w:r>
      <w:r w:rsidR="00D06DFD">
        <w:t xml:space="preserve">risk rating for risks that require </w:t>
      </w:r>
      <w:r w:rsidR="00DC593C">
        <w:t xml:space="preserve">continuous </w:t>
      </w:r>
      <w:r w:rsidR="00D06DFD">
        <w:t xml:space="preserve">monitoring due to the </w:t>
      </w:r>
      <w:r w:rsidR="00DC593C">
        <w:t>residual risk rating based on the key controls-in-place and/or the risk impact</w:t>
      </w:r>
      <w:r w:rsidR="00F0328B">
        <w:t>.</w:t>
      </w:r>
    </w:p>
    <w:p w14:paraId="065A8F71" w14:textId="505952A0" w:rsidR="0033319A" w:rsidRPr="00DC593C" w:rsidRDefault="00CB0217" w:rsidP="00F57C0D">
      <w:pPr>
        <w:jc w:val="both"/>
      </w:pPr>
      <w:r w:rsidRPr="00DC593C">
        <w:rPr>
          <w:b/>
          <w:bCs/>
        </w:rPr>
        <w:t>Database</w:t>
      </w:r>
      <w:r w:rsidR="00DC593C">
        <w:rPr>
          <w:b/>
          <w:bCs/>
        </w:rPr>
        <w:t xml:space="preserve"> </w:t>
      </w:r>
      <w:r w:rsidR="00DC593C">
        <w:t xml:space="preserve">refers to the collection of tables, for e.g., student table contains student name, student personal details, high school details, high school grade, English grade, course details, program details, etc. Multiple tables </w:t>
      </w:r>
      <w:r w:rsidR="00514EB2">
        <w:t>in correlation refers to a database.</w:t>
      </w:r>
    </w:p>
    <w:p w14:paraId="44650DDF" w14:textId="71002781" w:rsidR="00C3159D" w:rsidRPr="00514EB2" w:rsidRDefault="00C3159D" w:rsidP="00F57C0D">
      <w:pPr>
        <w:jc w:val="both"/>
      </w:pPr>
      <w:r w:rsidRPr="00514EB2">
        <w:rPr>
          <w:b/>
          <w:bCs/>
        </w:rPr>
        <w:t>Data Integrity</w:t>
      </w:r>
      <w:r w:rsidR="00514EB2">
        <w:rPr>
          <w:b/>
          <w:bCs/>
        </w:rPr>
        <w:t xml:space="preserve"> </w:t>
      </w:r>
      <w:r w:rsidR="00514EB2">
        <w:t>refers to the completeness of the table within a database.</w:t>
      </w:r>
    </w:p>
    <w:p w14:paraId="58AD0352" w14:textId="2D90610C" w:rsidR="00C3159D" w:rsidRPr="00514EB2" w:rsidRDefault="00C3159D" w:rsidP="00F57C0D">
      <w:pPr>
        <w:jc w:val="both"/>
      </w:pPr>
      <w:r w:rsidRPr="00514EB2">
        <w:rPr>
          <w:b/>
          <w:bCs/>
        </w:rPr>
        <w:t>Data Quality</w:t>
      </w:r>
      <w:r w:rsidR="00514EB2">
        <w:rPr>
          <w:b/>
          <w:bCs/>
        </w:rPr>
        <w:t xml:space="preserve"> </w:t>
      </w:r>
      <w:r w:rsidR="00514EB2">
        <w:t>refers to the accuracy of the table within a database.</w:t>
      </w:r>
    </w:p>
    <w:p w14:paraId="2F3BA3BD" w14:textId="4330BD2F" w:rsidR="00473A81" w:rsidRPr="00514EB2" w:rsidRDefault="00473A81" w:rsidP="00F57C0D">
      <w:pPr>
        <w:jc w:val="both"/>
      </w:pPr>
      <w:r w:rsidRPr="00514EB2">
        <w:rPr>
          <w:b/>
          <w:bCs/>
        </w:rPr>
        <w:t>Data Visualization</w:t>
      </w:r>
      <w:r w:rsidR="00514EB2">
        <w:rPr>
          <w:b/>
          <w:bCs/>
        </w:rPr>
        <w:t xml:space="preserve"> </w:t>
      </w:r>
      <w:r w:rsidR="00514EB2">
        <w:t xml:space="preserve">refers to the </w:t>
      </w:r>
      <w:r w:rsidR="00892C3E">
        <w:t>depiction of the data through visual graphs, tables and/or dashboards.</w:t>
      </w:r>
    </w:p>
    <w:p w14:paraId="5548BA31" w14:textId="2F22C72B" w:rsidR="00473A81" w:rsidRPr="00892C3E" w:rsidRDefault="00473A81" w:rsidP="00F57C0D">
      <w:pPr>
        <w:jc w:val="both"/>
      </w:pPr>
      <w:r w:rsidRPr="00892C3E">
        <w:rPr>
          <w:b/>
          <w:bCs/>
        </w:rPr>
        <w:t>ERP</w:t>
      </w:r>
      <w:r w:rsidR="00892C3E">
        <w:rPr>
          <w:b/>
          <w:bCs/>
        </w:rPr>
        <w:t xml:space="preserve"> </w:t>
      </w:r>
      <w:r w:rsidR="00892C3E">
        <w:t xml:space="preserve">refers </w:t>
      </w:r>
      <w:r w:rsidR="005631B5" w:rsidRPr="005631B5">
        <w:t>to a type of software that organizations use to manage day-to-day business activities such as accounting, procurement, project management, risk management and compliance, and supply chain operations</w:t>
      </w:r>
      <w:r w:rsidR="005631B5">
        <w:t>.</w:t>
      </w:r>
    </w:p>
    <w:p w14:paraId="22466B37" w14:textId="57454C9D" w:rsidR="00473A81" w:rsidRPr="005631B5" w:rsidRDefault="00473A81" w:rsidP="00F57C0D">
      <w:pPr>
        <w:jc w:val="both"/>
      </w:pPr>
      <w:r w:rsidRPr="005631B5">
        <w:rPr>
          <w:b/>
          <w:bCs/>
        </w:rPr>
        <w:t xml:space="preserve">GDPR </w:t>
      </w:r>
      <w:r w:rsidR="005631B5">
        <w:t xml:space="preserve">refers to General Data Protection Regulation which is enacted by the government within a jurisdiction. Khalifa University is </w:t>
      </w:r>
      <w:r w:rsidR="007D17CC">
        <w:t>a federal entity and is subject to the UAE GDPR regulation compliance.</w:t>
      </w:r>
    </w:p>
    <w:p w14:paraId="6293FE65" w14:textId="4ACE21CE" w:rsidR="0033319A" w:rsidRPr="007D17CC" w:rsidRDefault="0033319A" w:rsidP="00F57C0D">
      <w:pPr>
        <w:jc w:val="both"/>
      </w:pPr>
      <w:r w:rsidRPr="007D17CC">
        <w:rPr>
          <w:b/>
          <w:bCs/>
        </w:rPr>
        <w:t>Information Technology</w:t>
      </w:r>
      <w:r w:rsidR="007D17CC">
        <w:rPr>
          <w:b/>
          <w:bCs/>
        </w:rPr>
        <w:t xml:space="preserve"> </w:t>
      </w:r>
      <w:r w:rsidR="007D17CC">
        <w:t>refers to the Information Technology department responsible for the maintenance of IT assets, software, ERP, etc. solutions within Khalifa University.</w:t>
      </w:r>
    </w:p>
    <w:p w14:paraId="3861EE65" w14:textId="6A93E9ED" w:rsidR="0033319A" w:rsidRDefault="0033319A" w:rsidP="00F57C0D">
      <w:pPr>
        <w:jc w:val="both"/>
      </w:pPr>
      <w:r w:rsidRPr="00F0328B">
        <w:rPr>
          <w:b/>
          <w:bCs/>
        </w:rPr>
        <w:t>Internal Audit</w:t>
      </w:r>
      <w:r w:rsidR="007D17CC">
        <w:t xml:space="preserve"> refers to the Internal Audit department responsible to ensure adequate controls are-in-place to mitigate the risks </w:t>
      </w:r>
      <w:r w:rsidR="00F0328B">
        <w:t xml:space="preserve">applicable to Khalifa University. </w:t>
      </w:r>
    </w:p>
    <w:p w14:paraId="77182634" w14:textId="21808499" w:rsidR="00CB0217" w:rsidRPr="00F0328B" w:rsidRDefault="00CB0217" w:rsidP="00F57C0D">
      <w:pPr>
        <w:jc w:val="both"/>
      </w:pPr>
      <w:r w:rsidRPr="00F0328B">
        <w:rPr>
          <w:b/>
          <w:bCs/>
        </w:rPr>
        <w:t>No Major Concern</w:t>
      </w:r>
      <w:r w:rsidR="00F0328B">
        <w:rPr>
          <w:b/>
          <w:bCs/>
        </w:rPr>
        <w:t xml:space="preserve"> </w:t>
      </w:r>
      <w:r w:rsidR="00F0328B">
        <w:t>refers to the risk rating for risks that require low monitoring due to the residual risk rating based on the key controls-in-place and/or the risk impact.</w:t>
      </w:r>
    </w:p>
    <w:p w14:paraId="637D0D5A" w14:textId="54F0B79A" w:rsidR="00CB0217" w:rsidRDefault="00CB0217" w:rsidP="00F57C0D">
      <w:pPr>
        <w:jc w:val="both"/>
      </w:pPr>
      <w:r w:rsidRPr="00F0328B">
        <w:rPr>
          <w:b/>
          <w:bCs/>
        </w:rPr>
        <w:t>Periodic Monitoring</w:t>
      </w:r>
      <w:r w:rsidR="00F0328B">
        <w:t xml:space="preserve"> refers to the risk rating for risks that require periodic monitoring due to the residual risk rating based on the key controls-in-place and/or the risk impact.</w:t>
      </w:r>
    </w:p>
    <w:p w14:paraId="395C44C7" w14:textId="33479262" w:rsidR="00A307EB" w:rsidRPr="00F0328B" w:rsidRDefault="0033319A" w:rsidP="00F57C0D">
      <w:pPr>
        <w:jc w:val="both"/>
      </w:pPr>
      <w:r w:rsidRPr="00F0328B">
        <w:rPr>
          <w:b/>
          <w:bCs/>
        </w:rPr>
        <w:t>Process Owners</w:t>
      </w:r>
      <w:r w:rsidR="00F0328B">
        <w:rPr>
          <w:b/>
          <w:bCs/>
        </w:rPr>
        <w:t xml:space="preserve"> </w:t>
      </w:r>
      <w:r w:rsidR="00F0328B">
        <w:t xml:space="preserve">refers to the </w:t>
      </w:r>
      <w:r w:rsidR="00380659">
        <w:t>relevant personnel within a department responsible for the risk and/or process.</w:t>
      </w:r>
    </w:p>
    <w:p w14:paraId="652E30F4" w14:textId="0593D75B" w:rsidR="00DF5F19" w:rsidRDefault="00DF5F19" w:rsidP="00F57C0D">
      <w:pPr>
        <w:jc w:val="both"/>
      </w:pPr>
      <w:r w:rsidRPr="00380659">
        <w:rPr>
          <w:b/>
          <w:bCs/>
        </w:rPr>
        <w:t>Python</w:t>
      </w:r>
      <w:r w:rsidR="00380659">
        <w:t xml:space="preserve"> </w:t>
      </w:r>
      <w:r w:rsidR="00380659" w:rsidRPr="00380659">
        <w:t>refers to a computer programming language often used to build software, automate tasks, and conduct data analysis. Python is a general-purpose language, meaning it can be used to create a variety of different programs and is not specialized for any specific problems.</w:t>
      </w:r>
    </w:p>
    <w:p w14:paraId="382F3DE2" w14:textId="2F9FA6AF" w:rsidR="00DF5F19" w:rsidRDefault="00DF5F19" w:rsidP="00F57C0D">
      <w:pPr>
        <w:jc w:val="both"/>
      </w:pPr>
      <w:r w:rsidRPr="00E05A43">
        <w:rPr>
          <w:b/>
          <w:bCs/>
        </w:rPr>
        <w:t>R</w:t>
      </w:r>
      <w:r w:rsidR="00E05A43">
        <w:t xml:space="preserve"> refers to a </w:t>
      </w:r>
      <w:r w:rsidR="00E05A43" w:rsidRPr="00E05A43">
        <w:t>programming language for statistical computing and graphics supported by the R Core Team and the R Foundation for Statistical Computing.</w:t>
      </w:r>
    </w:p>
    <w:p w14:paraId="5AA79C6D" w14:textId="69323F49" w:rsidR="00C3159D" w:rsidRDefault="00C3159D" w:rsidP="00F57C0D">
      <w:pPr>
        <w:jc w:val="both"/>
      </w:pPr>
      <w:r w:rsidRPr="006C5843">
        <w:rPr>
          <w:b/>
          <w:bCs/>
        </w:rPr>
        <w:t>Risk Assessment</w:t>
      </w:r>
      <w:r w:rsidR="006C5843">
        <w:t xml:space="preserve"> refers to </w:t>
      </w:r>
      <w:r w:rsidR="006C5843" w:rsidRPr="006C5843">
        <w:t>a process to identify potential hazards and analyze what could happen if a hazard occurs</w:t>
      </w:r>
    </w:p>
    <w:p w14:paraId="69700C0C" w14:textId="5034BB64" w:rsidR="00CB0217" w:rsidRPr="00907F05" w:rsidRDefault="00CB0217" w:rsidP="00F57C0D">
      <w:pPr>
        <w:jc w:val="both"/>
      </w:pPr>
      <w:r w:rsidRPr="00EA6462">
        <w:rPr>
          <w:b/>
          <w:bCs/>
        </w:rPr>
        <w:t>Scripting</w:t>
      </w:r>
      <w:r w:rsidR="00907F05">
        <w:rPr>
          <w:b/>
          <w:bCs/>
        </w:rPr>
        <w:t xml:space="preserve"> </w:t>
      </w:r>
      <w:r w:rsidR="00907F05" w:rsidRPr="00907F05">
        <w:t>refers to a process that employs a high-level construct to interpret and execute one command at a time.</w:t>
      </w:r>
    </w:p>
    <w:p w14:paraId="0EF581CE" w14:textId="3FD51DC9" w:rsidR="00CB0217" w:rsidRPr="00F57C0D" w:rsidRDefault="00CB0217" w:rsidP="00F57C0D">
      <w:pPr>
        <w:jc w:val="both"/>
      </w:pPr>
      <w:r w:rsidRPr="00907F05">
        <w:rPr>
          <w:b/>
          <w:bCs/>
        </w:rPr>
        <w:t>SQL database</w:t>
      </w:r>
      <w:r w:rsidR="00907F05">
        <w:rPr>
          <w:b/>
          <w:bCs/>
        </w:rPr>
        <w:t xml:space="preserve"> </w:t>
      </w:r>
      <w:r w:rsidR="00F57C0D">
        <w:t xml:space="preserve">refers to </w:t>
      </w:r>
      <w:r w:rsidR="00F57C0D" w:rsidRPr="00F57C0D">
        <w:t>a domain-specific language used in programming and designed for managing data held in a relational database management system, or for stream processing in a relational data stream management system.</w:t>
      </w:r>
    </w:p>
    <w:p w14:paraId="69D993C0" w14:textId="77777777" w:rsidR="00CB0217" w:rsidRPr="00A307EB" w:rsidRDefault="00CB0217" w:rsidP="00A307EB"/>
    <w:sectPr w:rsidR="00CB0217" w:rsidRPr="00A307EB" w:rsidSect="001774A2">
      <w:headerReference w:type="default" r:id="rId10"/>
      <w:headerReference w:type="first" r:id="rId11"/>
      <w:pgSz w:w="12240" w:h="15840"/>
      <w:pgMar w:top="1440" w:right="720" w:bottom="144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BC156F" w14:textId="77777777" w:rsidR="009B7216" w:rsidRDefault="009B7216" w:rsidP="00C479EC">
      <w:pPr>
        <w:spacing w:after="0" w:line="240" w:lineRule="auto"/>
      </w:pPr>
      <w:r>
        <w:separator/>
      </w:r>
    </w:p>
  </w:endnote>
  <w:endnote w:type="continuationSeparator" w:id="0">
    <w:p w14:paraId="1F812461" w14:textId="77777777" w:rsidR="009B7216" w:rsidRDefault="009B7216" w:rsidP="00C47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D64CBA" w14:textId="77777777" w:rsidR="009B7216" w:rsidRDefault="009B7216" w:rsidP="00C479EC">
      <w:pPr>
        <w:spacing w:after="0" w:line="240" w:lineRule="auto"/>
      </w:pPr>
      <w:r>
        <w:separator/>
      </w:r>
    </w:p>
  </w:footnote>
  <w:footnote w:type="continuationSeparator" w:id="0">
    <w:p w14:paraId="59CAA7B8" w14:textId="77777777" w:rsidR="009B7216" w:rsidRDefault="009B7216" w:rsidP="00C479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84C5F2" w14:textId="7B0FA948" w:rsidR="00C479EC" w:rsidRDefault="00A3485F">
    <w:pPr>
      <w:pStyle w:val="Header"/>
      <w:rPr>
        <w:rFonts w:cs="Arial"/>
        <w:b/>
        <w:bCs/>
        <w:color w:val="00338D"/>
        <w:sz w:val="28"/>
        <w:szCs w:val="28"/>
      </w:rPr>
    </w:pPr>
    <w:r>
      <w:rPr>
        <w:rFonts w:cs="Arial"/>
        <w:b/>
        <w:bCs/>
        <w:noProof/>
        <w:color w:val="00338D"/>
        <w:sz w:val="28"/>
        <w:szCs w:val="28"/>
      </w:rPr>
      <mc:AlternateContent>
        <mc:Choice Requires="wps">
          <w:drawing>
            <wp:anchor distT="0" distB="0" distL="114300" distR="114300" simplePos="0" relativeHeight="251662336" behindDoc="0" locked="0" layoutInCell="1" allowOverlap="1" wp14:anchorId="3DAD79B9" wp14:editId="2F695D54">
              <wp:simplePos x="0" y="0"/>
              <wp:positionH relativeFrom="column">
                <wp:posOffset>4849439</wp:posOffset>
              </wp:positionH>
              <wp:positionV relativeFrom="paragraph">
                <wp:posOffset>-179705</wp:posOffset>
              </wp:positionV>
              <wp:extent cx="2080895" cy="657860"/>
              <wp:effectExtent l="0" t="0" r="14605" b="27940"/>
              <wp:wrapNone/>
              <wp:docPr id="2" name="Rectangle 2"/>
              <wp:cNvGraphicFramePr/>
              <a:graphic xmlns:a="http://schemas.openxmlformats.org/drawingml/2006/main">
                <a:graphicData uri="http://schemas.microsoft.com/office/word/2010/wordprocessingShape">
                  <wps:wsp>
                    <wps:cNvSpPr/>
                    <wps:spPr>
                      <a:xfrm>
                        <a:off x="0" y="0"/>
                        <a:ext cx="2080895" cy="65786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ex="http://schemas.microsoft.com/office/word/2018/wordml/cex" xmlns:w16="http://schemas.microsoft.com/office/word/2018/wordml">
          <w:pict>
            <v:rect w14:anchorId="18E143AA" id="Rectangle 2" o:spid="_x0000_s1026" style="position:absolute;margin-left:381.85pt;margin-top:-14.15pt;width:163.85pt;height:51.8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" filled="f" strokecolor="black [3213]" strokeweight="1pt"/>
          </w:pict>
        </mc:Fallback>
      </mc:AlternateContent>
    </w:r>
    <w:r w:rsidRPr="00990FBD">
      <w:rPr>
        <w:rFonts w:cs="Arial"/>
        <w:b/>
        <w:bCs/>
        <w:noProof/>
        <w:color w:val="00338D"/>
        <w:sz w:val="28"/>
        <w:szCs w:val="28"/>
      </w:rPr>
      <mc:AlternateContent>
        <mc:Choice Requires="wps">
          <w:drawing>
            <wp:anchor distT="45720" distB="45720" distL="114300" distR="114300" simplePos="0" relativeHeight="251661312" behindDoc="0" locked="0" layoutInCell="1" allowOverlap="1" wp14:anchorId="7A825506" wp14:editId="22DE1D14">
              <wp:simplePos x="0" y="0"/>
              <wp:positionH relativeFrom="column">
                <wp:posOffset>4810760</wp:posOffset>
              </wp:positionH>
              <wp:positionV relativeFrom="paragraph">
                <wp:posOffset>-213884</wp:posOffset>
              </wp:positionV>
              <wp:extent cx="2153920" cy="725805"/>
              <wp:effectExtent l="19050" t="19050" r="17780" b="1714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3920" cy="725805"/>
                      </a:xfrm>
                      <a:prstGeom prst="rect">
                        <a:avLst/>
                      </a:prstGeom>
                      <a:solidFill>
                        <a:srgbClr val="FFFFFF"/>
                      </a:solidFill>
                      <a:ln w="28575">
                        <a:solidFill>
                          <a:schemeClr val="tx1"/>
                        </a:solidFill>
                        <a:miter lim="800000"/>
                        <a:headEnd/>
                        <a:tailEnd/>
                      </a:ln>
                    </wps:spPr>
                    <wps:txbx>
                      <w:txbxContent>
                        <w:p w14:paraId="39B7FB87" w14:textId="4F0E479D" w:rsidR="00990FBD" w:rsidRDefault="003F474B" w:rsidP="00990FBD">
                          <w:pPr>
                            <w:jc w:val="center"/>
                          </w:pPr>
                          <w:r>
                            <w:t>Solution Architecture Guidelines</w:t>
                          </w:r>
                        </w:p>
                        <w:p w14:paraId="01DC4813" w14:textId="73AB4547" w:rsidR="00990FBD" w:rsidRDefault="00990FBD" w:rsidP="00990FBD">
                          <w:pPr>
                            <w:jc w:val="center"/>
                          </w:pPr>
                          <w:r>
                            <w:t>Internal Audit Departmen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7A825506" id="_x0000_t202" coordsize="21600,21600" o:spt="202" path="m,l,21600r21600,l21600,xe">
              <v:stroke joinstyle="miter"/>
              <v:path gradientshapeok="t" o:connecttype="rect"/>
            </v:shapetype>
            <v:shape id="Text Box 2" o:spid="_x0000_s1026" type="#_x0000_t202" style="position:absolute;margin-left:378.8pt;margin-top:-16.85pt;width:169.6pt;height:57.1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" strokecolor="black [3213]" strokeweight="2.25pt">
              <v:textbox>
                <w:txbxContent>
                  <w:p w14:paraId="39B7FB87" w14:textId="4F0E479D" w:rsidR="00990FBD" w:rsidRDefault="003F474B" w:rsidP="00990FBD">
                    <w:pPr>
                      <w:jc w:val="center"/>
                    </w:pPr>
                    <w:r>
                      <w:t>Solution Architecture Guidelines</w:t>
                    </w:r>
                  </w:p>
                  <w:p w14:paraId="01DC4813" w14:textId="73AB4547" w:rsidR="00990FBD" w:rsidRDefault="00990FBD" w:rsidP="00990FBD">
                    <w:pPr>
                      <w:jc w:val="center"/>
                    </w:pPr>
                    <w:r>
                      <w:t>Internal Audit Department</w:t>
                    </w:r>
                  </w:p>
                </w:txbxContent>
              </v:textbox>
            </v:shape>
          </w:pict>
        </mc:Fallback>
      </mc:AlternateContent>
    </w:r>
    <w:r w:rsidR="00990FBD" w:rsidRPr="00990FBD">
      <w:rPr>
        <w:rFonts w:cs="Arial"/>
        <w:b/>
        <w:bCs/>
        <w:color w:val="00338D"/>
        <w:sz w:val="28"/>
        <w:szCs w:val="28"/>
      </w:rPr>
      <w:t xml:space="preserve">Khalifa University of </w:t>
    </w:r>
    <w:r w:rsidR="00990FBD" w:rsidRPr="00990FBD">
      <w:rPr>
        <w:rFonts w:cs="Arial"/>
        <w:b/>
        <w:bCs/>
        <w:color w:val="00338D"/>
        <w:sz w:val="28"/>
        <w:szCs w:val="28"/>
      </w:rPr>
      <w:br/>
      <w:t>Science and Technology</w:t>
    </w:r>
  </w:p>
  <w:p w14:paraId="6B8DCBDC" w14:textId="63215FDF" w:rsidR="00990FBD" w:rsidRPr="00990FBD" w:rsidRDefault="00990FBD">
    <w:pPr>
      <w:pStyle w:val="Header"/>
      <w:rPr>
        <w:rFonts w:cs="Arial"/>
        <w:b/>
        <w:bCs/>
        <w:color w:val="00338D"/>
        <w:sz w:val="28"/>
        <w:szCs w:val="28"/>
      </w:rPr>
    </w:pPr>
    <w:r>
      <w:rPr>
        <w:rFonts w:cs="Arial"/>
        <w:b/>
        <w:bCs/>
        <w:noProof/>
        <w:color w:val="00338D"/>
        <w:sz w:val="28"/>
        <w:szCs w:val="28"/>
      </w:rPr>
      <mc:AlternateContent>
        <mc:Choice Requires="wps">
          <w:drawing>
            <wp:anchor distT="0" distB="0" distL="114300" distR="114300" simplePos="0" relativeHeight="251659264" behindDoc="0" locked="0" layoutInCell="1" allowOverlap="1" wp14:anchorId="1267D737" wp14:editId="5486B112">
              <wp:simplePos x="0" y="0"/>
              <wp:positionH relativeFrom="column">
                <wp:posOffset>6824</wp:posOffset>
              </wp:positionH>
              <wp:positionV relativeFrom="paragraph">
                <wp:posOffset>101429</wp:posOffset>
              </wp:positionV>
              <wp:extent cx="4802590" cy="0"/>
              <wp:effectExtent l="0" t="19050" r="36195" b="19050"/>
              <wp:wrapNone/>
              <wp:docPr id="1" name="Straight Connector 1"/>
              <wp:cNvGraphicFramePr/>
              <a:graphic xmlns:a="http://schemas.openxmlformats.org/drawingml/2006/main">
                <a:graphicData uri="http://schemas.microsoft.com/office/word/2010/wordprocessingShape">
                  <wps:wsp>
                    <wps:cNvCnPr/>
                    <wps:spPr>
                      <a:xfrm>
                        <a:off x="0" y="0"/>
                        <a:ext cx="480259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cex="http://schemas.microsoft.com/office/word/2018/wordml/cex" xmlns:w16="http://schemas.microsoft.com/office/word/2018/wordml">
          <w:pict>
            <v:line w14:anchorId="4F0CBF65"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5pt,8pt" to="378.7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" strokecolor="black [3213]" strokeweight="3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3C30E" w14:textId="2486E775" w:rsidR="00204C64" w:rsidRDefault="00204C64">
    <w:pPr>
      <w:pStyle w:val="Header"/>
    </w:pPr>
    <w:r>
      <w:rPr>
        <w:noProof/>
      </w:rPr>
      <w:drawing>
        <wp:inline distT="0" distB="0" distL="0" distR="0" wp14:anchorId="666A3750" wp14:editId="3AFCB03E">
          <wp:extent cx="1570483" cy="342900"/>
          <wp:effectExtent l="0" t="0" r="0" b="0"/>
          <wp:docPr id="3" name="Picture 1">
            <a:extLst xmlns:a="http://schemas.openxmlformats.org/drawingml/2006/main">
              <a:ext uri="{FF2B5EF4-FFF2-40B4-BE49-F238E27FC236}">
                <a16:creationId xmlns:a16="http://schemas.microsoft.com/office/drawing/2014/main" id="{1014998E-51D9-4F49-97F4-251075DB26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014998E-51D9-4F49-97F4-251075DB2638}"/>
                      </a:ext>
                    </a:extLst>
                  </pic:cNvPr>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40338" cy="358152"/>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911A84"/>
    <w:multiLevelType w:val="multilevel"/>
    <w:tmpl w:val="1A269CE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b w:val="0"/>
        <w:bCs w:val="0"/>
      </w:rPr>
    </w:lvl>
    <w:lvl w:ilvl="2">
      <w:start w:val="1"/>
      <w:numFmt w:val="decimal"/>
      <w:lvlText w:val="%1.%2.%3."/>
      <w:lvlJc w:val="left"/>
      <w:pPr>
        <w:ind w:left="2160" w:hanging="720"/>
      </w:pPr>
      <w:rPr>
        <w:rFonts w:hint="default"/>
        <w:b w:val="0"/>
        <w:bCs w:val="0"/>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MrA0NLYwtjA3NjBR0lEKTi0uzszPAykwrgUA5dLQxiwAAAA="/>
  </w:docVars>
  <w:rsids>
    <w:rsidRoot w:val="00693D43"/>
    <w:rsid w:val="000227F4"/>
    <w:rsid w:val="0008055F"/>
    <w:rsid w:val="000846B1"/>
    <w:rsid w:val="00090589"/>
    <w:rsid w:val="000D0D38"/>
    <w:rsid w:val="000D258A"/>
    <w:rsid w:val="000D314E"/>
    <w:rsid w:val="00114CB0"/>
    <w:rsid w:val="00116382"/>
    <w:rsid w:val="00135E40"/>
    <w:rsid w:val="00151CEB"/>
    <w:rsid w:val="00153FC0"/>
    <w:rsid w:val="001774A2"/>
    <w:rsid w:val="001800CB"/>
    <w:rsid w:val="0018107B"/>
    <w:rsid w:val="00182009"/>
    <w:rsid w:val="00186AF3"/>
    <w:rsid w:val="00190339"/>
    <w:rsid w:val="001C5F95"/>
    <w:rsid w:val="001F042B"/>
    <w:rsid w:val="0020009F"/>
    <w:rsid w:val="00203DAB"/>
    <w:rsid w:val="00204C64"/>
    <w:rsid w:val="00220958"/>
    <w:rsid w:val="00225DC5"/>
    <w:rsid w:val="0023101D"/>
    <w:rsid w:val="0024121A"/>
    <w:rsid w:val="0024540F"/>
    <w:rsid w:val="00261ECE"/>
    <w:rsid w:val="002629D1"/>
    <w:rsid w:val="00272891"/>
    <w:rsid w:val="00283E64"/>
    <w:rsid w:val="00297CDB"/>
    <w:rsid w:val="002A5A8C"/>
    <w:rsid w:val="002F3D8C"/>
    <w:rsid w:val="002F6978"/>
    <w:rsid w:val="00315A04"/>
    <w:rsid w:val="0033047C"/>
    <w:rsid w:val="003326A4"/>
    <w:rsid w:val="0033319A"/>
    <w:rsid w:val="003355B6"/>
    <w:rsid w:val="00346C03"/>
    <w:rsid w:val="003521B3"/>
    <w:rsid w:val="00363304"/>
    <w:rsid w:val="0036352B"/>
    <w:rsid w:val="00375DCA"/>
    <w:rsid w:val="0038000C"/>
    <w:rsid w:val="00380659"/>
    <w:rsid w:val="003814FE"/>
    <w:rsid w:val="003B52EC"/>
    <w:rsid w:val="003D78F9"/>
    <w:rsid w:val="003D7B79"/>
    <w:rsid w:val="003E16E0"/>
    <w:rsid w:val="003E1CFA"/>
    <w:rsid w:val="003E373A"/>
    <w:rsid w:val="003F474B"/>
    <w:rsid w:val="004035B5"/>
    <w:rsid w:val="00426926"/>
    <w:rsid w:val="00473A81"/>
    <w:rsid w:val="00481B08"/>
    <w:rsid w:val="00491C63"/>
    <w:rsid w:val="004E6AFF"/>
    <w:rsid w:val="004F685C"/>
    <w:rsid w:val="00506820"/>
    <w:rsid w:val="00506C10"/>
    <w:rsid w:val="0051453B"/>
    <w:rsid w:val="00514759"/>
    <w:rsid w:val="00514EB2"/>
    <w:rsid w:val="00540634"/>
    <w:rsid w:val="005631B5"/>
    <w:rsid w:val="00567D2D"/>
    <w:rsid w:val="005935A1"/>
    <w:rsid w:val="00593EBE"/>
    <w:rsid w:val="00597021"/>
    <w:rsid w:val="005A0026"/>
    <w:rsid w:val="005A7C33"/>
    <w:rsid w:val="005D3F83"/>
    <w:rsid w:val="006157E4"/>
    <w:rsid w:val="006478AC"/>
    <w:rsid w:val="0066013B"/>
    <w:rsid w:val="00671BDA"/>
    <w:rsid w:val="006735F9"/>
    <w:rsid w:val="006903E5"/>
    <w:rsid w:val="00692BD7"/>
    <w:rsid w:val="00693D43"/>
    <w:rsid w:val="006A5258"/>
    <w:rsid w:val="006C5843"/>
    <w:rsid w:val="006C5D11"/>
    <w:rsid w:val="006E6191"/>
    <w:rsid w:val="006F78DA"/>
    <w:rsid w:val="007304BC"/>
    <w:rsid w:val="0073388C"/>
    <w:rsid w:val="00740F1D"/>
    <w:rsid w:val="007575AC"/>
    <w:rsid w:val="00763AA7"/>
    <w:rsid w:val="00765B06"/>
    <w:rsid w:val="00773681"/>
    <w:rsid w:val="007C7F19"/>
    <w:rsid w:val="007D17CC"/>
    <w:rsid w:val="007F7850"/>
    <w:rsid w:val="007F7E5E"/>
    <w:rsid w:val="00801EE7"/>
    <w:rsid w:val="0082024A"/>
    <w:rsid w:val="008465CF"/>
    <w:rsid w:val="008550AB"/>
    <w:rsid w:val="00875554"/>
    <w:rsid w:val="008766D8"/>
    <w:rsid w:val="008802FA"/>
    <w:rsid w:val="008847C9"/>
    <w:rsid w:val="00892C3E"/>
    <w:rsid w:val="008A36D0"/>
    <w:rsid w:val="008A5798"/>
    <w:rsid w:val="008B67EB"/>
    <w:rsid w:val="008C622D"/>
    <w:rsid w:val="008D2E9D"/>
    <w:rsid w:val="00907F05"/>
    <w:rsid w:val="009256D4"/>
    <w:rsid w:val="00930668"/>
    <w:rsid w:val="00936437"/>
    <w:rsid w:val="00942F7F"/>
    <w:rsid w:val="009515BA"/>
    <w:rsid w:val="009702F3"/>
    <w:rsid w:val="00972391"/>
    <w:rsid w:val="0097442E"/>
    <w:rsid w:val="00980E7F"/>
    <w:rsid w:val="00990FBD"/>
    <w:rsid w:val="009A6632"/>
    <w:rsid w:val="009A7FE3"/>
    <w:rsid w:val="009B00B9"/>
    <w:rsid w:val="009B06B0"/>
    <w:rsid w:val="009B5FB9"/>
    <w:rsid w:val="009B7216"/>
    <w:rsid w:val="009C2147"/>
    <w:rsid w:val="009C7F8B"/>
    <w:rsid w:val="009D3547"/>
    <w:rsid w:val="009F7D95"/>
    <w:rsid w:val="00A07672"/>
    <w:rsid w:val="00A307EB"/>
    <w:rsid w:val="00A3485F"/>
    <w:rsid w:val="00A35D09"/>
    <w:rsid w:val="00A40BBE"/>
    <w:rsid w:val="00A63C19"/>
    <w:rsid w:val="00AA7DC3"/>
    <w:rsid w:val="00AC3E1B"/>
    <w:rsid w:val="00AE7731"/>
    <w:rsid w:val="00AF62D0"/>
    <w:rsid w:val="00B16084"/>
    <w:rsid w:val="00B24F69"/>
    <w:rsid w:val="00B33A1B"/>
    <w:rsid w:val="00B40003"/>
    <w:rsid w:val="00B61E05"/>
    <w:rsid w:val="00B62B67"/>
    <w:rsid w:val="00B92E81"/>
    <w:rsid w:val="00BB1D57"/>
    <w:rsid w:val="00BB6A7B"/>
    <w:rsid w:val="00BC2997"/>
    <w:rsid w:val="00BC3A53"/>
    <w:rsid w:val="00BF187F"/>
    <w:rsid w:val="00C006D7"/>
    <w:rsid w:val="00C3159D"/>
    <w:rsid w:val="00C402EA"/>
    <w:rsid w:val="00C479EC"/>
    <w:rsid w:val="00C50417"/>
    <w:rsid w:val="00C55D89"/>
    <w:rsid w:val="00C70176"/>
    <w:rsid w:val="00C70A55"/>
    <w:rsid w:val="00C97262"/>
    <w:rsid w:val="00CA67B4"/>
    <w:rsid w:val="00CB0217"/>
    <w:rsid w:val="00CB4CED"/>
    <w:rsid w:val="00CC141F"/>
    <w:rsid w:val="00CD5C1B"/>
    <w:rsid w:val="00CE365C"/>
    <w:rsid w:val="00CE3DCE"/>
    <w:rsid w:val="00D06DFD"/>
    <w:rsid w:val="00D349EC"/>
    <w:rsid w:val="00D3602F"/>
    <w:rsid w:val="00D4614F"/>
    <w:rsid w:val="00D57B34"/>
    <w:rsid w:val="00D73205"/>
    <w:rsid w:val="00D909BD"/>
    <w:rsid w:val="00DB28C7"/>
    <w:rsid w:val="00DC547D"/>
    <w:rsid w:val="00DC593C"/>
    <w:rsid w:val="00DC5A9D"/>
    <w:rsid w:val="00DC666C"/>
    <w:rsid w:val="00DF0C1F"/>
    <w:rsid w:val="00DF5F19"/>
    <w:rsid w:val="00E05A43"/>
    <w:rsid w:val="00E06920"/>
    <w:rsid w:val="00E17164"/>
    <w:rsid w:val="00E212EB"/>
    <w:rsid w:val="00E42F49"/>
    <w:rsid w:val="00E467BD"/>
    <w:rsid w:val="00EA6462"/>
    <w:rsid w:val="00EB042B"/>
    <w:rsid w:val="00EC05AF"/>
    <w:rsid w:val="00ED6B8B"/>
    <w:rsid w:val="00EF0715"/>
    <w:rsid w:val="00EF113A"/>
    <w:rsid w:val="00EF303B"/>
    <w:rsid w:val="00F01CB8"/>
    <w:rsid w:val="00F0328B"/>
    <w:rsid w:val="00F059E9"/>
    <w:rsid w:val="00F05EEA"/>
    <w:rsid w:val="00F10218"/>
    <w:rsid w:val="00F10E62"/>
    <w:rsid w:val="00F2360E"/>
    <w:rsid w:val="00F3004E"/>
    <w:rsid w:val="00F50FDD"/>
    <w:rsid w:val="00F52350"/>
    <w:rsid w:val="00F57C0D"/>
    <w:rsid w:val="00F83AC6"/>
    <w:rsid w:val="00F8712E"/>
    <w:rsid w:val="00FC1565"/>
    <w:rsid w:val="00FF0D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263152"/>
  <w15:chartTrackingRefBased/>
  <w15:docId w15:val="{C8549814-77A3-4594-A21A-C61FB7EBD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75554"/>
    <w:rPr>
      <w:rFonts w:ascii="Arial" w:hAnsi="Arial"/>
      <w:sz w:val="20"/>
    </w:rPr>
  </w:style>
  <w:style w:type="paragraph" w:styleId="Heading1">
    <w:name w:val="heading 1"/>
    <w:basedOn w:val="Normal"/>
    <w:next w:val="Normal"/>
    <w:link w:val="Heading1Char"/>
    <w:uiPriority w:val="9"/>
    <w:qFormat/>
    <w:rsid w:val="007575AC"/>
    <w:pPr>
      <w:keepNext/>
      <w:keepLines/>
      <w:spacing w:before="240" w:after="0"/>
      <w:outlineLvl w:val="0"/>
    </w:pPr>
    <w:rPr>
      <w:rFonts w:eastAsiaTheme="majorEastAsia" w:cstheme="majorBidi"/>
      <w:b/>
      <w:color w:val="00338D"/>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9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9EC"/>
  </w:style>
  <w:style w:type="paragraph" w:styleId="Footer">
    <w:name w:val="footer"/>
    <w:basedOn w:val="Normal"/>
    <w:link w:val="FooterChar"/>
    <w:uiPriority w:val="99"/>
    <w:unhideWhenUsed/>
    <w:rsid w:val="00C479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9EC"/>
  </w:style>
  <w:style w:type="character" w:customStyle="1" w:styleId="Heading1Char">
    <w:name w:val="Heading 1 Char"/>
    <w:basedOn w:val="DefaultParagraphFont"/>
    <w:link w:val="Heading1"/>
    <w:uiPriority w:val="9"/>
    <w:rsid w:val="007575AC"/>
    <w:rPr>
      <w:rFonts w:ascii="Arial" w:eastAsiaTheme="majorEastAsia" w:hAnsi="Arial" w:cstheme="majorBidi"/>
      <w:b/>
      <w:color w:val="00338D"/>
      <w:sz w:val="24"/>
      <w:szCs w:val="32"/>
    </w:rPr>
  </w:style>
  <w:style w:type="paragraph" w:styleId="Title">
    <w:name w:val="Title"/>
    <w:basedOn w:val="Normal"/>
    <w:next w:val="Normal"/>
    <w:link w:val="TitleChar"/>
    <w:uiPriority w:val="10"/>
    <w:qFormat/>
    <w:rsid w:val="00204C64"/>
    <w:pPr>
      <w:spacing w:after="0" w:line="240" w:lineRule="auto"/>
      <w:contextualSpacing/>
    </w:pPr>
    <w:rPr>
      <w:rFonts w:eastAsiaTheme="majorEastAsia" w:cstheme="majorBidi"/>
      <w:b/>
      <w:color w:val="00338D"/>
      <w:spacing w:val="-10"/>
      <w:kern w:val="28"/>
      <w:sz w:val="56"/>
      <w:szCs w:val="56"/>
    </w:rPr>
  </w:style>
  <w:style w:type="character" w:customStyle="1" w:styleId="TitleChar">
    <w:name w:val="Title Char"/>
    <w:basedOn w:val="DefaultParagraphFont"/>
    <w:link w:val="Title"/>
    <w:uiPriority w:val="10"/>
    <w:rsid w:val="00204C64"/>
    <w:rPr>
      <w:rFonts w:ascii="Arial" w:eastAsiaTheme="majorEastAsia" w:hAnsi="Arial" w:cstheme="majorBidi"/>
      <w:b/>
      <w:color w:val="00338D"/>
      <w:spacing w:val="-10"/>
      <w:kern w:val="28"/>
      <w:sz w:val="56"/>
      <w:szCs w:val="56"/>
    </w:rPr>
  </w:style>
  <w:style w:type="table" w:styleId="TableGrid">
    <w:name w:val="Table Grid"/>
    <w:basedOn w:val="TableNormal"/>
    <w:uiPriority w:val="39"/>
    <w:rsid w:val="00204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315A04"/>
    <w:pPr>
      <w:tabs>
        <w:tab w:val="left" w:pos="630"/>
        <w:tab w:val="right" w:leader="dot" w:pos="10790"/>
      </w:tabs>
      <w:spacing w:before="120" w:after="120"/>
    </w:pPr>
    <w:rPr>
      <w:rFonts w:asciiTheme="minorHAnsi" w:hAnsiTheme="minorHAnsi" w:cstheme="minorHAnsi"/>
      <w:b/>
      <w:bCs/>
      <w:caps/>
      <w:szCs w:val="20"/>
    </w:rPr>
  </w:style>
  <w:style w:type="paragraph" w:styleId="TOC2">
    <w:name w:val="toc 2"/>
    <w:basedOn w:val="Normal"/>
    <w:next w:val="Normal"/>
    <w:autoRedefine/>
    <w:uiPriority w:val="39"/>
    <w:unhideWhenUsed/>
    <w:rsid w:val="009702F3"/>
    <w:pPr>
      <w:spacing w:after="0"/>
      <w:ind w:left="200"/>
    </w:pPr>
    <w:rPr>
      <w:rFonts w:asciiTheme="minorHAnsi" w:hAnsiTheme="minorHAnsi" w:cstheme="minorHAnsi"/>
      <w:smallCaps/>
      <w:szCs w:val="20"/>
    </w:rPr>
  </w:style>
  <w:style w:type="paragraph" w:styleId="TOC3">
    <w:name w:val="toc 3"/>
    <w:basedOn w:val="Normal"/>
    <w:next w:val="Normal"/>
    <w:autoRedefine/>
    <w:uiPriority w:val="39"/>
    <w:unhideWhenUsed/>
    <w:rsid w:val="009702F3"/>
    <w:pPr>
      <w:spacing w:after="0"/>
      <w:ind w:left="400"/>
    </w:pPr>
    <w:rPr>
      <w:rFonts w:asciiTheme="minorHAnsi" w:hAnsiTheme="minorHAnsi" w:cstheme="minorHAnsi"/>
      <w:i/>
      <w:iCs/>
      <w:szCs w:val="20"/>
    </w:rPr>
  </w:style>
  <w:style w:type="paragraph" w:styleId="TOC4">
    <w:name w:val="toc 4"/>
    <w:basedOn w:val="Normal"/>
    <w:next w:val="Normal"/>
    <w:autoRedefine/>
    <w:uiPriority w:val="39"/>
    <w:unhideWhenUsed/>
    <w:rsid w:val="009702F3"/>
    <w:pPr>
      <w:spacing w:after="0"/>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9702F3"/>
    <w:pPr>
      <w:spacing w:after="0"/>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9702F3"/>
    <w:pPr>
      <w:spacing w:after="0"/>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9702F3"/>
    <w:pPr>
      <w:spacing w:after="0"/>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9702F3"/>
    <w:pPr>
      <w:spacing w:after="0"/>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9702F3"/>
    <w:pPr>
      <w:spacing w:after="0"/>
      <w:ind w:left="1600"/>
    </w:pPr>
    <w:rPr>
      <w:rFonts w:asciiTheme="minorHAnsi" w:hAnsiTheme="minorHAnsi" w:cstheme="minorHAnsi"/>
      <w:sz w:val="18"/>
      <w:szCs w:val="18"/>
    </w:rPr>
  </w:style>
  <w:style w:type="paragraph" w:styleId="ListParagraph">
    <w:name w:val="List Paragraph"/>
    <w:basedOn w:val="Normal"/>
    <w:uiPriority w:val="34"/>
    <w:qFormat/>
    <w:rsid w:val="003E373A"/>
    <w:pPr>
      <w:ind w:left="720"/>
      <w:contextualSpacing/>
    </w:pPr>
  </w:style>
  <w:style w:type="character" w:styleId="Hyperlink">
    <w:name w:val="Hyperlink"/>
    <w:basedOn w:val="DefaultParagraphFont"/>
    <w:uiPriority w:val="99"/>
    <w:unhideWhenUsed/>
    <w:rsid w:val="000D0D3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emf"/></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6DAB5-EF9F-4605-9E43-ABA678D436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503</Words>
  <Characters>1427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jot Singh</dc:creator>
  <cp:keywords/>
  <dc:description/>
  <cp:lastModifiedBy>Hatem Samir Haddad</cp:lastModifiedBy>
  <cp:revision>2</cp:revision>
  <dcterms:created xsi:type="dcterms:W3CDTF">2023-02-17T14:09:00Z</dcterms:created>
  <dcterms:modified xsi:type="dcterms:W3CDTF">2023-02-17T14:09:00Z</dcterms:modified>
</cp:coreProperties>
</file>